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01DFC" w14:textId="458532B8" w:rsidR="00837935" w:rsidRPr="002501D1" w:rsidRDefault="00873B30" w:rsidP="003831C2">
      <w:pPr>
        <w:pStyle w:val="Balk1"/>
        <w:rPr>
          <w:rFonts w:cs="Times New Roman"/>
        </w:rPr>
      </w:pPr>
      <w:r>
        <w:rPr>
          <w:rFonts w:cs="Times New Roman"/>
          <w:szCs w:val="24"/>
        </w:rPr>
        <w:t>HAYDİ ANLAT İLGİLERİN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5"/>
        <w:gridCol w:w="6067"/>
      </w:tblGrid>
      <w:tr w:rsidR="00BF2FB1" w:rsidRPr="002501D1" w14:paraId="0EB5B5A0" w14:textId="77777777" w:rsidTr="009C7D86">
        <w:tc>
          <w:tcPr>
            <w:tcW w:w="3715" w:type="dxa"/>
          </w:tcPr>
          <w:p w14:paraId="0C28BF47"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67" w:type="dxa"/>
          </w:tcPr>
          <w:p w14:paraId="123ECFC7" w14:textId="77777777" w:rsidR="00BF2FB1" w:rsidRPr="002501D1" w:rsidRDefault="00D34369"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ariyer </w:t>
            </w:r>
          </w:p>
        </w:tc>
      </w:tr>
      <w:tr w:rsidR="00BF2FB1" w:rsidRPr="002501D1" w14:paraId="13ED9702" w14:textId="77777777" w:rsidTr="009C7D86">
        <w:tc>
          <w:tcPr>
            <w:tcW w:w="3715" w:type="dxa"/>
          </w:tcPr>
          <w:p w14:paraId="6C0574AB"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67" w:type="dxa"/>
          </w:tcPr>
          <w:p w14:paraId="2859B125" w14:textId="77777777" w:rsidR="00BF2FB1" w:rsidRPr="002501D1" w:rsidRDefault="00D34369"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Kariyer Hazırlığı </w:t>
            </w:r>
          </w:p>
        </w:tc>
      </w:tr>
      <w:tr w:rsidR="00BF2FB1" w:rsidRPr="002501D1" w14:paraId="0DEFED34" w14:textId="77777777" w:rsidTr="009C7D86">
        <w:tc>
          <w:tcPr>
            <w:tcW w:w="3715" w:type="dxa"/>
          </w:tcPr>
          <w:p w14:paraId="1CC6F4E8"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67" w:type="dxa"/>
          </w:tcPr>
          <w:p w14:paraId="17AE1F35" w14:textId="4958D3D6" w:rsidR="00BF2FB1" w:rsidRPr="002501D1" w:rsidRDefault="00D34369" w:rsidP="00BF2FB1">
            <w:pPr>
              <w:spacing w:after="0" w:line="276" w:lineRule="auto"/>
              <w:rPr>
                <w:rFonts w:ascii="Times New Roman" w:hAnsi="Times New Roman" w:cs="Times New Roman"/>
                <w:sz w:val="24"/>
                <w:szCs w:val="24"/>
              </w:rPr>
            </w:pPr>
            <w:r>
              <w:rPr>
                <w:rFonts w:ascii="TimesNewRomanPSMT" w:hAnsi="TimesNewRomanPSMT" w:cs="TimesNewRomanPSMT"/>
                <w:sz w:val="24"/>
                <w:szCs w:val="24"/>
              </w:rPr>
              <w:t xml:space="preserve">İlgileri ile dersleri </w:t>
            </w:r>
            <w:r w:rsidR="0094573B">
              <w:rPr>
                <w:rFonts w:ascii="TimesNewRomanPSMT" w:hAnsi="TimesNewRomanPSMT" w:cs="TimesNewRomanPSMT"/>
                <w:sz w:val="24"/>
                <w:szCs w:val="24"/>
              </w:rPr>
              <w:t>ilişkilendirir. /</w:t>
            </w:r>
            <w:r>
              <w:rPr>
                <w:rFonts w:ascii="TimesNewRomanPSMT" w:hAnsi="TimesNewRomanPSMT" w:cs="TimesNewRomanPSMT"/>
                <w:sz w:val="24"/>
                <w:szCs w:val="24"/>
              </w:rPr>
              <w:t xml:space="preserve"> 15</w:t>
            </w:r>
            <w:r w:rsidR="005E417F">
              <w:rPr>
                <w:rFonts w:ascii="TimesNewRomanPSMT" w:hAnsi="TimesNewRomanPSMT" w:cs="TimesNewRomanPSMT"/>
                <w:sz w:val="24"/>
                <w:szCs w:val="24"/>
              </w:rPr>
              <w:t>.Hafta</w:t>
            </w:r>
          </w:p>
        </w:tc>
      </w:tr>
      <w:tr w:rsidR="00BF2FB1" w:rsidRPr="002501D1" w14:paraId="3CCAB90E" w14:textId="77777777" w:rsidTr="009C7D86">
        <w:tc>
          <w:tcPr>
            <w:tcW w:w="3715" w:type="dxa"/>
          </w:tcPr>
          <w:p w14:paraId="486B992A"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67" w:type="dxa"/>
          </w:tcPr>
          <w:p w14:paraId="62DFBFB7" w14:textId="33F1D703" w:rsidR="00BF2FB1" w:rsidRPr="002501D1" w:rsidRDefault="00D34369"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6.</w:t>
            </w:r>
            <w:r w:rsidR="00873B30">
              <w:rPr>
                <w:rFonts w:ascii="Times New Roman" w:hAnsi="Times New Roman" w:cs="Times New Roman"/>
                <w:sz w:val="24"/>
                <w:szCs w:val="24"/>
              </w:rPr>
              <w:t>S</w:t>
            </w:r>
            <w:r>
              <w:rPr>
                <w:rFonts w:ascii="Times New Roman" w:hAnsi="Times New Roman" w:cs="Times New Roman"/>
                <w:sz w:val="24"/>
                <w:szCs w:val="24"/>
              </w:rPr>
              <w:t>ınıf</w:t>
            </w:r>
          </w:p>
        </w:tc>
      </w:tr>
      <w:tr w:rsidR="00BF2FB1" w:rsidRPr="002501D1" w14:paraId="759A64C8" w14:textId="77777777" w:rsidTr="009C7D86">
        <w:tc>
          <w:tcPr>
            <w:tcW w:w="3715" w:type="dxa"/>
          </w:tcPr>
          <w:p w14:paraId="482A254D"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67" w:type="dxa"/>
          </w:tcPr>
          <w:p w14:paraId="13E5E54D" w14:textId="77777777" w:rsidR="00BF2FB1" w:rsidRPr="002501D1" w:rsidRDefault="00D34369"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2501D1" w14:paraId="23DF9851" w14:textId="77777777" w:rsidTr="009C7D86">
        <w:tc>
          <w:tcPr>
            <w:tcW w:w="3715" w:type="dxa"/>
          </w:tcPr>
          <w:p w14:paraId="3F193422"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67" w:type="dxa"/>
          </w:tcPr>
          <w:p w14:paraId="44F1D059" w14:textId="2272A3B0" w:rsidR="00BF2FB1" w:rsidRDefault="009C7D86" w:rsidP="00D34369">
            <w:pPr>
              <w:pStyle w:val="ListeParagraf"/>
              <w:numPr>
                <w:ilvl w:val="0"/>
                <w:numId w:val="26"/>
              </w:numPr>
              <w:spacing w:after="0"/>
              <w:rPr>
                <w:rFonts w:ascii="Times New Roman" w:hAnsi="Times New Roman"/>
                <w:sz w:val="24"/>
                <w:szCs w:val="24"/>
              </w:rPr>
            </w:pPr>
            <w:r>
              <w:rPr>
                <w:rFonts w:ascii="Times New Roman" w:hAnsi="Times New Roman"/>
                <w:sz w:val="24"/>
                <w:szCs w:val="24"/>
              </w:rPr>
              <w:t>Çalışma Yaprağı-</w:t>
            </w:r>
            <w:r w:rsidR="00D34369">
              <w:rPr>
                <w:rFonts w:ascii="Times New Roman" w:hAnsi="Times New Roman"/>
                <w:sz w:val="24"/>
                <w:szCs w:val="24"/>
              </w:rPr>
              <w:t>1</w:t>
            </w:r>
          </w:p>
          <w:p w14:paraId="0BD2B190" w14:textId="04E08B21" w:rsidR="001F27D0" w:rsidRDefault="001F27D0" w:rsidP="00D34369">
            <w:pPr>
              <w:pStyle w:val="ListeParagraf"/>
              <w:numPr>
                <w:ilvl w:val="0"/>
                <w:numId w:val="26"/>
              </w:numPr>
              <w:spacing w:after="0"/>
              <w:rPr>
                <w:rFonts w:ascii="Times New Roman" w:hAnsi="Times New Roman"/>
                <w:sz w:val="24"/>
                <w:szCs w:val="24"/>
              </w:rPr>
            </w:pPr>
            <w:r>
              <w:rPr>
                <w:rFonts w:ascii="Times New Roman" w:hAnsi="Times New Roman"/>
                <w:sz w:val="24"/>
                <w:szCs w:val="24"/>
              </w:rPr>
              <w:t>Ç</w:t>
            </w:r>
            <w:r w:rsidR="009C7D86">
              <w:rPr>
                <w:rFonts w:ascii="Times New Roman" w:hAnsi="Times New Roman"/>
                <w:sz w:val="24"/>
                <w:szCs w:val="24"/>
              </w:rPr>
              <w:t>alışma Yaprağı-</w:t>
            </w:r>
            <w:r>
              <w:rPr>
                <w:rFonts w:ascii="Times New Roman" w:hAnsi="Times New Roman"/>
                <w:sz w:val="24"/>
                <w:szCs w:val="24"/>
              </w:rPr>
              <w:t>2</w:t>
            </w:r>
          </w:p>
          <w:p w14:paraId="2CF2A2E0" w14:textId="5B64EE9B" w:rsidR="00E7183F" w:rsidRDefault="009C7D86" w:rsidP="00D34369">
            <w:pPr>
              <w:pStyle w:val="ListeParagraf"/>
              <w:numPr>
                <w:ilvl w:val="0"/>
                <w:numId w:val="26"/>
              </w:numPr>
              <w:spacing w:after="0"/>
              <w:rPr>
                <w:rFonts w:ascii="Times New Roman" w:hAnsi="Times New Roman"/>
                <w:sz w:val="24"/>
                <w:szCs w:val="24"/>
              </w:rPr>
            </w:pPr>
            <w:r>
              <w:rPr>
                <w:rFonts w:ascii="Times New Roman" w:hAnsi="Times New Roman"/>
                <w:sz w:val="24"/>
                <w:szCs w:val="24"/>
              </w:rPr>
              <w:t>Çalışma Yaprağı-</w:t>
            </w:r>
            <w:r w:rsidR="005E417F">
              <w:rPr>
                <w:rFonts w:ascii="Times New Roman" w:hAnsi="Times New Roman"/>
                <w:sz w:val="24"/>
                <w:szCs w:val="24"/>
              </w:rPr>
              <w:t>3</w:t>
            </w:r>
          </w:p>
          <w:p w14:paraId="289044EC" w14:textId="77777777" w:rsidR="0094573B" w:rsidRDefault="0094573B" w:rsidP="00D34369">
            <w:pPr>
              <w:pStyle w:val="ListeParagraf"/>
              <w:numPr>
                <w:ilvl w:val="0"/>
                <w:numId w:val="26"/>
              </w:numPr>
              <w:spacing w:after="0"/>
              <w:rPr>
                <w:rFonts w:ascii="Times New Roman" w:hAnsi="Times New Roman"/>
                <w:sz w:val="24"/>
                <w:szCs w:val="24"/>
              </w:rPr>
            </w:pPr>
            <w:r>
              <w:rPr>
                <w:rFonts w:ascii="Times New Roman" w:hAnsi="Times New Roman"/>
                <w:sz w:val="24"/>
                <w:szCs w:val="24"/>
              </w:rPr>
              <w:t>Makas</w:t>
            </w:r>
          </w:p>
          <w:p w14:paraId="41B0D9BE" w14:textId="77777777" w:rsidR="00D34369" w:rsidRDefault="0094573B" w:rsidP="009D6CCF">
            <w:pPr>
              <w:pStyle w:val="ListeParagraf"/>
              <w:numPr>
                <w:ilvl w:val="0"/>
                <w:numId w:val="26"/>
              </w:numPr>
              <w:spacing w:after="0"/>
              <w:rPr>
                <w:rFonts w:ascii="Times New Roman" w:hAnsi="Times New Roman"/>
                <w:sz w:val="24"/>
                <w:szCs w:val="24"/>
              </w:rPr>
            </w:pPr>
            <w:r>
              <w:rPr>
                <w:rFonts w:ascii="Times New Roman" w:hAnsi="Times New Roman"/>
                <w:sz w:val="24"/>
                <w:szCs w:val="24"/>
              </w:rPr>
              <w:t>Yapıştırıcı</w:t>
            </w:r>
          </w:p>
          <w:p w14:paraId="389E16DB" w14:textId="77777777" w:rsidR="001F27D0" w:rsidRPr="009D6CCF" w:rsidRDefault="001F27D0" w:rsidP="009D6CCF">
            <w:pPr>
              <w:pStyle w:val="ListeParagraf"/>
              <w:numPr>
                <w:ilvl w:val="0"/>
                <w:numId w:val="26"/>
              </w:numPr>
              <w:spacing w:after="0"/>
              <w:rPr>
                <w:rFonts w:ascii="Times New Roman" w:hAnsi="Times New Roman"/>
                <w:sz w:val="24"/>
                <w:szCs w:val="24"/>
              </w:rPr>
            </w:pPr>
            <w:r>
              <w:rPr>
                <w:rFonts w:ascii="Times New Roman" w:hAnsi="Times New Roman"/>
                <w:sz w:val="24"/>
                <w:szCs w:val="24"/>
              </w:rPr>
              <w:t>Yapışkan Not Kağıdı (Post-it)</w:t>
            </w:r>
            <w:r w:rsidR="00B34D4F">
              <w:rPr>
                <w:rFonts w:ascii="Times New Roman" w:hAnsi="Times New Roman"/>
                <w:sz w:val="24"/>
                <w:szCs w:val="24"/>
              </w:rPr>
              <w:t xml:space="preserve"> (3 renk)</w:t>
            </w:r>
          </w:p>
        </w:tc>
      </w:tr>
      <w:tr w:rsidR="00BF2FB1" w:rsidRPr="002501D1" w14:paraId="7F9F4A0B" w14:textId="77777777" w:rsidTr="009C7D86">
        <w:tc>
          <w:tcPr>
            <w:tcW w:w="3715" w:type="dxa"/>
          </w:tcPr>
          <w:p w14:paraId="53E31D36" w14:textId="77777777" w:rsidR="00BF2FB1" w:rsidRPr="002501D1" w:rsidRDefault="00BF2FB1" w:rsidP="00262A2B">
            <w:pPr>
              <w:spacing w:before="24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67" w:type="dxa"/>
          </w:tcPr>
          <w:p w14:paraId="4AE48CE3" w14:textId="77777777" w:rsidR="003C138D" w:rsidRDefault="003C138D" w:rsidP="003C138D">
            <w:pPr>
              <w:pStyle w:val="ListeParagraf"/>
              <w:numPr>
                <w:ilvl w:val="0"/>
                <w:numId w:val="29"/>
              </w:numPr>
              <w:autoSpaceDE w:val="0"/>
              <w:autoSpaceDN w:val="0"/>
              <w:adjustRightInd w:val="0"/>
              <w:spacing w:after="0"/>
              <w:jc w:val="both"/>
              <w:rPr>
                <w:rFonts w:ascii="Times New Roman" w:hAnsi="Times New Roman"/>
                <w:sz w:val="24"/>
                <w:szCs w:val="24"/>
              </w:rPr>
            </w:pPr>
            <w:r w:rsidRPr="003C138D">
              <w:rPr>
                <w:rFonts w:ascii="Times New Roman" w:hAnsi="Times New Roman"/>
                <w:sz w:val="24"/>
                <w:szCs w:val="24"/>
              </w:rPr>
              <w:t xml:space="preserve">Çalışma Yaprağı -1 </w:t>
            </w:r>
            <w:r w:rsidRPr="003C138D">
              <w:rPr>
                <w:rFonts w:ascii="Times New Roman" w:hAnsi="Times New Roman"/>
              </w:rPr>
              <w:t>birer</w:t>
            </w:r>
            <w:r w:rsidRPr="003C138D">
              <w:rPr>
                <w:rFonts w:ascii="Times New Roman" w:hAnsi="Times New Roman"/>
                <w:sz w:val="24"/>
                <w:szCs w:val="24"/>
              </w:rPr>
              <w:t xml:space="preserve"> tane çıktısı alınır.</w:t>
            </w:r>
            <w:r>
              <w:rPr>
                <w:rFonts w:ascii="Times New Roman" w:hAnsi="Times New Roman"/>
                <w:sz w:val="24"/>
                <w:szCs w:val="24"/>
              </w:rPr>
              <w:t xml:space="preserve"> Altı adet açılmış halde bulunan görseller ilgili yerlerden </w:t>
            </w:r>
            <w:r w:rsidR="009D6CCF">
              <w:rPr>
                <w:rFonts w:ascii="Times New Roman" w:hAnsi="Times New Roman"/>
                <w:sz w:val="24"/>
                <w:szCs w:val="24"/>
              </w:rPr>
              <w:t xml:space="preserve">makas yardımıyla </w:t>
            </w:r>
            <w:r>
              <w:rPr>
                <w:rFonts w:ascii="Times New Roman" w:hAnsi="Times New Roman"/>
                <w:sz w:val="24"/>
                <w:szCs w:val="24"/>
              </w:rPr>
              <w:t>kesilerek</w:t>
            </w:r>
            <w:r w:rsidR="0042157B">
              <w:rPr>
                <w:rFonts w:ascii="Times New Roman" w:hAnsi="Times New Roman"/>
                <w:sz w:val="24"/>
                <w:szCs w:val="24"/>
              </w:rPr>
              <w:t xml:space="preserve"> renkli buz küplerinin</w:t>
            </w:r>
            <w:r>
              <w:rPr>
                <w:rFonts w:ascii="Times New Roman" w:hAnsi="Times New Roman"/>
                <w:sz w:val="24"/>
                <w:szCs w:val="24"/>
              </w:rPr>
              <w:t xml:space="preserve"> </w:t>
            </w:r>
            <w:r w:rsidR="0042157B">
              <w:rPr>
                <w:rFonts w:ascii="Times New Roman" w:hAnsi="Times New Roman"/>
                <w:sz w:val="24"/>
                <w:szCs w:val="24"/>
              </w:rPr>
              <w:t>üzerine yapıştırılır</w:t>
            </w:r>
            <w:r>
              <w:rPr>
                <w:rFonts w:ascii="Times New Roman" w:hAnsi="Times New Roman"/>
                <w:sz w:val="24"/>
                <w:szCs w:val="24"/>
              </w:rPr>
              <w:t>.</w:t>
            </w:r>
          </w:p>
          <w:p w14:paraId="3CFDCC5D" w14:textId="1BD20CDA" w:rsidR="000C5D67" w:rsidRDefault="005E417F" w:rsidP="003C138D">
            <w:pPr>
              <w:pStyle w:val="ListeParagraf"/>
              <w:numPr>
                <w:ilvl w:val="0"/>
                <w:numId w:val="29"/>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Çalışma Yaprağı-3</w:t>
            </w:r>
            <w:r w:rsidR="000C5D67" w:rsidRPr="003C138D">
              <w:rPr>
                <w:rFonts w:ascii="Times New Roman" w:hAnsi="Times New Roman"/>
                <w:sz w:val="24"/>
                <w:szCs w:val="24"/>
              </w:rPr>
              <w:t xml:space="preserve"> A</w:t>
            </w:r>
            <w:r w:rsidR="006E43B0">
              <w:rPr>
                <w:rFonts w:ascii="Times New Roman" w:hAnsi="Times New Roman"/>
                <w:sz w:val="24"/>
                <w:szCs w:val="24"/>
              </w:rPr>
              <w:t>4</w:t>
            </w:r>
            <w:r w:rsidR="000C5D67" w:rsidRPr="003C138D">
              <w:rPr>
                <w:rFonts w:ascii="Times New Roman" w:hAnsi="Times New Roman"/>
                <w:sz w:val="24"/>
                <w:szCs w:val="24"/>
              </w:rPr>
              <w:t xml:space="preserve"> </w:t>
            </w:r>
            <w:r w:rsidR="001F27D0">
              <w:rPr>
                <w:rFonts w:ascii="Times New Roman" w:hAnsi="Times New Roman"/>
                <w:sz w:val="24"/>
                <w:szCs w:val="24"/>
              </w:rPr>
              <w:t>boyutunda</w:t>
            </w:r>
            <w:r w:rsidR="000C5D67" w:rsidRPr="003C138D">
              <w:rPr>
                <w:rFonts w:ascii="Times New Roman" w:hAnsi="Times New Roman"/>
                <w:sz w:val="24"/>
                <w:szCs w:val="24"/>
              </w:rPr>
              <w:t xml:space="preserve"> çıktısı alınır. Etkinlik öncesi panoya asılır.</w:t>
            </w:r>
            <w:r w:rsidR="00826FC0" w:rsidRPr="003C138D">
              <w:rPr>
                <w:rFonts w:ascii="Times New Roman" w:hAnsi="Times New Roman"/>
                <w:sz w:val="24"/>
                <w:szCs w:val="24"/>
              </w:rPr>
              <w:t xml:space="preserve"> </w:t>
            </w:r>
          </w:p>
          <w:p w14:paraId="6F95D4D6" w14:textId="254899A1" w:rsidR="001F27D0" w:rsidRDefault="009C7D86" w:rsidP="003C138D">
            <w:pPr>
              <w:pStyle w:val="ListeParagraf"/>
              <w:numPr>
                <w:ilvl w:val="0"/>
                <w:numId w:val="29"/>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Çalışma Yaprağı-2</w:t>
            </w:r>
            <w:r w:rsidR="001F27D0">
              <w:rPr>
                <w:rFonts w:ascii="Times New Roman" w:hAnsi="Times New Roman"/>
                <w:sz w:val="24"/>
                <w:szCs w:val="24"/>
              </w:rPr>
              <w:t xml:space="preserve"> A3 boyutunda çıktısı alınır.</w:t>
            </w:r>
          </w:p>
          <w:p w14:paraId="621319C4" w14:textId="77777777" w:rsidR="00B34D4F" w:rsidRPr="003C138D" w:rsidRDefault="00B34D4F" w:rsidP="003C138D">
            <w:pPr>
              <w:pStyle w:val="ListeParagraf"/>
              <w:numPr>
                <w:ilvl w:val="0"/>
                <w:numId w:val="29"/>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Her öğrenciye 3 adet farklı renkte yapışkan not kağıdı dağıtılır.</w:t>
            </w:r>
          </w:p>
          <w:p w14:paraId="11D05025" w14:textId="77777777" w:rsidR="003C138D" w:rsidRPr="003C138D" w:rsidRDefault="003C138D" w:rsidP="003C138D">
            <w:pPr>
              <w:pStyle w:val="ListeParagraf"/>
              <w:numPr>
                <w:ilvl w:val="0"/>
                <w:numId w:val="29"/>
              </w:numPr>
              <w:autoSpaceDE w:val="0"/>
              <w:autoSpaceDN w:val="0"/>
              <w:adjustRightInd w:val="0"/>
              <w:spacing w:after="0"/>
              <w:jc w:val="both"/>
              <w:rPr>
                <w:rFonts w:ascii="Times New Roman" w:hAnsi="Times New Roman"/>
                <w:sz w:val="24"/>
                <w:szCs w:val="24"/>
              </w:rPr>
            </w:pPr>
            <w:r w:rsidRPr="003C138D">
              <w:rPr>
                <w:rFonts w:ascii="Times New Roman" w:hAnsi="Times New Roman"/>
                <w:sz w:val="24"/>
                <w:szCs w:val="24"/>
              </w:rPr>
              <w:t xml:space="preserve">Sınıf düzeni U biçimine dönüştürülür. </w:t>
            </w:r>
          </w:p>
        </w:tc>
      </w:tr>
      <w:tr w:rsidR="00BF2FB1" w:rsidRPr="002501D1" w14:paraId="6A1E9137" w14:textId="77777777" w:rsidTr="009C7D86">
        <w:tc>
          <w:tcPr>
            <w:tcW w:w="3715" w:type="dxa"/>
          </w:tcPr>
          <w:p w14:paraId="1CE88774" w14:textId="77777777" w:rsidR="00BF2FB1" w:rsidRPr="002501D1" w:rsidRDefault="00BF2FB1" w:rsidP="00262A2B">
            <w:pPr>
              <w:spacing w:before="24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67" w:type="dxa"/>
          </w:tcPr>
          <w:p w14:paraId="0344E0E3" w14:textId="059DAD73" w:rsidR="00CF2847" w:rsidRPr="0082649D" w:rsidRDefault="00CF2847" w:rsidP="0082649D">
            <w:pPr>
              <w:pStyle w:val="Default"/>
              <w:numPr>
                <w:ilvl w:val="0"/>
                <w:numId w:val="27"/>
              </w:numPr>
              <w:spacing w:line="276" w:lineRule="auto"/>
              <w:jc w:val="both"/>
              <w:rPr>
                <w:rFonts w:ascii="Times New Roman" w:hAnsi="Times New Roman"/>
              </w:rPr>
            </w:pPr>
            <w:r w:rsidRPr="0082649D">
              <w:rPr>
                <w:rFonts w:ascii="Times New Roman" w:hAnsi="Times New Roman"/>
              </w:rPr>
              <w:t>Uygulayıcı</w:t>
            </w:r>
            <w:r w:rsidR="005E417F">
              <w:rPr>
                <w:rFonts w:ascii="Times New Roman" w:hAnsi="Times New Roman"/>
              </w:rPr>
              <w:t xml:space="preserve"> tarafından</w:t>
            </w:r>
            <w:r w:rsidR="00D34369" w:rsidRPr="0082649D">
              <w:rPr>
                <w:rFonts w:ascii="Times New Roman" w:hAnsi="Times New Roman"/>
              </w:rPr>
              <w:t xml:space="preserve"> öğrencilere </w:t>
            </w:r>
            <w:r w:rsidR="00D34369" w:rsidRPr="005E417F">
              <w:rPr>
                <w:rFonts w:ascii="Times New Roman" w:hAnsi="Times New Roman"/>
                <w:i/>
                <w:iCs/>
              </w:rPr>
              <w:t>“ilgi denilince aklınıza ne geliyor?”</w:t>
            </w:r>
            <w:r w:rsidRPr="0082649D">
              <w:rPr>
                <w:rFonts w:ascii="Times New Roman" w:hAnsi="Times New Roman"/>
              </w:rPr>
              <w:t xml:space="preserve"> </w:t>
            </w:r>
            <w:r w:rsidR="00D34369" w:rsidRPr="0082649D">
              <w:rPr>
                <w:rFonts w:ascii="Times New Roman" w:hAnsi="Times New Roman"/>
              </w:rPr>
              <w:t>sorusu yönelt</w:t>
            </w:r>
            <w:r w:rsidR="005E417F">
              <w:rPr>
                <w:rFonts w:ascii="Times New Roman" w:hAnsi="Times New Roman"/>
              </w:rPr>
              <w:t>il</w:t>
            </w:r>
            <w:r w:rsidR="00D34369" w:rsidRPr="0082649D">
              <w:rPr>
                <w:rFonts w:ascii="Times New Roman" w:hAnsi="Times New Roman"/>
              </w:rPr>
              <w:t xml:space="preserve">erek </w:t>
            </w:r>
            <w:r w:rsidRPr="0082649D">
              <w:rPr>
                <w:rFonts w:ascii="Times New Roman" w:hAnsi="Times New Roman"/>
              </w:rPr>
              <w:t>öğrencilerden gelen cevaplar</w:t>
            </w:r>
            <w:r w:rsidR="00D34369" w:rsidRPr="0082649D">
              <w:rPr>
                <w:rFonts w:ascii="Times New Roman" w:hAnsi="Times New Roman"/>
              </w:rPr>
              <w:t xml:space="preserve"> değerlendir</w:t>
            </w:r>
            <w:r w:rsidR="005E417F">
              <w:rPr>
                <w:rFonts w:ascii="Times New Roman" w:hAnsi="Times New Roman"/>
              </w:rPr>
              <w:t>ilir.</w:t>
            </w:r>
          </w:p>
          <w:p w14:paraId="04740477" w14:textId="02EF0371" w:rsidR="00CF2847" w:rsidRDefault="00CF2847" w:rsidP="003C138D">
            <w:pPr>
              <w:pStyle w:val="ListeParagraf"/>
              <w:numPr>
                <w:ilvl w:val="0"/>
                <w:numId w:val="27"/>
              </w:numPr>
              <w:autoSpaceDE w:val="0"/>
              <w:autoSpaceDN w:val="0"/>
              <w:adjustRightInd w:val="0"/>
              <w:spacing w:after="0"/>
              <w:jc w:val="both"/>
              <w:rPr>
                <w:rFonts w:ascii="Times New Roman" w:hAnsi="Times New Roman"/>
                <w:sz w:val="24"/>
                <w:szCs w:val="24"/>
              </w:rPr>
            </w:pPr>
            <w:r w:rsidRPr="00CF2847">
              <w:rPr>
                <w:rFonts w:ascii="Times New Roman" w:hAnsi="Times New Roman"/>
                <w:sz w:val="24"/>
                <w:szCs w:val="24"/>
              </w:rPr>
              <w:t xml:space="preserve">Uygulayıcı </w:t>
            </w:r>
            <w:r w:rsidR="005E417F">
              <w:rPr>
                <w:rFonts w:ascii="Times New Roman" w:hAnsi="Times New Roman"/>
                <w:sz w:val="24"/>
                <w:szCs w:val="24"/>
              </w:rPr>
              <w:t xml:space="preserve">tarafından </w:t>
            </w:r>
            <w:r w:rsidRPr="00CF2847">
              <w:rPr>
                <w:rFonts w:ascii="Times New Roman" w:hAnsi="Times New Roman"/>
                <w:sz w:val="24"/>
                <w:szCs w:val="24"/>
              </w:rPr>
              <w:t>tüm cevapları al</w:t>
            </w:r>
            <w:r w:rsidR="005E417F">
              <w:rPr>
                <w:rFonts w:ascii="Times New Roman" w:hAnsi="Times New Roman"/>
                <w:sz w:val="24"/>
                <w:szCs w:val="24"/>
              </w:rPr>
              <w:t>ın</w:t>
            </w:r>
            <w:r w:rsidRPr="00CF2847">
              <w:rPr>
                <w:rFonts w:ascii="Times New Roman" w:hAnsi="Times New Roman"/>
                <w:sz w:val="24"/>
                <w:szCs w:val="24"/>
              </w:rPr>
              <w:t xml:space="preserve">dıktan sonra </w:t>
            </w:r>
            <w:r w:rsidR="00D34369" w:rsidRPr="00CF2847">
              <w:rPr>
                <w:rFonts w:ascii="Times New Roman" w:hAnsi="Times New Roman"/>
                <w:sz w:val="24"/>
                <w:szCs w:val="24"/>
              </w:rPr>
              <w:t>ilginin tanımı</w:t>
            </w:r>
            <w:r w:rsidRPr="00CF2847">
              <w:rPr>
                <w:rFonts w:ascii="Times New Roman" w:hAnsi="Times New Roman"/>
                <w:sz w:val="24"/>
                <w:szCs w:val="24"/>
              </w:rPr>
              <w:t xml:space="preserve"> ve amac</w:t>
            </w:r>
            <w:r w:rsidR="005E417F">
              <w:rPr>
                <w:rFonts w:ascii="Times New Roman" w:hAnsi="Times New Roman"/>
                <w:sz w:val="24"/>
                <w:szCs w:val="24"/>
              </w:rPr>
              <w:t>ına</w:t>
            </w:r>
            <w:r w:rsidRPr="00CF2847">
              <w:rPr>
                <w:rFonts w:ascii="Times New Roman" w:hAnsi="Times New Roman"/>
                <w:sz w:val="24"/>
                <w:szCs w:val="24"/>
              </w:rPr>
              <w:t xml:space="preserve"> yönelik </w:t>
            </w:r>
            <w:r>
              <w:rPr>
                <w:rFonts w:ascii="Times New Roman" w:hAnsi="Times New Roman"/>
                <w:sz w:val="24"/>
                <w:szCs w:val="24"/>
              </w:rPr>
              <w:t xml:space="preserve">aşağıdaki </w:t>
            </w:r>
            <w:r w:rsidRPr="00CF2847">
              <w:rPr>
                <w:rFonts w:ascii="Times New Roman" w:hAnsi="Times New Roman"/>
                <w:sz w:val="24"/>
                <w:szCs w:val="24"/>
              </w:rPr>
              <w:t xml:space="preserve">açıklama </w:t>
            </w:r>
            <w:r>
              <w:rPr>
                <w:rFonts w:ascii="Times New Roman" w:hAnsi="Times New Roman"/>
                <w:sz w:val="24"/>
                <w:szCs w:val="24"/>
              </w:rPr>
              <w:t>oku</w:t>
            </w:r>
            <w:r w:rsidR="005E417F">
              <w:rPr>
                <w:rFonts w:ascii="Times New Roman" w:hAnsi="Times New Roman"/>
                <w:sz w:val="24"/>
                <w:szCs w:val="24"/>
              </w:rPr>
              <w:t>nu</w:t>
            </w:r>
            <w:r w:rsidRPr="00CF2847">
              <w:rPr>
                <w:rFonts w:ascii="Times New Roman" w:hAnsi="Times New Roman"/>
                <w:sz w:val="24"/>
                <w:szCs w:val="24"/>
              </w:rPr>
              <w:t>r</w:t>
            </w:r>
            <w:r w:rsidR="005E417F">
              <w:rPr>
                <w:rFonts w:ascii="Times New Roman" w:hAnsi="Times New Roman"/>
                <w:sz w:val="24"/>
                <w:szCs w:val="24"/>
              </w:rPr>
              <w:t>:</w:t>
            </w:r>
            <w:r w:rsidR="00D34369" w:rsidRPr="00CF2847">
              <w:rPr>
                <w:rFonts w:ascii="Times New Roman" w:hAnsi="Times New Roman"/>
                <w:sz w:val="24"/>
                <w:szCs w:val="24"/>
              </w:rPr>
              <w:t xml:space="preserve"> </w:t>
            </w:r>
          </w:p>
          <w:p w14:paraId="1CF3D185" w14:textId="0EE09085" w:rsidR="00CF2847" w:rsidRPr="005E417F" w:rsidRDefault="00D34369" w:rsidP="005E417F">
            <w:pPr>
              <w:pStyle w:val="ListeParagraf"/>
              <w:autoSpaceDE w:val="0"/>
              <w:autoSpaceDN w:val="0"/>
              <w:adjustRightInd w:val="0"/>
              <w:spacing w:before="240" w:after="160"/>
              <w:jc w:val="both"/>
              <w:rPr>
                <w:rFonts w:ascii="Times New Roman" w:hAnsi="Times New Roman"/>
                <w:i/>
                <w:iCs/>
                <w:sz w:val="24"/>
                <w:szCs w:val="24"/>
              </w:rPr>
            </w:pPr>
            <w:r w:rsidRPr="005E417F">
              <w:rPr>
                <w:rFonts w:ascii="Times New Roman" w:hAnsi="Times New Roman"/>
                <w:i/>
                <w:iCs/>
                <w:sz w:val="24"/>
                <w:szCs w:val="24"/>
              </w:rPr>
              <w:t>“İlgi;</w:t>
            </w:r>
            <w:r w:rsidR="00CF2847" w:rsidRPr="005E417F">
              <w:rPr>
                <w:rFonts w:ascii="Times New Roman" w:hAnsi="Times New Roman"/>
                <w:i/>
                <w:iCs/>
                <w:sz w:val="24"/>
                <w:szCs w:val="24"/>
              </w:rPr>
              <w:t xml:space="preserve"> </w:t>
            </w:r>
            <w:r w:rsidR="008F4238" w:rsidRPr="005E417F">
              <w:rPr>
                <w:rFonts w:ascii="Times New Roman" w:hAnsi="Times New Roman"/>
                <w:i/>
                <w:iCs/>
                <w:sz w:val="24"/>
                <w:szCs w:val="24"/>
              </w:rPr>
              <w:t>belli faaliyetlere isteyerek yönelme, başka faaliyetlere tercih etme ve bunları gerçekleştirirken zevk alma, devam etme isteği duyma olarak tanımlanır.</w:t>
            </w:r>
            <w:r w:rsidR="00446F4D" w:rsidRPr="005E417F">
              <w:rPr>
                <w:rFonts w:ascii="Times New Roman" w:hAnsi="Times New Roman"/>
                <w:i/>
                <w:iCs/>
                <w:sz w:val="24"/>
                <w:szCs w:val="24"/>
              </w:rPr>
              <w:t xml:space="preserve"> Genelde ilgi duyulan konularla, derslerle uğraşırken performansınızı sonuna kadar kullandığınızı gözlemleyebilirsiniz. Ancak sizin de bildiğiniz gibi</w:t>
            </w:r>
            <w:r w:rsidR="008F4238" w:rsidRPr="005E417F">
              <w:rPr>
                <w:rFonts w:ascii="Times New Roman" w:hAnsi="Times New Roman"/>
                <w:i/>
                <w:iCs/>
                <w:sz w:val="24"/>
                <w:szCs w:val="24"/>
              </w:rPr>
              <w:t xml:space="preserve"> </w:t>
            </w:r>
            <w:r w:rsidR="00056F96" w:rsidRPr="005E417F">
              <w:rPr>
                <w:rFonts w:ascii="Times New Roman" w:hAnsi="Times New Roman"/>
                <w:i/>
                <w:iCs/>
                <w:sz w:val="24"/>
                <w:szCs w:val="24"/>
              </w:rPr>
              <w:t>okulda gör</w:t>
            </w:r>
            <w:r w:rsidR="00446F4D" w:rsidRPr="005E417F">
              <w:rPr>
                <w:rFonts w:ascii="Times New Roman" w:hAnsi="Times New Roman"/>
                <w:i/>
                <w:iCs/>
                <w:sz w:val="24"/>
                <w:szCs w:val="24"/>
              </w:rPr>
              <w:t>ülen</w:t>
            </w:r>
            <w:r w:rsidR="00056F96" w:rsidRPr="005E417F">
              <w:rPr>
                <w:rFonts w:ascii="Times New Roman" w:hAnsi="Times New Roman"/>
                <w:i/>
                <w:iCs/>
                <w:sz w:val="24"/>
                <w:szCs w:val="24"/>
              </w:rPr>
              <w:t xml:space="preserve"> derslerin hepsine eşit olarak ilgi duymayız. Bazı dersler biz</w:t>
            </w:r>
            <w:r w:rsidR="005E417F">
              <w:rPr>
                <w:rFonts w:ascii="Times New Roman" w:hAnsi="Times New Roman"/>
                <w:i/>
                <w:iCs/>
                <w:sz w:val="24"/>
                <w:szCs w:val="24"/>
              </w:rPr>
              <w:t>e</w:t>
            </w:r>
            <w:r w:rsidR="00056F96" w:rsidRPr="005E417F">
              <w:rPr>
                <w:rFonts w:ascii="Times New Roman" w:hAnsi="Times New Roman"/>
                <w:i/>
                <w:iCs/>
                <w:sz w:val="24"/>
                <w:szCs w:val="24"/>
              </w:rPr>
              <w:t xml:space="preserve"> daha yakın gelirken bazıları bize uzak gelebilir. Bu da bizim ilgi</w:t>
            </w:r>
            <w:r w:rsidR="005E417F">
              <w:rPr>
                <w:rFonts w:ascii="Times New Roman" w:hAnsi="Times New Roman"/>
                <w:i/>
                <w:iCs/>
                <w:sz w:val="24"/>
                <w:szCs w:val="24"/>
              </w:rPr>
              <w:t>leri</w:t>
            </w:r>
            <w:r w:rsidR="00056F96" w:rsidRPr="005E417F">
              <w:rPr>
                <w:rFonts w:ascii="Times New Roman" w:hAnsi="Times New Roman"/>
                <w:i/>
                <w:iCs/>
                <w:sz w:val="24"/>
                <w:szCs w:val="24"/>
              </w:rPr>
              <w:t xml:space="preserve">mizin hangi </w:t>
            </w:r>
            <w:r w:rsidR="00446F4D" w:rsidRPr="005E417F">
              <w:rPr>
                <w:rFonts w:ascii="Times New Roman" w:hAnsi="Times New Roman"/>
                <w:i/>
                <w:iCs/>
                <w:sz w:val="24"/>
                <w:szCs w:val="24"/>
              </w:rPr>
              <w:t>derslere /konulara</w:t>
            </w:r>
            <w:r w:rsidR="00056F96" w:rsidRPr="005E417F">
              <w:rPr>
                <w:rFonts w:ascii="Times New Roman" w:hAnsi="Times New Roman"/>
                <w:i/>
                <w:iCs/>
                <w:sz w:val="24"/>
                <w:szCs w:val="24"/>
              </w:rPr>
              <w:t xml:space="preserve"> yönelik olduğu hakkında fikir verebilir.</w:t>
            </w:r>
            <w:r w:rsidR="00442B40" w:rsidRPr="005E417F">
              <w:rPr>
                <w:rFonts w:ascii="Times New Roman" w:hAnsi="Times New Roman"/>
                <w:i/>
                <w:iCs/>
                <w:sz w:val="24"/>
                <w:szCs w:val="24"/>
              </w:rPr>
              <w:t xml:space="preserve"> </w:t>
            </w:r>
            <w:r w:rsidR="005E417F">
              <w:rPr>
                <w:rFonts w:ascii="Times New Roman" w:hAnsi="Times New Roman"/>
                <w:i/>
                <w:iCs/>
                <w:sz w:val="24"/>
                <w:szCs w:val="24"/>
              </w:rPr>
              <w:t xml:space="preserve"> Şimdi s</w:t>
            </w:r>
            <w:r w:rsidR="00442B40" w:rsidRPr="005E417F">
              <w:rPr>
                <w:rFonts w:ascii="Times New Roman" w:hAnsi="Times New Roman"/>
                <w:i/>
                <w:iCs/>
                <w:sz w:val="24"/>
                <w:szCs w:val="24"/>
              </w:rPr>
              <w:t xml:space="preserve">izlerden en çok ilgi duyduğunuz derslerinizi düşünmenizi istiyorum. </w:t>
            </w:r>
            <w:r w:rsidR="00C06C59" w:rsidRPr="005E417F">
              <w:rPr>
                <w:rFonts w:ascii="Times New Roman" w:hAnsi="Times New Roman"/>
                <w:i/>
                <w:iCs/>
                <w:sz w:val="24"/>
                <w:szCs w:val="24"/>
              </w:rPr>
              <w:t>O derse ilgi duymanızın bir nedeni var mı?</w:t>
            </w:r>
            <w:r w:rsidR="00442B40" w:rsidRPr="005E417F">
              <w:rPr>
                <w:rFonts w:ascii="Times New Roman" w:hAnsi="Times New Roman"/>
                <w:i/>
                <w:iCs/>
                <w:sz w:val="24"/>
                <w:szCs w:val="24"/>
              </w:rPr>
              <w:t xml:space="preserve"> Bir derse ilgi duymanız o derse ilişkin ön hazırlığınızı etkiliyor mu?</w:t>
            </w:r>
            <w:r w:rsidR="00056F96" w:rsidRPr="005E417F">
              <w:rPr>
                <w:rFonts w:ascii="Times New Roman" w:hAnsi="Times New Roman"/>
                <w:i/>
                <w:iCs/>
                <w:sz w:val="24"/>
                <w:szCs w:val="24"/>
              </w:rPr>
              <w:t>”</w:t>
            </w:r>
            <w:r w:rsidR="00442B40" w:rsidRPr="005E417F">
              <w:rPr>
                <w:rFonts w:ascii="Times New Roman" w:hAnsi="Times New Roman"/>
                <w:i/>
                <w:iCs/>
                <w:sz w:val="24"/>
                <w:szCs w:val="24"/>
              </w:rPr>
              <w:t xml:space="preserve"> </w:t>
            </w:r>
          </w:p>
          <w:p w14:paraId="50B9A306" w14:textId="1BA85398" w:rsidR="0094573B" w:rsidRDefault="00442B40" w:rsidP="00984B9F">
            <w:pPr>
              <w:pStyle w:val="ListeParagraf"/>
              <w:numPr>
                <w:ilvl w:val="0"/>
                <w:numId w:val="27"/>
              </w:numPr>
              <w:autoSpaceDE w:val="0"/>
              <w:autoSpaceDN w:val="0"/>
              <w:adjustRightInd w:val="0"/>
              <w:spacing w:before="240" w:after="160"/>
              <w:jc w:val="both"/>
              <w:rPr>
                <w:rFonts w:ascii="Times New Roman" w:hAnsi="Times New Roman"/>
                <w:sz w:val="24"/>
                <w:szCs w:val="24"/>
              </w:rPr>
            </w:pPr>
            <w:r w:rsidRPr="00442B40">
              <w:rPr>
                <w:rFonts w:ascii="Times New Roman" w:hAnsi="Times New Roman"/>
                <w:sz w:val="24"/>
                <w:szCs w:val="24"/>
              </w:rPr>
              <w:lastRenderedPageBreak/>
              <w:t>Öğrenciler</w:t>
            </w:r>
            <w:r w:rsidR="00C06C59">
              <w:rPr>
                <w:rFonts w:ascii="Times New Roman" w:hAnsi="Times New Roman"/>
                <w:sz w:val="24"/>
                <w:szCs w:val="24"/>
              </w:rPr>
              <w:t>i</w:t>
            </w:r>
            <w:r w:rsidRPr="00442B40">
              <w:rPr>
                <w:rFonts w:ascii="Times New Roman" w:hAnsi="Times New Roman"/>
                <w:sz w:val="24"/>
                <w:szCs w:val="24"/>
              </w:rPr>
              <w:t xml:space="preserve">n </w:t>
            </w:r>
            <w:r w:rsidR="005E417F">
              <w:rPr>
                <w:rFonts w:ascii="Times New Roman" w:hAnsi="Times New Roman"/>
                <w:sz w:val="24"/>
                <w:szCs w:val="24"/>
              </w:rPr>
              <w:t>paylaşımları</w:t>
            </w:r>
            <w:r w:rsidR="00CF2847" w:rsidRPr="00442B40">
              <w:rPr>
                <w:rFonts w:ascii="Times New Roman" w:hAnsi="Times New Roman"/>
                <w:sz w:val="24"/>
                <w:szCs w:val="24"/>
              </w:rPr>
              <w:t xml:space="preserve"> alındıktan sonra </w:t>
            </w:r>
            <w:r w:rsidR="00D34369" w:rsidRPr="00442B40">
              <w:rPr>
                <w:rFonts w:ascii="Times New Roman" w:hAnsi="Times New Roman"/>
                <w:sz w:val="24"/>
                <w:szCs w:val="24"/>
              </w:rPr>
              <w:t>aynı ilgiye sahip</w:t>
            </w:r>
            <w:r w:rsidR="00CF2847" w:rsidRPr="00442B40">
              <w:rPr>
                <w:rFonts w:ascii="Times New Roman" w:hAnsi="Times New Roman"/>
                <w:sz w:val="24"/>
                <w:szCs w:val="24"/>
              </w:rPr>
              <w:t xml:space="preserve"> </w:t>
            </w:r>
            <w:r w:rsidR="00D34369" w:rsidRPr="00442B40">
              <w:rPr>
                <w:rFonts w:ascii="Times New Roman" w:hAnsi="Times New Roman"/>
                <w:sz w:val="24"/>
                <w:szCs w:val="24"/>
              </w:rPr>
              <w:t>olsalar bile hoşlanma nedenlerinin farklı olabileceğine</w:t>
            </w:r>
            <w:r w:rsidR="005E417F">
              <w:rPr>
                <w:rFonts w:ascii="Times New Roman" w:hAnsi="Times New Roman"/>
                <w:sz w:val="24"/>
                <w:szCs w:val="24"/>
              </w:rPr>
              <w:t xml:space="preserve"> </w:t>
            </w:r>
            <w:r w:rsidR="00D34369" w:rsidRPr="00442B40">
              <w:rPr>
                <w:rFonts w:ascii="Times New Roman" w:hAnsi="Times New Roman"/>
                <w:sz w:val="24"/>
                <w:szCs w:val="24"/>
              </w:rPr>
              <w:t>vurgu</w:t>
            </w:r>
            <w:r w:rsidR="00C06C59">
              <w:rPr>
                <w:rFonts w:ascii="Times New Roman" w:hAnsi="Times New Roman"/>
                <w:sz w:val="24"/>
                <w:szCs w:val="24"/>
              </w:rPr>
              <w:t xml:space="preserve"> yapılır.</w:t>
            </w:r>
          </w:p>
          <w:p w14:paraId="7CAFF07F" w14:textId="34684755" w:rsidR="001F27D0" w:rsidRPr="001F27D0" w:rsidRDefault="001F27D0" w:rsidP="001F27D0">
            <w:pPr>
              <w:pStyle w:val="ListeParagraf"/>
              <w:numPr>
                <w:ilvl w:val="0"/>
                <w:numId w:val="27"/>
              </w:numPr>
              <w:autoSpaceDE w:val="0"/>
              <w:autoSpaceDN w:val="0"/>
              <w:adjustRightInd w:val="0"/>
              <w:spacing w:before="240" w:after="160"/>
              <w:jc w:val="both"/>
              <w:rPr>
                <w:rFonts w:ascii="Times New Roman" w:hAnsi="Times New Roman"/>
                <w:sz w:val="24"/>
                <w:szCs w:val="24"/>
              </w:rPr>
            </w:pPr>
            <w:r w:rsidRPr="001F27D0">
              <w:rPr>
                <w:rFonts w:ascii="Times New Roman" w:hAnsi="Times New Roman"/>
                <w:sz w:val="24"/>
                <w:szCs w:val="24"/>
              </w:rPr>
              <w:t xml:space="preserve">Çalışma </w:t>
            </w:r>
            <w:r w:rsidR="009C7D86">
              <w:rPr>
                <w:rFonts w:ascii="Times New Roman" w:hAnsi="Times New Roman"/>
                <w:sz w:val="24"/>
                <w:szCs w:val="24"/>
              </w:rPr>
              <w:t>Y</w:t>
            </w:r>
            <w:r w:rsidRPr="001F27D0">
              <w:rPr>
                <w:rFonts w:ascii="Times New Roman" w:hAnsi="Times New Roman"/>
                <w:sz w:val="24"/>
                <w:szCs w:val="24"/>
              </w:rPr>
              <w:t>aprağı-2 panoya ya da tahtaya asılır.</w:t>
            </w:r>
            <w:r w:rsidR="00B34D4F">
              <w:rPr>
                <w:rFonts w:ascii="Times New Roman" w:hAnsi="Times New Roman"/>
                <w:sz w:val="24"/>
                <w:szCs w:val="24"/>
              </w:rPr>
              <w:t xml:space="preserve"> Her öğrenciye </w:t>
            </w:r>
            <w:r w:rsidR="009C7D86">
              <w:rPr>
                <w:rFonts w:ascii="Times New Roman" w:hAnsi="Times New Roman"/>
                <w:sz w:val="24"/>
                <w:szCs w:val="24"/>
              </w:rPr>
              <w:t>Çalışma Yaprağı-2</w:t>
            </w:r>
            <w:r w:rsidR="005E417F">
              <w:rPr>
                <w:rFonts w:ascii="Times New Roman" w:hAnsi="Times New Roman"/>
                <w:sz w:val="24"/>
                <w:szCs w:val="24"/>
              </w:rPr>
              <w:t>’</w:t>
            </w:r>
            <w:r w:rsidR="00B34D4F">
              <w:rPr>
                <w:rFonts w:ascii="Times New Roman" w:hAnsi="Times New Roman"/>
                <w:sz w:val="24"/>
                <w:szCs w:val="24"/>
              </w:rPr>
              <w:t>de yer alan sorular sorulur ve dağıtılan yapışkan notlara cevapları</w:t>
            </w:r>
            <w:r w:rsidR="005E417F">
              <w:rPr>
                <w:rFonts w:ascii="Times New Roman" w:hAnsi="Times New Roman"/>
                <w:sz w:val="24"/>
                <w:szCs w:val="24"/>
              </w:rPr>
              <w:t>nı</w:t>
            </w:r>
            <w:r w:rsidR="00B34D4F">
              <w:rPr>
                <w:rFonts w:ascii="Times New Roman" w:hAnsi="Times New Roman"/>
                <w:sz w:val="24"/>
                <w:szCs w:val="24"/>
              </w:rPr>
              <w:t xml:space="preserve"> yazma</w:t>
            </w:r>
            <w:r w:rsidR="005E417F">
              <w:rPr>
                <w:rFonts w:ascii="Times New Roman" w:hAnsi="Times New Roman"/>
                <w:sz w:val="24"/>
                <w:szCs w:val="24"/>
              </w:rPr>
              <w:t>ları</w:t>
            </w:r>
            <w:r w:rsidR="00B34D4F">
              <w:rPr>
                <w:rFonts w:ascii="Times New Roman" w:hAnsi="Times New Roman"/>
                <w:sz w:val="24"/>
                <w:szCs w:val="24"/>
              </w:rPr>
              <w:t xml:space="preserve"> istenir.</w:t>
            </w:r>
            <w:r w:rsidR="005E417F">
              <w:rPr>
                <w:rFonts w:ascii="Times New Roman" w:hAnsi="Times New Roman"/>
                <w:sz w:val="24"/>
                <w:szCs w:val="24"/>
              </w:rPr>
              <w:t xml:space="preserve"> D</w:t>
            </w:r>
            <w:r w:rsidR="006E43B0">
              <w:rPr>
                <w:rFonts w:ascii="Times New Roman" w:hAnsi="Times New Roman"/>
                <w:sz w:val="24"/>
                <w:szCs w:val="24"/>
              </w:rPr>
              <w:t>aha sonra paylaşmak isteyen öğrenciler</w:t>
            </w:r>
            <w:r w:rsidR="005E417F">
              <w:rPr>
                <w:rFonts w:ascii="Times New Roman" w:hAnsi="Times New Roman"/>
                <w:sz w:val="24"/>
                <w:szCs w:val="24"/>
              </w:rPr>
              <w:t>in</w:t>
            </w:r>
            <w:r w:rsidR="006E43B0">
              <w:rPr>
                <w:rFonts w:ascii="Times New Roman" w:hAnsi="Times New Roman"/>
                <w:sz w:val="24"/>
                <w:szCs w:val="24"/>
              </w:rPr>
              <w:t xml:space="preserve"> yazdıklarını okuyup </w:t>
            </w:r>
            <w:r w:rsidR="005E417F">
              <w:rPr>
                <w:rFonts w:ascii="Times New Roman" w:hAnsi="Times New Roman"/>
                <w:sz w:val="24"/>
                <w:szCs w:val="24"/>
              </w:rPr>
              <w:t>Çalışma Yaprağı-2’deki</w:t>
            </w:r>
            <w:r w:rsidR="006E43B0">
              <w:rPr>
                <w:rFonts w:ascii="Times New Roman" w:hAnsi="Times New Roman"/>
                <w:sz w:val="24"/>
                <w:szCs w:val="24"/>
              </w:rPr>
              <w:t xml:space="preserve"> ilgili bölüme yapıştır</w:t>
            </w:r>
            <w:r w:rsidR="005E417F">
              <w:rPr>
                <w:rFonts w:ascii="Times New Roman" w:hAnsi="Times New Roman"/>
                <w:sz w:val="24"/>
                <w:szCs w:val="24"/>
              </w:rPr>
              <w:t>maları istenir</w:t>
            </w:r>
            <w:r w:rsidR="006E43B0">
              <w:rPr>
                <w:rFonts w:ascii="Times New Roman" w:hAnsi="Times New Roman"/>
                <w:sz w:val="24"/>
                <w:szCs w:val="24"/>
              </w:rPr>
              <w:t xml:space="preserve">. </w:t>
            </w:r>
          </w:p>
          <w:p w14:paraId="04AA37BE" w14:textId="744F7384" w:rsidR="00C06C59" w:rsidRDefault="005E417F" w:rsidP="00B7784F">
            <w:pPr>
              <w:pStyle w:val="ListeParagraf"/>
              <w:numPr>
                <w:ilvl w:val="0"/>
                <w:numId w:val="27"/>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Çalışma Yaprağı-3</w:t>
            </w:r>
            <w:r w:rsidR="00C06C59">
              <w:rPr>
                <w:rFonts w:ascii="Times New Roman" w:hAnsi="Times New Roman"/>
                <w:sz w:val="24"/>
                <w:szCs w:val="24"/>
              </w:rPr>
              <w:t xml:space="preserve"> poster şeklinde panoya asılır. </w:t>
            </w:r>
          </w:p>
          <w:p w14:paraId="11293464" w14:textId="77777777" w:rsidR="00B7784F" w:rsidRPr="00B7784F" w:rsidRDefault="00B7784F" w:rsidP="00B7784F">
            <w:pPr>
              <w:pStyle w:val="Default"/>
              <w:numPr>
                <w:ilvl w:val="0"/>
                <w:numId w:val="27"/>
              </w:numPr>
              <w:spacing w:line="276" w:lineRule="auto"/>
              <w:jc w:val="both"/>
              <w:rPr>
                <w:rFonts w:ascii="Times New Roman" w:hAnsi="Times New Roman"/>
              </w:rPr>
            </w:pPr>
            <w:r w:rsidRPr="0082649D">
              <w:rPr>
                <w:rFonts w:ascii="Times New Roman" w:hAnsi="Times New Roman" w:cs="Times New Roman"/>
              </w:rPr>
              <w:t>Öğrenciler 5’er kişilik gruplara ayrılır.</w:t>
            </w:r>
            <w:r>
              <w:rPr>
                <w:rFonts w:ascii="Times New Roman" w:hAnsi="Times New Roman" w:cs="Times New Roman"/>
              </w:rPr>
              <w:t xml:space="preserve"> Ve her grup kendisine bir isim ya da numara belirleyebilir.</w:t>
            </w:r>
            <w:r w:rsidRPr="0082649D">
              <w:rPr>
                <w:rFonts w:ascii="Times New Roman" w:hAnsi="Times New Roman" w:cs="Times New Roman"/>
              </w:rPr>
              <w:t xml:space="preserve"> Gruplara ayırma sürecinde etkinlik kitabında yer verilen gruba ayırma tekniklerinden yararlanılır. </w:t>
            </w:r>
          </w:p>
          <w:p w14:paraId="74CB94ED" w14:textId="791E872D" w:rsidR="00622186" w:rsidRPr="005E5A63" w:rsidRDefault="00C71A31" w:rsidP="00B7784F">
            <w:pPr>
              <w:pStyle w:val="ListeParagraf"/>
              <w:numPr>
                <w:ilvl w:val="0"/>
                <w:numId w:val="27"/>
              </w:numPr>
              <w:autoSpaceDE w:val="0"/>
              <w:autoSpaceDN w:val="0"/>
              <w:adjustRightInd w:val="0"/>
              <w:spacing w:after="0"/>
              <w:jc w:val="both"/>
              <w:rPr>
                <w:rFonts w:ascii="Times New Roman" w:hAnsi="Times New Roman"/>
                <w:sz w:val="24"/>
                <w:szCs w:val="24"/>
              </w:rPr>
            </w:pPr>
            <w:r w:rsidRPr="00455775">
              <w:rPr>
                <w:rFonts w:ascii="Times New Roman" w:hAnsi="Times New Roman"/>
                <w:sz w:val="24"/>
                <w:szCs w:val="24"/>
              </w:rPr>
              <w:t>Çalışma Yaprağı</w:t>
            </w:r>
            <w:r>
              <w:rPr>
                <w:rFonts w:ascii="Times New Roman" w:hAnsi="Times New Roman"/>
                <w:sz w:val="24"/>
                <w:szCs w:val="24"/>
              </w:rPr>
              <w:t>-1’</w:t>
            </w:r>
            <w:r w:rsidR="00622186">
              <w:rPr>
                <w:rFonts w:ascii="Times New Roman" w:hAnsi="Times New Roman"/>
                <w:sz w:val="24"/>
                <w:szCs w:val="24"/>
              </w:rPr>
              <w:t>de</w:t>
            </w:r>
            <w:r w:rsidR="00455775" w:rsidRPr="00455775">
              <w:rPr>
                <w:rFonts w:ascii="Times New Roman" w:hAnsi="Times New Roman"/>
                <w:sz w:val="24"/>
                <w:szCs w:val="24"/>
              </w:rPr>
              <w:t xml:space="preserve"> yer alan </w:t>
            </w:r>
            <w:r w:rsidR="00B7784F">
              <w:rPr>
                <w:rFonts w:ascii="Times New Roman" w:hAnsi="Times New Roman"/>
                <w:sz w:val="24"/>
                <w:szCs w:val="24"/>
              </w:rPr>
              <w:t>küpler</w:t>
            </w:r>
            <w:r>
              <w:rPr>
                <w:rFonts w:ascii="Times New Roman" w:hAnsi="Times New Roman"/>
                <w:sz w:val="24"/>
                <w:szCs w:val="24"/>
              </w:rPr>
              <w:t xml:space="preserve"> ortaya çıkarılır ve öğrencilere </w:t>
            </w:r>
            <w:r w:rsidR="00455775" w:rsidRPr="00455775">
              <w:rPr>
                <w:rFonts w:ascii="Times New Roman" w:hAnsi="Times New Roman"/>
                <w:sz w:val="24"/>
                <w:szCs w:val="24"/>
              </w:rPr>
              <w:t>aşağıdaki yönerge</w:t>
            </w:r>
            <w:r>
              <w:rPr>
                <w:rFonts w:ascii="Times New Roman" w:hAnsi="Times New Roman"/>
                <w:sz w:val="24"/>
                <w:szCs w:val="24"/>
              </w:rPr>
              <w:t xml:space="preserve"> verilir</w:t>
            </w:r>
            <w:r w:rsidR="00455775" w:rsidRPr="00455775">
              <w:rPr>
                <w:rFonts w:ascii="Times New Roman" w:hAnsi="Times New Roman"/>
                <w:sz w:val="24"/>
                <w:szCs w:val="24"/>
              </w:rPr>
              <w:t>.</w:t>
            </w:r>
          </w:p>
          <w:p w14:paraId="411D3591" w14:textId="027CEEE1" w:rsidR="00BB4BD3" w:rsidRPr="00C71A31" w:rsidRDefault="00455775" w:rsidP="00C71A31">
            <w:pPr>
              <w:pStyle w:val="ListeParagraf"/>
              <w:autoSpaceDE w:val="0"/>
              <w:autoSpaceDN w:val="0"/>
              <w:adjustRightInd w:val="0"/>
              <w:spacing w:before="240"/>
              <w:jc w:val="both"/>
              <w:rPr>
                <w:rFonts w:ascii="Times New Roman" w:hAnsi="Times New Roman"/>
                <w:i/>
                <w:iCs/>
                <w:sz w:val="24"/>
                <w:szCs w:val="24"/>
              </w:rPr>
            </w:pPr>
            <w:r w:rsidRPr="00C71A31">
              <w:rPr>
                <w:rFonts w:ascii="Times New Roman" w:hAnsi="Times New Roman"/>
                <w:i/>
                <w:iCs/>
                <w:sz w:val="24"/>
                <w:szCs w:val="24"/>
              </w:rPr>
              <w:t xml:space="preserve"> “Şimdi sizinle </w:t>
            </w:r>
            <w:r w:rsidR="00622186" w:rsidRPr="00C71A31">
              <w:rPr>
                <w:rFonts w:ascii="Times New Roman" w:hAnsi="Times New Roman"/>
                <w:i/>
                <w:iCs/>
                <w:sz w:val="24"/>
                <w:szCs w:val="24"/>
              </w:rPr>
              <w:t xml:space="preserve">küplerle </w:t>
            </w:r>
            <w:r w:rsidR="00B359BF">
              <w:rPr>
                <w:rFonts w:ascii="Times New Roman" w:hAnsi="Times New Roman"/>
                <w:i/>
                <w:iCs/>
                <w:sz w:val="24"/>
                <w:szCs w:val="24"/>
              </w:rPr>
              <w:t>bir</w:t>
            </w:r>
            <w:r w:rsidR="00622186" w:rsidRPr="00C71A31">
              <w:rPr>
                <w:rFonts w:ascii="Times New Roman" w:hAnsi="Times New Roman"/>
                <w:i/>
                <w:iCs/>
                <w:sz w:val="24"/>
                <w:szCs w:val="24"/>
              </w:rPr>
              <w:t xml:space="preserve"> etkinli</w:t>
            </w:r>
            <w:r w:rsidR="00B359BF">
              <w:rPr>
                <w:rFonts w:ascii="Times New Roman" w:hAnsi="Times New Roman"/>
                <w:i/>
                <w:iCs/>
                <w:sz w:val="24"/>
                <w:szCs w:val="24"/>
              </w:rPr>
              <w:t xml:space="preserve">k </w:t>
            </w:r>
            <w:r w:rsidR="00622186" w:rsidRPr="00C71A31">
              <w:rPr>
                <w:rFonts w:ascii="Times New Roman" w:hAnsi="Times New Roman"/>
                <w:i/>
                <w:iCs/>
                <w:sz w:val="24"/>
                <w:szCs w:val="24"/>
              </w:rPr>
              <w:t>yap</w:t>
            </w:r>
            <w:r w:rsidRPr="00C71A31">
              <w:rPr>
                <w:rFonts w:ascii="Times New Roman" w:hAnsi="Times New Roman"/>
                <w:i/>
                <w:iCs/>
                <w:sz w:val="24"/>
                <w:szCs w:val="24"/>
              </w:rPr>
              <w:t>acağız. Elimde ilgi</w:t>
            </w:r>
            <w:r w:rsidR="009563D7" w:rsidRPr="00C71A31">
              <w:rPr>
                <w:rFonts w:ascii="Times New Roman" w:hAnsi="Times New Roman"/>
                <w:i/>
                <w:iCs/>
                <w:sz w:val="24"/>
                <w:szCs w:val="24"/>
              </w:rPr>
              <w:t xml:space="preserve"> alanları</w:t>
            </w:r>
            <w:r w:rsidRPr="00C71A31">
              <w:rPr>
                <w:rFonts w:ascii="Times New Roman" w:hAnsi="Times New Roman"/>
                <w:i/>
                <w:iCs/>
                <w:sz w:val="24"/>
                <w:szCs w:val="24"/>
              </w:rPr>
              <w:t xml:space="preserve"> ve gördüğünüz dersler</w:t>
            </w:r>
            <w:r w:rsidR="009563D7" w:rsidRPr="00C71A31">
              <w:rPr>
                <w:rFonts w:ascii="Times New Roman" w:hAnsi="Times New Roman"/>
                <w:i/>
                <w:iCs/>
                <w:sz w:val="24"/>
                <w:szCs w:val="24"/>
              </w:rPr>
              <w:t>e yönelik araç</w:t>
            </w:r>
            <w:r w:rsidR="00C71A31">
              <w:rPr>
                <w:rFonts w:ascii="Times New Roman" w:hAnsi="Times New Roman"/>
                <w:i/>
                <w:iCs/>
                <w:sz w:val="24"/>
                <w:szCs w:val="24"/>
              </w:rPr>
              <w:t xml:space="preserve"> ve</w:t>
            </w:r>
            <w:r w:rsidR="009563D7" w:rsidRPr="00C71A31">
              <w:rPr>
                <w:rFonts w:ascii="Times New Roman" w:hAnsi="Times New Roman"/>
                <w:i/>
                <w:iCs/>
                <w:sz w:val="24"/>
                <w:szCs w:val="24"/>
              </w:rPr>
              <w:t xml:space="preserve"> durumları içeren </w:t>
            </w:r>
            <w:r w:rsidR="00622186" w:rsidRPr="00C71A31">
              <w:rPr>
                <w:rFonts w:ascii="Times New Roman" w:hAnsi="Times New Roman"/>
                <w:i/>
                <w:iCs/>
                <w:sz w:val="24"/>
                <w:szCs w:val="24"/>
              </w:rPr>
              <w:t xml:space="preserve">küpler </w:t>
            </w:r>
            <w:r w:rsidRPr="00C71A31">
              <w:rPr>
                <w:rFonts w:ascii="Times New Roman" w:hAnsi="Times New Roman"/>
                <w:i/>
                <w:iCs/>
                <w:sz w:val="24"/>
                <w:szCs w:val="24"/>
              </w:rPr>
              <w:t>var</w:t>
            </w:r>
            <w:r w:rsidR="009563D7" w:rsidRPr="00C71A31">
              <w:rPr>
                <w:rFonts w:ascii="Times New Roman" w:hAnsi="Times New Roman"/>
                <w:i/>
                <w:iCs/>
                <w:sz w:val="24"/>
                <w:szCs w:val="24"/>
              </w:rPr>
              <w:t>. Her birinin üzerinde farklı resimler içeren toplam 6 küp var</w:t>
            </w:r>
            <w:r w:rsidR="00B359BF">
              <w:rPr>
                <w:rFonts w:ascii="Times New Roman" w:hAnsi="Times New Roman"/>
                <w:i/>
                <w:iCs/>
                <w:sz w:val="24"/>
                <w:szCs w:val="24"/>
              </w:rPr>
              <w:t>. Her grup bir küp alacak ve bu küpler üzerinde yer alan resimlerle ilişkili olabileceğini düşündüğü ilgi alanları ve dersleri ilişkilendirecek. Örneğin Dünya görselini coğrafya ya da tarih dersi ile ve dağa ilgi alanı ile ilişkilendirilebilir. Bu durum küplerde yer alan tüm resimler için gerçekleştirildikten sonra grup sözcüleri tarafından sınıfla paylaşılacaktır…”</w:t>
            </w:r>
          </w:p>
          <w:p w14:paraId="6572E44D" w14:textId="76B4AF07" w:rsidR="00911D97" w:rsidRPr="005E5A63" w:rsidRDefault="00B359BF" w:rsidP="001F27D0">
            <w:pPr>
              <w:pStyle w:val="ListeParagraf"/>
              <w:numPr>
                <w:ilvl w:val="0"/>
                <w:numId w:val="27"/>
              </w:numPr>
              <w:autoSpaceDE w:val="0"/>
              <w:autoSpaceDN w:val="0"/>
              <w:adjustRightInd w:val="0"/>
              <w:spacing w:before="240"/>
              <w:jc w:val="both"/>
              <w:rPr>
                <w:rFonts w:ascii="Times New Roman" w:hAnsi="Times New Roman"/>
                <w:sz w:val="24"/>
                <w:szCs w:val="24"/>
              </w:rPr>
            </w:pPr>
            <w:r>
              <w:rPr>
                <w:rFonts w:ascii="Times New Roman" w:hAnsi="Times New Roman"/>
                <w:sz w:val="24"/>
                <w:szCs w:val="24"/>
              </w:rPr>
              <w:t>Öğrencilerin paylaşımları alındıktan sonra tartışma soruları ile süreç yönlendirilir:</w:t>
            </w:r>
          </w:p>
          <w:p w14:paraId="53DE4F07" w14:textId="6119170C" w:rsidR="00B359BF" w:rsidRDefault="00B359BF" w:rsidP="00B359BF">
            <w:pPr>
              <w:pStyle w:val="ListeParagraf"/>
              <w:numPr>
                <w:ilvl w:val="0"/>
                <w:numId w:val="31"/>
              </w:numPr>
              <w:autoSpaceDE w:val="0"/>
              <w:autoSpaceDN w:val="0"/>
              <w:adjustRightInd w:val="0"/>
              <w:spacing w:before="240"/>
              <w:jc w:val="both"/>
              <w:rPr>
                <w:rFonts w:ascii="Times New Roman" w:hAnsi="Times New Roman"/>
                <w:sz w:val="24"/>
                <w:szCs w:val="24"/>
              </w:rPr>
            </w:pPr>
            <w:r>
              <w:rPr>
                <w:rFonts w:ascii="Times New Roman" w:hAnsi="Times New Roman"/>
                <w:sz w:val="24"/>
                <w:szCs w:val="24"/>
              </w:rPr>
              <w:t>Bu etkinlikte ilgi duyduğun yeni şeyler farkettin mi? Bunların derslerinle nasıl bir ilişkisi var?</w:t>
            </w:r>
          </w:p>
          <w:p w14:paraId="5491440E" w14:textId="0757179A" w:rsidR="00D200F9" w:rsidRDefault="00D200F9" w:rsidP="00B359BF">
            <w:pPr>
              <w:pStyle w:val="ListeParagraf"/>
              <w:numPr>
                <w:ilvl w:val="0"/>
                <w:numId w:val="31"/>
              </w:numPr>
              <w:autoSpaceDE w:val="0"/>
              <w:autoSpaceDN w:val="0"/>
              <w:adjustRightInd w:val="0"/>
              <w:spacing w:before="240"/>
              <w:jc w:val="both"/>
              <w:rPr>
                <w:rFonts w:ascii="Times New Roman" w:hAnsi="Times New Roman"/>
                <w:sz w:val="24"/>
                <w:szCs w:val="24"/>
              </w:rPr>
            </w:pPr>
            <w:r>
              <w:rPr>
                <w:rFonts w:ascii="Times New Roman" w:hAnsi="Times New Roman"/>
                <w:sz w:val="24"/>
                <w:szCs w:val="24"/>
              </w:rPr>
              <w:t>İlgi alanları</w:t>
            </w:r>
            <w:r w:rsidR="00B359BF">
              <w:rPr>
                <w:rFonts w:ascii="Times New Roman" w:hAnsi="Times New Roman"/>
                <w:sz w:val="24"/>
                <w:szCs w:val="24"/>
              </w:rPr>
              <w:t>nızın</w:t>
            </w:r>
            <w:r>
              <w:rPr>
                <w:rFonts w:ascii="Times New Roman" w:hAnsi="Times New Roman"/>
                <w:sz w:val="24"/>
                <w:szCs w:val="24"/>
              </w:rPr>
              <w:t xml:space="preserve"> geleceğini</w:t>
            </w:r>
            <w:r w:rsidR="00B359BF">
              <w:rPr>
                <w:rFonts w:ascii="Times New Roman" w:hAnsi="Times New Roman"/>
                <w:sz w:val="24"/>
                <w:szCs w:val="24"/>
              </w:rPr>
              <w:t>zi</w:t>
            </w:r>
            <w:r>
              <w:rPr>
                <w:rFonts w:ascii="Times New Roman" w:hAnsi="Times New Roman"/>
                <w:sz w:val="24"/>
                <w:szCs w:val="24"/>
              </w:rPr>
              <w:t xml:space="preserve"> planlamada ne gibi katkıları olabilir?</w:t>
            </w:r>
          </w:p>
          <w:p w14:paraId="3866CF41" w14:textId="77777777" w:rsidR="00D200F9" w:rsidRDefault="00D200F9" w:rsidP="00B359BF">
            <w:pPr>
              <w:pStyle w:val="ListeParagraf"/>
              <w:numPr>
                <w:ilvl w:val="0"/>
                <w:numId w:val="31"/>
              </w:numPr>
              <w:autoSpaceDE w:val="0"/>
              <w:autoSpaceDN w:val="0"/>
              <w:adjustRightInd w:val="0"/>
              <w:spacing w:before="240"/>
              <w:jc w:val="both"/>
              <w:rPr>
                <w:rFonts w:ascii="Times New Roman" w:hAnsi="Times New Roman"/>
                <w:sz w:val="24"/>
                <w:szCs w:val="24"/>
              </w:rPr>
            </w:pPr>
            <w:r>
              <w:rPr>
                <w:rFonts w:ascii="Times New Roman" w:hAnsi="Times New Roman"/>
                <w:sz w:val="24"/>
                <w:szCs w:val="24"/>
              </w:rPr>
              <w:t>İlgi alanların</w:t>
            </w:r>
            <w:r w:rsidR="00B359BF">
              <w:rPr>
                <w:rFonts w:ascii="Times New Roman" w:hAnsi="Times New Roman"/>
                <w:sz w:val="24"/>
                <w:szCs w:val="24"/>
              </w:rPr>
              <w:t>ız</w:t>
            </w:r>
            <w:r>
              <w:rPr>
                <w:rFonts w:ascii="Times New Roman" w:hAnsi="Times New Roman"/>
                <w:sz w:val="24"/>
                <w:szCs w:val="24"/>
              </w:rPr>
              <w:t xml:space="preserve"> ile ilgi duyduğun</w:t>
            </w:r>
            <w:r w:rsidR="00B359BF">
              <w:rPr>
                <w:rFonts w:ascii="Times New Roman" w:hAnsi="Times New Roman"/>
                <w:sz w:val="24"/>
                <w:szCs w:val="24"/>
              </w:rPr>
              <w:t>uz</w:t>
            </w:r>
            <w:r>
              <w:rPr>
                <w:rFonts w:ascii="Times New Roman" w:hAnsi="Times New Roman"/>
                <w:sz w:val="24"/>
                <w:szCs w:val="24"/>
              </w:rPr>
              <w:t xml:space="preserve"> dersler arasındaki uyum </w:t>
            </w:r>
            <w:r w:rsidR="0059777E">
              <w:rPr>
                <w:rFonts w:ascii="Times New Roman" w:hAnsi="Times New Roman"/>
                <w:sz w:val="24"/>
                <w:szCs w:val="24"/>
              </w:rPr>
              <w:t>s</w:t>
            </w:r>
            <w:r w:rsidR="00B359BF">
              <w:rPr>
                <w:rFonts w:ascii="Times New Roman" w:hAnsi="Times New Roman"/>
                <w:sz w:val="24"/>
                <w:szCs w:val="24"/>
              </w:rPr>
              <w:t>izce</w:t>
            </w:r>
            <w:r w:rsidR="0059777E">
              <w:rPr>
                <w:rFonts w:ascii="Times New Roman" w:hAnsi="Times New Roman"/>
                <w:sz w:val="24"/>
                <w:szCs w:val="24"/>
              </w:rPr>
              <w:t xml:space="preserve"> </w:t>
            </w:r>
            <w:r w:rsidR="00B359BF">
              <w:rPr>
                <w:rFonts w:ascii="Times New Roman" w:hAnsi="Times New Roman"/>
                <w:sz w:val="24"/>
                <w:szCs w:val="24"/>
              </w:rPr>
              <w:t>yaşamınıza neler katabilir?</w:t>
            </w:r>
          </w:p>
          <w:p w14:paraId="18FC3B7A" w14:textId="77777777" w:rsidR="00B359BF" w:rsidRDefault="00B359BF" w:rsidP="00B359BF">
            <w:pPr>
              <w:pStyle w:val="ListeParagraf"/>
              <w:numPr>
                <w:ilvl w:val="0"/>
                <w:numId w:val="27"/>
              </w:numPr>
              <w:autoSpaceDE w:val="0"/>
              <w:autoSpaceDN w:val="0"/>
              <w:adjustRightInd w:val="0"/>
              <w:spacing w:before="240"/>
              <w:jc w:val="both"/>
              <w:rPr>
                <w:rFonts w:ascii="Times New Roman" w:hAnsi="Times New Roman"/>
                <w:sz w:val="24"/>
                <w:szCs w:val="24"/>
              </w:rPr>
            </w:pPr>
            <w:r>
              <w:rPr>
                <w:rFonts w:ascii="Times New Roman" w:hAnsi="Times New Roman"/>
                <w:sz w:val="24"/>
                <w:szCs w:val="24"/>
              </w:rPr>
              <w:t>Öğrencilerin tartışma sorularına ilişkin paylaşımları alındıktan sonra aşağıdakine benzer bir ifadeyle süreç sonlandırılır:</w:t>
            </w:r>
          </w:p>
          <w:p w14:paraId="0C927852" w14:textId="401B9451" w:rsidR="00B359BF" w:rsidRPr="006E64D2" w:rsidRDefault="00B359BF" w:rsidP="00B359BF">
            <w:pPr>
              <w:pStyle w:val="ListeParagraf"/>
              <w:autoSpaceDE w:val="0"/>
              <w:autoSpaceDN w:val="0"/>
              <w:adjustRightInd w:val="0"/>
              <w:spacing w:before="240"/>
              <w:jc w:val="both"/>
              <w:rPr>
                <w:rFonts w:ascii="Times New Roman" w:hAnsi="Times New Roman"/>
                <w:i/>
                <w:iCs/>
                <w:sz w:val="24"/>
                <w:szCs w:val="24"/>
              </w:rPr>
            </w:pPr>
            <w:r w:rsidRPr="006E64D2">
              <w:rPr>
                <w:rFonts w:ascii="Times New Roman" w:hAnsi="Times New Roman"/>
                <w:i/>
                <w:iCs/>
                <w:sz w:val="24"/>
                <w:szCs w:val="24"/>
              </w:rPr>
              <w:t>“İlgi alanlarımız hoşlandığımız etkinlerden oluşmaktadı</w:t>
            </w:r>
            <w:r w:rsidR="006E64D2" w:rsidRPr="006E64D2">
              <w:rPr>
                <w:rFonts w:ascii="Times New Roman" w:hAnsi="Times New Roman"/>
                <w:i/>
                <w:iCs/>
                <w:sz w:val="24"/>
                <w:szCs w:val="24"/>
              </w:rPr>
              <w:t>r. Bugün çok keyif aldığınız derslerde kendi ilgi alanlarınızla örtüşen yönler olduğunu fark etmiş olduk. İlgi alanlarımızla derslerimiz arasındaki uyum başarılı olmamızı olumlu yönde etkileyebilir. Ayrıca seçmeli derslerimizi seçerken, okulda katılmayı istediğimiz çeşitli aktivitelere karar verirken ilgi alanlarımızı dikkate almayı unutmayalım…”</w:t>
            </w:r>
          </w:p>
        </w:tc>
      </w:tr>
      <w:tr w:rsidR="00BF2FB1" w:rsidRPr="002501D1" w14:paraId="03EFF804" w14:textId="77777777" w:rsidTr="009C7D86">
        <w:tc>
          <w:tcPr>
            <w:tcW w:w="3715" w:type="dxa"/>
          </w:tcPr>
          <w:p w14:paraId="31B5EA5C"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67" w:type="dxa"/>
          </w:tcPr>
          <w:p w14:paraId="55ED1949" w14:textId="4B59EAB3" w:rsidR="00911D97" w:rsidRPr="006E64D2" w:rsidRDefault="00EF1A49" w:rsidP="006E64D2">
            <w:pPr>
              <w:pStyle w:val="Default"/>
              <w:numPr>
                <w:ilvl w:val="0"/>
                <w:numId w:val="32"/>
              </w:numPr>
              <w:spacing w:line="276" w:lineRule="auto"/>
              <w:jc w:val="both"/>
              <w:rPr>
                <w:rFonts w:ascii="Times New Roman" w:hAnsi="Times New Roman" w:cs="Times New Roman"/>
                <w:color w:val="000000" w:themeColor="text1"/>
              </w:rPr>
            </w:pPr>
            <w:r w:rsidRPr="00A80C29">
              <w:rPr>
                <w:rFonts w:ascii="Times New Roman" w:hAnsi="Times New Roman" w:cs="Times New Roman"/>
                <w:color w:val="000000" w:themeColor="text1"/>
              </w:rPr>
              <w:t>Öğrencilerin ç</w:t>
            </w:r>
            <w:r w:rsidR="00360D23" w:rsidRPr="00A80C29">
              <w:rPr>
                <w:rFonts w:ascii="Times New Roman" w:hAnsi="Times New Roman" w:cs="Times New Roman"/>
                <w:color w:val="000000" w:themeColor="text1"/>
              </w:rPr>
              <w:t>evre</w:t>
            </w:r>
            <w:r w:rsidRPr="00A80C29">
              <w:rPr>
                <w:rFonts w:ascii="Times New Roman" w:hAnsi="Times New Roman" w:cs="Times New Roman"/>
                <w:color w:val="000000" w:themeColor="text1"/>
              </w:rPr>
              <w:t>lerind</w:t>
            </w:r>
            <w:r w:rsidR="00360D23" w:rsidRPr="00A80C29">
              <w:rPr>
                <w:rFonts w:ascii="Times New Roman" w:hAnsi="Times New Roman" w:cs="Times New Roman"/>
                <w:color w:val="000000" w:themeColor="text1"/>
              </w:rPr>
              <w:t>e ilgi alanlarına</w:t>
            </w:r>
            <w:r w:rsidRPr="00A80C29">
              <w:rPr>
                <w:rFonts w:ascii="Times New Roman" w:hAnsi="Times New Roman" w:cs="Times New Roman"/>
                <w:color w:val="000000" w:themeColor="text1"/>
              </w:rPr>
              <w:t xml:space="preserve"> göre</w:t>
            </w:r>
            <w:r w:rsidR="00360D23" w:rsidRPr="00A80C29">
              <w:rPr>
                <w:rFonts w:ascii="Times New Roman" w:hAnsi="Times New Roman" w:cs="Times New Roman"/>
                <w:color w:val="000000" w:themeColor="text1"/>
              </w:rPr>
              <w:t xml:space="preserve"> model aldı</w:t>
            </w:r>
            <w:r w:rsidRPr="00A80C29">
              <w:rPr>
                <w:rFonts w:ascii="Times New Roman" w:hAnsi="Times New Roman" w:cs="Times New Roman"/>
                <w:color w:val="000000" w:themeColor="text1"/>
              </w:rPr>
              <w:t>kları biri</w:t>
            </w:r>
            <w:r w:rsidR="00360D23" w:rsidRPr="00A80C29">
              <w:rPr>
                <w:rFonts w:ascii="Times New Roman" w:hAnsi="Times New Roman" w:cs="Times New Roman"/>
                <w:color w:val="000000" w:themeColor="text1"/>
              </w:rPr>
              <w:t xml:space="preserve"> </w:t>
            </w:r>
            <w:r w:rsidR="00D200F9" w:rsidRPr="00A80C29">
              <w:rPr>
                <w:rFonts w:ascii="Times New Roman" w:hAnsi="Times New Roman" w:cs="Times New Roman"/>
                <w:color w:val="000000" w:themeColor="text1"/>
              </w:rPr>
              <w:t>olup olmadığ</w:t>
            </w:r>
            <w:r w:rsidRPr="00A80C29">
              <w:rPr>
                <w:rFonts w:ascii="Times New Roman" w:hAnsi="Times New Roman" w:cs="Times New Roman"/>
                <w:color w:val="000000" w:themeColor="text1"/>
              </w:rPr>
              <w:t>ı sorulabilir</w:t>
            </w:r>
            <w:r w:rsidR="00D200F9" w:rsidRPr="00A80C29">
              <w:rPr>
                <w:rFonts w:ascii="Times New Roman" w:hAnsi="Times New Roman" w:cs="Times New Roman"/>
                <w:color w:val="000000" w:themeColor="text1"/>
              </w:rPr>
              <w:t xml:space="preserve"> v</w:t>
            </w:r>
            <w:r w:rsidR="00360D23" w:rsidRPr="00A80C29">
              <w:rPr>
                <w:rFonts w:ascii="Times New Roman" w:hAnsi="Times New Roman" w:cs="Times New Roman"/>
                <w:color w:val="000000" w:themeColor="text1"/>
              </w:rPr>
              <w:t xml:space="preserve">arsa onlarla </w:t>
            </w:r>
            <w:r w:rsidR="00D200F9" w:rsidRPr="00A80C29">
              <w:rPr>
                <w:rFonts w:ascii="Times New Roman" w:hAnsi="Times New Roman" w:cs="Times New Roman"/>
                <w:color w:val="000000" w:themeColor="text1"/>
              </w:rPr>
              <w:t>ilgi alanları</w:t>
            </w:r>
            <w:r w:rsidR="00360D23" w:rsidRPr="00A80C29">
              <w:rPr>
                <w:rFonts w:ascii="Times New Roman" w:hAnsi="Times New Roman" w:cs="Times New Roman"/>
                <w:color w:val="000000" w:themeColor="text1"/>
              </w:rPr>
              <w:t xml:space="preserve"> üzerine kısa bir röportaj </w:t>
            </w:r>
            <w:r w:rsidR="00A80C29" w:rsidRPr="00A80C29">
              <w:rPr>
                <w:rFonts w:ascii="Times New Roman" w:hAnsi="Times New Roman" w:cs="Times New Roman"/>
                <w:color w:val="000000" w:themeColor="text1"/>
              </w:rPr>
              <w:t>yap</w:t>
            </w:r>
            <w:r w:rsidR="00D200F9" w:rsidRPr="00A80C29">
              <w:rPr>
                <w:rFonts w:ascii="Times New Roman" w:hAnsi="Times New Roman" w:cs="Times New Roman"/>
                <w:color w:val="000000" w:themeColor="text1"/>
              </w:rPr>
              <w:t>malarını iste</w:t>
            </w:r>
            <w:r w:rsidR="006E64D2">
              <w:rPr>
                <w:rFonts w:ascii="Times New Roman" w:hAnsi="Times New Roman" w:cs="Times New Roman"/>
                <w:color w:val="000000" w:themeColor="text1"/>
              </w:rPr>
              <w:t>nebilir. Bu kişilerin okul yıllarında en sevdikleri derslerin neler olduğu sorularak sınıfta paylaşım yapmaları istenebilir</w:t>
            </w:r>
            <w:r w:rsidR="00622186">
              <w:rPr>
                <w:rFonts w:ascii="Times New Roman" w:hAnsi="Times New Roman" w:cs="Times New Roman"/>
                <w:color w:val="000000" w:themeColor="text1"/>
              </w:rPr>
              <w:t>.</w:t>
            </w:r>
          </w:p>
        </w:tc>
      </w:tr>
      <w:tr w:rsidR="00BF2FB1" w:rsidRPr="002501D1" w14:paraId="7C318B0B" w14:textId="77777777" w:rsidTr="009C7D86">
        <w:tc>
          <w:tcPr>
            <w:tcW w:w="3715" w:type="dxa"/>
          </w:tcPr>
          <w:p w14:paraId="280A538C" w14:textId="63AD3B7C"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67" w:type="dxa"/>
          </w:tcPr>
          <w:p w14:paraId="2F33EE23" w14:textId="395EC6A1" w:rsidR="0059777E" w:rsidRPr="005E5A63" w:rsidRDefault="006E64D2" w:rsidP="001D4618">
            <w:pPr>
              <w:pStyle w:val="Default"/>
              <w:numPr>
                <w:ilvl w:val="0"/>
                <w:numId w:val="33"/>
              </w:numPr>
              <w:spacing w:line="276" w:lineRule="auto"/>
              <w:jc w:val="both"/>
              <w:rPr>
                <w:rFonts w:ascii="Times New Roman" w:hAnsi="Times New Roman" w:cs="Times New Roman"/>
              </w:rPr>
            </w:pPr>
            <w:r>
              <w:rPr>
                <w:rFonts w:ascii="Times New Roman" w:hAnsi="Times New Roman" w:cs="Times New Roman"/>
              </w:rPr>
              <w:t>Çalışma Yaprağı-3’de yer alan dersler ve ilgi alanları kendi okulunuzdaki dersler kapsamında uyarlanabilir.</w:t>
            </w:r>
          </w:p>
          <w:p w14:paraId="00BEB24F" w14:textId="77777777" w:rsidR="0059777E" w:rsidRDefault="006E64D2" w:rsidP="001D4618">
            <w:pPr>
              <w:pStyle w:val="Default"/>
              <w:numPr>
                <w:ilvl w:val="0"/>
                <w:numId w:val="33"/>
              </w:numPr>
              <w:spacing w:line="276" w:lineRule="auto"/>
              <w:jc w:val="both"/>
              <w:rPr>
                <w:rFonts w:ascii="Times New Roman" w:hAnsi="Times New Roman" w:cs="Times New Roman"/>
              </w:rPr>
            </w:pPr>
            <w:r>
              <w:rPr>
                <w:rFonts w:ascii="Times New Roman" w:hAnsi="Times New Roman" w:cs="Times New Roman"/>
              </w:rPr>
              <w:t xml:space="preserve">Çalışma Yaprağı-1’deki </w:t>
            </w:r>
            <w:r w:rsidR="009D6CCF">
              <w:rPr>
                <w:rFonts w:ascii="Times New Roman" w:hAnsi="Times New Roman" w:cs="Times New Roman"/>
              </w:rPr>
              <w:t>çıktı alınan görseller mukavvaya yapıştırılarak kalıcı bir</w:t>
            </w:r>
            <w:r>
              <w:rPr>
                <w:rFonts w:ascii="Times New Roman" w:hAnsi="Times New Roman" w:cs="Times New Roman"/>
              </w:rPr>
              <w:t xml:space="preserve"> küp şekli oluşturulabilir</w:t>
            </w:r>
            <w:r w:rsidR="009D6CCF">
              <w:rPr>
                <w:rFonts w:ascii="Times New Roman" w:hAnsi="Times New Roman" w:cs="Times New Roman"/>
              </w:rPr>
              <w:t>.</w:t>
            </w:r>
          </w:p>
          <w:p w14:paraId="0E841515" w14:textId="7C299227" w:rsidR="007648EC" w:rsidRDefault="007648EC" w:rsidP="001D4618">
            <w:pPr>
              <w:pStyle w:val="Default"/>
              <w:spacing w:line="276" w:lineRule="auto"/>
              <w:ind w:left="720"/>
              <w:jc w:val="both"/>
              <w:rPr>
                <w:rFonts w:ascii="Times New Roman" w:hAnsi="Times New Roman" w:cs="Times New Roman"/>
              </w:rPr>
            </w:pPr>
          </w:p>
          <w:p w14:paraId="322B8212" w14:textId="7B3F5725" w:rsidR="007648EC" w:rsidRDefault="007648EC" w:rsidP="001D4618">
            <w:pPr>
              <w:pStyle w:val="Default"/>
              <w:spacing w:line="276" w:lineRule="auto"/>
              <w:ind w:left="720"/>
              <w:jc w:val="both"/>
              <w:rPr>
                <w:rFonts w:ascii="Times New Roman" w:hAnsi="Times New Roman" w:cs="Times New Roman"/>
              </w:rPr>
            </w:pPr>
            <w:r>
              <w:rPr>
                <w:rFonts w:ascii="Times New Roman" w:hAnsi="Times New Roman" w:cs="Times New Roman"/>
              </w:rPr>
              <w:t>Özel gereksinimli öğrenciler için;</w:t>
            </w:r>
          </w:p>
          <w:p w14:paraId="47FF3135" w14:textId="6B91DB02" w:rsidR="007648EC" w:rsidRDefault="007648EC" w:rsidP="001D4618">
            <w:pPr>
              <w:pStyle w:val="Default"/>
              <w:numPr>
                <w:ilvl w:val="0"/>
                <w:numId w:val="34"/>
              </w:numPr>
              <w:spacing w:line="276" w:lineRule="auto"/>
              <w:ind w:left="738" w:hanging="426"/>
              <w:jc w:val="both"/>
              <w:rPr>
                <w:rFonts w:ascii="Times New Roman" w:hAnsi="Times New Roman" w:cs="Times New Roman"/>
              </w:rPr>
            </w:pPr>
            <w:r>
              <w:rPr>
                <w:rFonts w:ascii="Times New Roman" w:hAnsi="Times New Roman" w:cs="Times New Roman"/>
              </w:rPr>
              <w:t>Çalışma Yaprağı-2 kapsamında not kağıtlarına düşünceler yazılırken, öğrencilerin sadece kelime olarak düşüncelerini özetlemeleri sağlanarak etkinlik basitleştirilebilir.</w:t>
            </w:r>
          </w:p>
          <w:p w14:paraId="558BDD20" w14:textId="66527613" w:rsidR="007648EC" w:rsidRDefault="007648EC" w:rsidP="001D4618">
            <w:pPr>
              <w:pStyle w:val="Default"/>
              <w:numPr>
                <w:ilvl w:val="0"/>
                <w:numId w:val="34"/>
              </w:numPr>
              <w:spacing w:line="276" w:lineRule="auto"/>
              <w:ind w:left="738" w:hanging="426"/>
              <w:jc w:val="both"/>
              <w:rPr>
                <w:rFonts w:ascii="Times New Roman" w:hAnsi="Times New Roman" w:cs="Times New Roman"/>
              </w:rPr>
            </w:pPr>
            <w:r>
              <w:rPr>
                <w:rFonts w:ascii="Times New Roman" w:hAnsi="Times New Roman" w:cs="Times New Roman"/>
              </w:rPr>
              <w:t xml:space="preserve">Grup oluşturma sürecinde öğrencilerin destek alabilecekleri akranları ile bir arada olması sağlanarak sosyal ortam </w:t>
            </w:r>
            <w:bookmarkStart w:id="0" w:name="_GoBack"/>
            <w:bookmarkEnd w:id="0"/>
            <w:r>
              <w:rPr>
                <w:rFonts w:ascii="Times New Roman" w:hAnsi="Times New Roman" w:cs="Times New Roman"/>
              </w:rPr>
              <w:t>düzenlenebilir.</w:t>
            </w:r>
          </w:p>
          <w:p w14:paraId="04889E02" w14:textId="1121A7E8" w:rsidR="007648EC" w:rsidRDefault="007648EC" w:rsidP="001D4618">
            <w:pPr>
              <w:pStyle w:val="Default"/>
              <w:numPr>
                <w:ilvl w:val="0"/>
                <w:numId w:val="34"/>
              </w:numPr>
              <w:spacing w:line="276" w:lineRule="auto"/>
              <w:ind w:left="738" w:hanging="426"/>
              <w:jc w:val="both"/>
              <w:rPr>
                <w:rFonts w:ascii="Times New Roman" w:hAnsi="Times New Roman" w:cs="Times New Roman"/>
              </w:rPr>
            </w:pPr>
            <w:r>
              <w:rPr>
                <w:rFonts w:ascii="Times New Roman" w:hAnsi="Times New Roman" w:cs="Times New Roman"/>
              </w:rPr>
              <w:t xml:space="preserve">Tartışma soruları basitleştirilerek öğrencilerin katılımları desteklenebilir. </w:t>
            </w:r>
          </w:p>
          <w:p w14:paraId="62694965" w14:textId="7CA71DB4" w:rsidR="007648EC" w:rsidRPr="006E64D2" w:rsidRDefault="007648EC" w:rsidP="007648EC">
            <w:pPr>
              <w:pStyle w:val="Default"/>
              <w:spacing w:line="276" w:lineRule="auto"/>
              <w:ind w:left="720"/>
              <w:rPr>
                <w:rFonts w:ascii="Times New Roman" w:hAnsi="Times New Roman" w:cs="Times New Roman"/>
              </w:rPr>
            </w:pPr>
          </w:p>
        </w:tc>
      </w:tr>
      <w:tr w:rsidR="009C7D86" w:rsidRPr="002501D1" w14:paraId="1199361F" w14:textId="77777777" w:rsidTr="009C7D86">
        <w:tc>
          <w:tcPr>
            <w:tcW w:w="3715" w:type="dxa"/>
          </w:tcPr>
          <w:p w14:paraId="3DFDDB7A" w14:textId="69D9F67D" w:rsidR="009C7D86" w:rsidRPr="002501D1" w:rsidRDefault="009C7D86"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67" w:type="dxa"/>
          </w:tcPr>
          <w:p w14:paraId="4ED9B8F4" w14:textId="33CEF510" w:rsidR="009C7D86" w:rsidRDefault="009C7D86" w:rsidP="00386F2A">
            <w:pPr>
              <w:spacing w:line="360" w:lineRule="auto"/>
              <w:ind w:right="351"/>
              <w:rPr>
                <w:rFonts w:ascii="Times New Roman" w:hAnsi="Times New Roman" w:cs="Times New Roman"/>
              </w:rPr>
            </w:pPr>
            <w:r w:rsidRPr="009C7D86">
              <w:rPr>
                <w:rFonts w:ascii="Times New Roman" w:hAnsi="Times New Roman" w:cs="Times New Roman"/>
                <w:sz w:val="24"/>
                <w:szCs w:val="24"/>
              </w:rPr>
              <w:t>Seher K</w:t>
            </w:r>
            <w:r w:rsidR="001D4618" w:rsidRPr="009C7D86">
              <w:rPr>
                <w:rFonts w:ascii="Times New Roman" w:hAnsi="Times New Roman" w:cs="Times New Roman"/>
                <w:sz w:val="24"/>
                <w:szCs w:val="24"/>
              </w:rPr>
              <w:t>aya</w:t>
            </w:r>
          </w:p>
        </w:tc>
      </w:tr>
    </w:tbl>
    <w:p w14:paraId="13B01FA8" w14:textId="77777777" w:rsidR="003C138D" w:rsidRDefault="00486B9A">
      <w:pPr>
        <w:rPr>
          <w:rFonts w:cs="Times New Roman"/>
        </w:rPr>
      </w:pPr>
      <w:bookmarkStart w:id="1" w:name="_Toc45900416"/>
      <w:r>
        <w:rPr>
          <w:rFonts w:cs="Times New Roman"/>
        </w:rPr>
        <w:br w:type="page"/>
      </w:r>
    </w:p>
    <w:p w14:paraId="66BB30D8" w14:textId="1C7F5B6A" w:rsidR="00507BB1" w:rsidRDefault="009C7D86" w:rsidP="0094573B">
      <w:pPr>
        <w:jc w:val="center"/>
        <w:rPr>
          <w:rFonts w:ascii="Times New Roman" w:hAnsi="Times New Roman" w:cs="Times New Roman"/>
          <w:b/>
          <w:bCs/>
          <w:sz w:val="24"/>
          <w:szCs w:val="24"/>
        </w:rPr>
      </w:pPr>
      <w:r>
        <w:rPr>
          <w:rFonts w:ascii="Times New Roman" w:hAnsi="Times New Roman" w:cs="Times New Roman"/>
          <w:b/>
          <w:bCs/>
          <w:sz w:val="24"/>
          <w:szCs w:val="24"/>
        </w:rPr>
        <w:t>Çalışma Yaprağı-</w:t>
      </w:r>
      <w:r w:rsidRPr="0094573B">
        <w:rPr>
          <w:rFonts w:ascii="Times New Roman" w:hAnsi="Times New Roman" w:cs="Times New Roman"/>
          <w:b/>
          <w:bCs/>
          <w:sz w:val="24"/>
          <w:szCs w:val="24"/>
        </w:rPr>
        <w:t>1</w:t>
      </w:r>
    </w:p>
    <w:p w14:paraId="364DACE1" w14:textId="77777777" w:rsidR="005350F0" w:rsidRDefault="005350F0" w:rsidP="0094573B">
      <w:pPr>
        <w:jc w:val="center"/>
        <w:rPr>
          <w:rFonts w:ascii="Times New Roman" w:hAnsi="Times New Roman" w:cs="Times New Roman"/>
          <w:b/>
          <w:bCs/>
          <w:sz w:val="24"/>
          <w:szCs w:val="24"/>
        </w:rPr>
      </w:pPr>
    </w:p>
    <w:p w14:paraId="5CEE087B" w14:textId="77777777" w:rsidR="005350F0" w:rsidRDefault="005350F0" w:rsidP="008C35A9">
      <w:pPr>
        <w:spacing w:line="600" w:lineRule="auto"/>
        <w:jc w:val="both"/>
        <w:rPr>
          <w:rFonts w:ascii="Times New Roman" w:eastAsiaTheme="majorEastAsia" w:hAnsi="Times New Roman" w:cs="Times New Roman"/>
          <w:sz w:val="24"/>
          <w:szCs w:val="26"/>
        </w:rPr>
      </w:pPr>
    </w:p>
    <w:p w14:paraId="32C8413C" w14:textId="77777777" w:rsidR="008C35A9" w:rsidRDefault="005350F0" w:rsidP="005350F0">
      <w:pPr>
        <w:spacing w:line="240" w:lineRule="auto"/>
        <w:jc w:val="both"/>
        <w:rPr>
          <w:rFonts w:ascii="Times New Roman" w:eastAsiaTheme="majorEastAsia" w:hAnsi="Times New Roman" w:cs="Times New Roman"/>
          <w:sz w:val="24"/>
          <w:szCs w:val="26"/>
        </w:rPr>
      </w:pPr>
      <w:r>
        <w:rPr>
          <w:noProof/>
          <w:lang w:eastAsia="tr-TR"/>
        </w:rPr>
        <mc:AlternateContent>
          <mc:Choice Requires="wpg">
            <w:drawing>
              <wp:anchor distT="0" distB="0" distL="114300" distR="114300" simplePos="0" relativeHeight="251673600" behindDoc="0" locked="0" layoutInCell="1" allowOverlap="1" wp14:anchorId="7DDADF74" wp14:editId="50BB5070">
                <wp:simplePos x="0" y="0"/>
                <wp:positionH relativeFrom="page">
                  <wp:posOffset>899795</wp:posOffset>
                </wp:positionH>
                <wp:positionV relativeFrom="margin">
                  <wp:posOffset>290195</wp:posOffset>
                </wp:positionV>
                <wp:extent cx="4691380" cy="9708515"/>
                <wp:effectExtent l="0" t="0" r="13970" b="26035"/>
                <wp:wrapNone/>
                <wp:docPr id="9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1380" cy="9708515"/>
                          <a:chOff x="1241" y="743"/>
                          <a:chExt cx="7388" cy="15289"/>
                        </a:xfrm>
                      </wpg:grpSpPr>
                      <wps:wsp>
                        <wps:cNvPr id="93" name="Rectangle 130"/>
                        <wps:cNvSpPr>
                          <a:spLocks noChangeArrowheads="1"/>
                        </wps:cNvSpPr>
                        <wps:spPr bwMode="auto">
                          <a:xfrm>
                            <a:off x="2935" y="245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4" name="Picture 1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04" y="4237"/>
                            <a:ext cx="1372"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5" name="Rectangle 128"/>
                        <wps:cNvSpPr>
                          <a:spLocks noChangeArrowheads="1"/>
                        </wps:cNvSpPr>
                        <wps:spPr bwMode="auto">
                          <a:xfrm>
                            <a:off x="1241"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126"/>
                        <wps:cNvSpPr>
                          <a:spLocks noChangeArrowheads="1"/>
                        </wps:cNvSpPr>
                        <wps:spPr bwMode="auto">
                          <a:xfrm>
                            <a:off x="2940" y="743"/>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8" name="Picture 1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104" y="835"/>
                            <a:ext cx="1372" cy="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 name="Rectangle 124"/>
                        <wps:cNvSpPr>
                          <a:spLocks noChangeArrowheads="1"/>
                        </wps:cNvSpPr>
                        <wps:spPr bwMode="auto">
                          <a:xfrm>
                            <a:off x="2937" y="4155"/>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Rectangle 122"/>
                        <wps:cNvSpPr>
                          <a:spLocks noChangeArrowheads="1"/>
                        </wps:cNvSpPr>
                        <wps:spPr bwMode="auto">
                          <a:xfrm>
                            <a:off x="4640"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 name="Picture 1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808" y="2544"/>
                            <a:ext cx="1364" cy="1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 name="Rectangle 120"/>
                        <wps:cNvSpPr>
                          <a:spLocks noChangeArrowheads="1"/>
                        </wps:cNvSpPr>
                        <wps:spPr bwMode="auto">
                          <a:xfrm>
                            <a:off x="6340"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AutoShape 118"/>
                        <wps:cNvSpPr>
                          <a:spLocks/>
                        </wps:cNvSpPr>
                        <wps:spPr bwMode="auto">
                          <a:xfrm>
                            <a:off x="1241" y="1870"/>
                            <a:ext cx="6804" cy="2851"/>
                          </a:xfrm>
                          <a:custGeom>
                            <a:avLst/>
                            <a:gdLst>
                              <a:gd name="T0" fmla="+- 0 4641 1241"/>
                              <a:gd name="T1" fmla="*/ T0 w 6804"/>
                              <a:gd name="T2" fmla="+- 0 2436 1870"/>
                              <a:gd name="T3" fmla="*/ 2436 h 2851"/>
                              <a:gd name="T4" fmla="+- 0 4995 1241"/>
                              <a:gd name="T5" fmla="*/ T4 w 6804"/>
                              <a:gd name="T6" fmla="+- 0 1870 1870"/>
                              <a:gd name="T7" fmla="*/ 1870 h 2851"/>
                              <a:gd name="T8" fmla="+- 0 5987 1241"/>
                              <a:gd name="T9" fmla="*/ T8 w 6804"/>
                              <a:gd name="T10" fmla="+- 0 1870 1870"/>
                              <a:gd name="T11" fmla="*/ 1870 h 2851"/>
                              <a:gd name="T12" fmla="+- 0 6341 1241"/>
                              <a:gd name="T13" fmla="*/ T12 w 6804"/>
                              <a:gd name="T14" fmla="+- 0 2436 1870"/>
                              <a:gd name="T15" fmla="*/ 2436 h 2851"/>
                              <a:gd name="T16" fmla="+- 0 4641 1241"/>
                              <a:gd name="T17" fmla="*/ T16 w 6804"/>
                              <a:gd name="T18" fmla="+- 0 2436 1870"/>
                              <a:gd name="T19" fmla="*/ 2436 h 2851"/>
                              <a:gd name="T20" fmla="+- 0 8045 1241"/>
                              <a:gd name="T21" fmla="*/ T20 w 6804"/>
                              <a:gd name="T22" fmla="+- 0 4150 1870"/>
                              <a:gd name="T23" fmla="*/ 4150 h 2851"/>
                              <a:gd name="T24" fmla="+- 0 7691 1241"/>
                              <a:gd name="T25" fmla="*/ T24 w 6804"/>
                              <a:gd name="T26" fmla="+- 0 4716 1870"/>
                              <a:gd name="T27" fmla="*/ 4716 h 2851"/>
                              <a:gd name="T28" fmla="+- 0 6699 1241"/>
                              <a:gd name="T29" fmla="*/ T28 w 6804"/>
                              <a:gd name="T30" fmla="+- 0 4716 1870"/>
                              <a:gd name="T31" fmla="*/ 4716 h 2851"/>
                              <a:gd name="T32" fmla="+- 0 6345 1241"/>
                              <a:gd name="T33" fmla="*/ T32 w 6804"/>
                              <a:gd name="T34" fmla="+- 0 4150 1870"/>
                              <a:gd name="T35" fmla="*/ 4150 h 2851"/>
                              <a:gd name="T36" fmla="+- 0 8045 1241"/>
                              <a:gd name="T37" fmla="*/ T36 w 6804"/>
                              <a:gd name="T38" fmla="+- 0 4150 1870"/>
                              <a:gd name="T39" fmla="*/ 4150 h 2851"/>
                              <a:gd name="T40" fmla="+- 0 6345 1241"/>
                              <a:gd name="T41" fmla="*/ T40 w 6804"/>
                              <a:gd name="T42" fmla="+- 0 2439 1870"/>
                              <a:gd name="T43" fmla="*/ 2439 h 2851"/>
                              <a:gd name="T44" fmla="+- 0 6699 1241"/>
                              <a:gd name="T45" fmla="*/ T44 w 6804"/>
                              <a:gd name="T46" fmla="+- 0 1873 1870"/>
                              <a:gd name="T47" fmla="*/ 1873 h 2851"/>
                              <a:gd name="T48" fmla="+- 0 7691 1241"/>
                              <a:gd name="T49" fmla="*/ T48 w 6804"/>
                              <a:gd name="T50" fmla="+- 0 1873 1870"/>
                              <a:gd name="T51" fmla="*/ 1873 h 2851"/>
                              <a:gd name="T52" fmla="+- 0 8045 1241"/>
                              <a:gd name="T53" fmla="*/ T52 w 6804"/>
                              <a:gd name="T54" fmla="+- 0 2439 1870"/>
                              <a:gd name="T55" fmla="*/ 2439 h 2851"/>
                              <a:gd name="T56" fmla="+- 0 6345 1241"/>
                              <a:gd name="T57" fmla="*/ T56 w 6804"/>
                              <a:gd name="T58" fmla="+- 0 2439 1870"/>
                              <a:gd name="T59" fmla="*/ 2439 h 2851"/>
                              <a:gd name="T60" fmla="+- 0 1244 1241"/>
                              <a:gd name="T61" fmla="*/ T60 w 6804"/>
                              <a:gd name="T62" fmla="+- 0 2442 1870"/>
                              <a:gd name="T63" fmla="*/ 2442 h 2851"/>
                              <a:gd name="T64" fmla="+- 0 1598 1241"/>
                              <a:gd name="T65" fmla="*/ T64 w 6804"/>
                              <a:gd name="T66" fmla="+- 0 1876 1870"/>
                              <a:gd name="T67" fmla="*/ 1876 h 2851"/>
                              <a:gd name="T68" fmla="+- 0 2590 1241"/>
                              <a:gd name="T69" fmla="*/ T68 w 6804"/>
                              <a:gd name="T70" fmla="+- 0 1876 1870"/>
                              <a:gd name="T71" fmla="*/ 1876 h 2851"/>
                              <a:gd name="T72" fmla="+- 0 2944 1241"/>
                              <a:gd name="T73" fmla="*/ T72 w 6804"/>
                              <a:gd name="T74" fmla="+- 0 2442 1870"/>
                              <a:gd name="T75" fmla="*/ 2442 h 2851"/>
                              <a:gd name="T76" fmla="+- 0 1244 1241"/>
                              <a:gd name="T77" fmla="*/ T76 w 6804"/>
                              <a:gd name="T78" fmla="+- 0 2442 1870"/>
                              <a:gd name="T79" fmla="*/ 2442 h 2851"/>
                              <a:gd name="T80" fmla="+- 0 6341 1241"/>
                              <a:gd name="T81" fmla="*/ T80 w 6804"/>
                              <a:gd name="T82" fmla="+- 0 4152 1870"/>
                              <a:gd name="T83" fmla="*/ 4152 h 2851"/>
                              <a:gd name="T84" fmla="+- 0 5987 1241"/>
                              <a:gd name="T85" fmla="*/ T84 w 6804"/>
                              <a:gd name="T86" fmla="+- 0 4718 1870"/>
                              <a:gd name="T87" fmla="*/ 4718 h 2851"/>
                              <a:gd name="T88" fmla="+- 0 4995 1241"/>
                              <a:gd name="T89" fmla="*/ T88 w 6804"/>
                              <a:gd name="T90" fmla="+- 0 4718 1870"/>
                              <a:gd name="T91" fmla="*/ 4718 h 2851"/>
                              <a:gd name="T92" fmla="+- 0 4641 1241"/>
                              <a:gd name="T93" fmla="*/ T92 w 6804"/>
                              <a:gd name="T94" fmla="+- 0 4152 1870"/>
                              <a:gd name="T95" fmla="*/ 4152 h 2851"/>
                              <a:gd name="T96" fmla="+- 0 6341 1241"/>
                              <a:gd name="T97" fmla="*/ T96 w 6804"/>
                              <a:gd name="T98" fmla="+- 0 4152 1870"/>
                              <a:gd name="T99" fmla="*/ 4152 h 2851"/>
                              <a:gd name="T100" fmla="+- 0 2941 1241"/>
                              <a:gd name="T101" fmla="*/ T100 w 6804"/>
                              <a:gd name="T102" fmla="+- 0 4155 1870"/>
                              <a:gd name="T103" fmla="*/ 4155 h 2851"/>
                              <a:gd name="T104" fmla="+- 0 2587 1241"/>
                              <a:gd name="T105" fmla="*/ T104 w 6804"/>
                              <a:gd name="T106" fmla="+- 0 4721 1870"/>
                              <a:gd name="T107" fmla="*/ 4721 h 2851"/>
                              <a:gd name="T108" fmla="+- 0 1595 1241"/>
                              <a:gd name="T109" fmla="*/ T108 w 6804"/>
                              <a:gd name="T110" fmla="+- 0 4721 1870"/>
                              <a:gd name="T111" fmla="*/ 4721 h 2851"/>
                              <a:gd name="T112" fmla="+- 0 1241 1241"/>
                              <a:gd name="T113" fmla="*/ T112 w 6804"/>
                              <a:gd name="T114" fmla="+- 0 4155 1870"/>
                              <a:gd name="T115" fmla="*/ 4155 h 2851"/>
                              <a:gd name="T116" fmla="+- 0 2941 1241"/>
                              <a:gd name="T117" fmla="*/ T116 w 6804"/>
                              <a:gd name="T118" fmla="+- 0 4155 1870"/>
                              <a:gd name="T119" fmla="*/ 4155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17"/>
                        <wps:cNvSpPr>
                          <a:spLocks/>
                        </wps:cNvSpPr>
                        <wps:spPr bwMode="auto">
                          <a:xfrm>
                            <a:off x="8063" y="2444"/>
                            <a:ext cx="566" cy="1700"/>
                          </a:xfrm>
                          <a:custGeom>
                            <a:avLst/>
                            <a:gdLst>
                              <a:gd name="T0" fmla="+- 0 8063 8063"/>
                              <a:gd name="T1" fmla="*/ T0 w 566"/>
                              <a:gd name="T2" fmla="+- 0 2444 2444"/>
                              <a:gd name="T3" fmla="*/ 2444 h 1700"/>
                              <a:gd name="T4" fmla="+- 0 8629 8063"/>
                              <a:gd name="T5" fmla="*/ T4 w 566"/>
                              <a:gd name="T6" fmla="+- 0 2798 2444"/>
                              <a:gd name="T7" fmla="*/ 2798 h 1700"/>
                              <a:gd name="T8" fmla="+- 0 8629 8063"/>
                              <a:gd name="T9" fmla="*/ T8 w 566"/>
                              <a:gd name="T10" fmla="+- 0 3790 2444"/>
                              <a:gd name="T11" fmla="*/ 3790 h 1700"/>
                              <a:gd name="T12" fmla="+- 0 8063 8063"/>
                              <a:gd name="T13" fmla="*/ T12 w 566"/>
                              <a:gd name="T14" fmla="+- 0 4144 2444"/>
                              <a:gd name="T15" fmla="*/ 4144 h 1700"/>
                              <a:gd name="T16" fmla="+- 0 8063 8063"/>
                              <a:gd name="T17" fmla="*/ T16 w 566"/>
                              <a:gd name="T18" fmla="+- 0 2444 2444"/>
                              <a:gd name="T19" fmla="*/ 2444 h 1700"/>
                            </a:gdLst>
                            <a:ahLst/>
                            <a:cxnLst>
                              <a:cxn ang="0">
                                <a:pos x="T1" y="T3"/>
                              </a:cxn>
                              <a:cxn ang="0">
                                <a:pos x="T5" y="T7"/>
                              </a:cxn>
                              <a:cxn ang="0">
                                <a:pos x="T9" y="T11"/>
                              </a:cxn>
                              <a:cxn ang="0">
                                <a:pos x="T13" y="T15"/>
                              </a:cxn>
                              <a:cxn ang="0">
                                <a:pos x="T17" y="T19"/>
                              </a:cxn>
                            </a:cxnLst>
                            <a:rect l="0" t="0" r="r" b="b"/>
                            <a:pathLst>
                              <a:path w="566" h="1700">
                                <a:moveTo>
                                  <a:pt x="0" y="0"/>
                                </a:moveTo>
                                <a:lnTo>
                                  <a:pt x="566" y="354"/>
                                </a:lnTo>
                                <a:lnTo>
                                  <a:pt x="566" y="1346"/>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Rectangle 116"/>
                        <wps:cNvSpPr>
                          <a:spLocks noChangeArrowheads="1"/>
                        </wps:cNvSpPr>
                        <wps:spPr bwMode="auto">
                          <a:xfrm>
                            <a:off x="2935" y="7538"/>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8" name="Picture 1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284" y="7720"/>
                            <a:ext cx="1372" cy="1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 name="Rectangle 114"/>
                        <wps:cNvSpPr>
                          <a:spLocks noChangeArrowheads="1"/>
                        </wps:cNvSpPr>
                        <wps:spPr bwMode="auto">
                          <a:xfrm>
                            <a:off x="1241"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Rectangle 112"/>
                        <wps:cNvSpPr>
                          <a:spLocks noChangeArrowheads="1"/>
                        </wps:cNvSpPr>
                        <wps:spPr bwMode="auto">
                          <a:xfrm>
                            <a:off x="2940" y="5831"/>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995" y="7603"/>
                            <a:ext cx="1177" cy="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 name="Rectangle 110"/>
                        <wps:cNvSpPr>
                          <a:spLocks noChangeArrowheads="1"/>
                        </wps:cNvSpPr>
                        <wps:spPr bwMode="auto">
                          <a:xfrm>
                            <a:off x="2937" y="9243"/>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4" name="Picture 1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101" y="9336"/>
                            <a:ext cx="1370" cy="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5" name="Rectangle 108"/>
                        <wps:cNvSpPr>
                          <a:spLocks noChangeArrowheads="1"/>
                        </wps:cNvSpPr>
                        <wps:spPr bwMode="auto">
                          <a:xfrm>
                            <a:off x="4640"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6" name="Picture 10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170" y="2578"/>
                            <a:ext cx="1370" cy="1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Rectangle 106"/>
                        <wps:cNvSpPr>
                          <a:spLocks noChangeArrowheads="1"/>
                        </wps:cNvSpPr>
                        <wps:spPr bwMode="auto">
                          <a:xfrm>
                            <a:off x="6340"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8" name="Picture 10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508" y="7632"/>
                            <a:ext cx="1364" cy="1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9" name="AutoShape 104"/>
                        <wps:cNvSpPr>
                          <a:spLocks/>
                        </wps:cNvSpPr>
                        <wps:spPr bwMode="auto">
                          <a:xfrm>
                            <a:off x="1241" y="6958"/>
                            <a:ext cx="6804" cy="2851"/>
                          </a:xfrm>
                          <a:custGeom>
                            <a:avLst/>
                            <a:gdLst>
                              <a:gd name="T0" fmla="+- 0 4641 1241"/>
                              <a:gd name="T1" fmla="*/ T0 w 6804"/>
                              <a:gd name="T2" fmla="+- 0 7524 6958"/>
                              <a:gd name="T3" fmla="*/ 7524 h 2851"/>
                              <a:gd name="T4" fmla="+- 0 4995 1241"/>
                              <a:gd name="T5" fmla="*/ T4 w 6804"/>
                              <a:gd name="T6" fmla="+- 0 6958 6958"/>
                              <a:gd name="T7" fmla="*/ 6958 h 2851"/>
                              <a:gd name="T8" fmla="+- 0 5987 1241"/>
                              <a:gd name="T9" fmla="*/ T8 w 6804"/>
                              <a:gd name="T10" fmla="+- 0 6958 6958"/>
                              <a:gd name="T11" fmla="*/ 6958 h 2851"/>
                              <a:gd name="T12" fmla="+- 0 6341 1241"/>
                              <a:gd name="T13" fmla="*/ T12 w 6804"/>
                              <a:gd name="T14" fmla="+- 0 7524 6958"/>
                              <a:gd name="T15" fmla="*/ 7524 h 2851"/>
                              <a:gd name="T16" fmla="+- 0 4641 1241"/>
                              <a:gd name="T17" fmla="*/ T16 w 6804"/>
                              <a:gd name="T18" fmla="+- 0 7524 6958"/>
                              <a:gd name="T19" fmla="*/ 7524 h 2851"/>
                              <a:gd name="T20" fmla="+- 0 8045 1241"/>
                              <a:gd name="T21" fmla="*/ T20 w 6804"/>
                              <a:gd name="T22" fmla="+- 0 9238 6958"/>
                              <a:gd name="T23" fmla="*/ 9238 h 2851"/>
                              <a:gd name="T24" fmla="+- 0 7691 1241"/>
                              <a:gd name="T25" fmla="*/ T24 w 6804"/>
                              <a:gd name="T26" fmla="+- 0 9804 6958"/>
                              <a:gd name="T27" fmla="*/ 9804 h 2851"/>
                              <a:gd name="T28" fmla="+- 0 6699 1241"/>
                              <a:gd name="T29" fmla="*/ T28 w 6804"/>
                              <a:gd name="T30" fmla="+- 0 9804 6958"/>
                              <a:gd name="T31" fmla="*/ 9804 h 2851"/>
                              <a:gd name="T32" fmla="+- 0 6345 1241"/>
                              <a:gd name="T33" fmla="*/ T32 w 6804"/>
                              <a:gd name="T34" fmla="+- 0 9238 6958"/>
                              <a:gd name="T35" fmla="*/ 9238 h 2851"/>
                              <a:gd name="T36" fmla="+- 0 8045 1241"/>
                              <a:gd name="T37" fmla="*/ T36 w 6804"/>
                              <a:gd name="T38" fmla="+- 0 9238 6958"/>
                              <a:gd name="T39" fmla="*/ 9238 h 2851"/>
                              <a:gd name="T40" fmla="+- 0 6345 1241"/>
                              <a:gd name="T41" fmla="*/ T40 w 6804"/>
                              <a:gd name="T42" fmla="+- 0 7527 6958"/>
                              <a:gd name="T43" fmla="*/ 7527 h 2851"/>
                              <a:gd name="T44" fmla="+- 0 6699 1241"/>
                              <a:gd name="T45" fmla="*/ T44 w 6804"/>
                              <a:gd name="T46" fmla="+- 0 6961 6958"/>
                              <a:gd name="T47" fmla="*/ 6961 h 2851"/>
                              <a:gd name="T48" fmla="+- 0 7691 1241"/>
                              <a:gd name="T49" fmla="*/ T48 w 6804"/>
                              <a:gd name="T50" fmla="+- 0 6961 6958"/>
                              <a:gd name="T51" fmla="*/ 6961 h 2851"/>
                              <a:gd name="T52" fmla="+- 0 8045 1241"/>
                              <a:gd name="T53" fmla="*/ T52 w 6804"/>
                              <a:gd name="T54" fmla="+- 0 7527 6958"/>
                              <a:gd name="T55" fmla="*/ 7527 h 2851"/>
                              <a:gd name="T56" fmla="+- 0 6345 1241"/>
                              <a:gd name="T57" fmla="*/ T56 w 6804"/>
                              <a:gd name="T58" fmla="+- 0 7527 6958"/>
                              <a:gd name="T59" fmla="*/ 7527 h 2851"/>
                              <a:gd name="T60" fmla="+- 0 1244 1241"/>
                              <a:gd name="T61" fmla="*/ T60 w 6804"/>
                              <a:gd name="T62" fmla="+- 0 7530 6958"/>
                              <a:gd name="T63" fmla="*/ 7530 h 2851"/>
                              <a:gd name="T64" fmla="+- 0 1598 1241"/>
                              <a:gd name="T65" fmla="*/ T64 w 6804"/>
                              <a:gd name="T66" fmla="+- 0 6964 6958"/>
                              <a:gd name="T67" fmla="*/ 6964 h 2851"/>
                              <a:gd name="T68" fmla="+- 0 2590 1241"/>
                              <a:gd name="T69" fmla="*/ T68 w 6804"/>
                              <a:gd name="T70" fmla="+- 0 6964 6958"/>
                              <a:gd name="T71" fmla="*/ 6964 h 2851"/>
                              <a:gd name="T72" fmla="+- 0 2944 1241"/>
                              <a:gd name="T73" fmla="*/ T72 w 6804"/>
                              <a:gd name="T74" fmla="+- 0 7530 6958"/>
                              <a:gd name="T75" fmla="*/ 7530 h 2851"/>
                              <a:gd name="T76" fmla="+- 0 1244 1241"/>
                              <a:gd name="T77" fmla="*/ T76 w 6804"/>
                              <a:gd name="T78" fmla="+- 0 7530 6958"/>
                              <a:gd name="T79" fmla="*/ 7530 h 2851"/>
                              <a:gd name="T80" fmla="+- 0 6341 1241"/>
                              <a:gd name="T81" fmla="*/ T80 w 6804"/>
                              <a:gd name="T82" fmla="+- 0 9240 6958"/>
                              <a:gd name="T83" fmla="*/ 9240 h 2851"/>
                              <a:gd name="T84" fmla="+- 0 5987 1241"/>
                              <a:gd name="T85" fmla="*/ T84 w 6804"/>
                              <a:gd name="T86" fmla="+- 0 9806 6958"/>
                              <a:gd name="T87" fmla="*/ 9806 h 2851"/>
                              <a:gd name="T88" fmla="+- 0 4995 1241"/>
                              <a:gd name="T89" fmla="*/ T88 w 6804"/>
                              <a:gd name="T90" fmla="+- 0 9806 6958"/>
                              <a:gd name="T91" fmla="*/ 9806 h 2851"/>
                              <a:gd name="T92" fmla="+- 0 4641 1241"/>
                              <a:gd name="T93" fmla="*/ T92 w 6804"/>
                              <a:gd name="T94" fmla="+- 0 9240 6958"/>
                              <a:gd name="T95" fmla="*/ 9240 h 2851"/>
                              <a:gd name="T96" fmla="+- 0 6341 1241"/>
                              <a:gd name="T97" fmla="*/ T96 w 6804"/>
                              <a:gd name="T98" fmla="+- 0 9240 6958"/>
                              <a:gd name="T99" fmla="*/ 9240 h 2851"/>
                              <a:gd name="T100" fmla="+- 0 2941 1241"/>
                              <a:gd name="T101" fmla="*/ T100 w 6804"/>
                              <a:gd name="T102" fmla="+- 0 9243 6958"/>
                              <a:gd name="T103" fmla="*/ 9243 h 2851"/>
                              <a:gd name="T104" fmla="+- 0 2587 1241"/>
                              <a:gd name="T105" fmla="*/ T104 w 6804"/>
                              <a:gd name="T106" fmla="+- 0 9809 6958"/>
                              <a:gd name="T107" fmla="*/ 9809 h 2851"/>
                              <a:gd name="T108" fmla="+- 0 1595 1241"/>
                              <a:gd name="T109" fmla="*/ T108 w 6804"/>
                              <a:gd name="T110" fmla="+- 0 9809 6958"/>
                              <a:gd name="T111" fmla="*/ 9809 h 2851"/>
                              <a:gd name="T112" fmla="+- 0 1241 1241"/>
                              <a:gd name="T113" fmla="*/ T112 w 6804"/>
                              <a:gd name="T114" fmla="+- 0 9243 6958"/>
                              <a:gd name="T115" fmla="*/ 9243 h 2851"/>
                              <a:gd name="T116" fmla="+- 0 2941 1241"/>
                              <a:gd name="T117" fmla="*/ T116 w 6804"/>
                              <a:gd name="T118" fmla="+- 0 9243 6958"/>
                              <a:gd name="T119" fmla="*/ 9243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03"/>
                        <wps:cNvSpPr>
                          <a:spLocks/>
                        </wps:cNvSpPr>
                        <wps:spPr bwMode="auto">
                          <a:xfrm>
                            <a:off x="8063" y="7532"/>
                            <a:ext cx="566" cy="1700"/>
                          </a:xfrm>
                          <a:custGeom>
                            <a:avLst/>
                            <a:gdLst>
                              <a:gd name="T0" fmla="+- 0 8063 8063"/>
                              <a:gd name="T1" fmla="*/ T0 w 566"/>
                              <a:gd name="T2" fmla="+- 0 7532 7532"/>
                              <a:gd name="T3" fmla="*/ 7532 h 1700"/>
                              <a:gd name="T4" fmla="+- 0 8629 8063"/>
                              <a:gd name="T5" fmla="*/ T4 w 566"/>
                              <a:gd name="T6" fmla="+- 0 7887 7532"/>
                              <a:gd name="T7" fmla="*/ 7887 h 1700"/>
                              <a:gd name="T8" fmla="+- 0 8629 8063"/>
                              <a:gd name="T9" fmla="*/ T8 w 566"/>
                              <a:gd name="T10" fmla="+- 0 8878 7532"/>
                              <a:gd name="T11" fmla="*/ 8878 h 1700"/>
                              <a:gd name="T12" fmla="+- 0 8063 8063"/>
                              <a:gd name="T13" fmla="*/ T12 w 566"/>
                              <a:gd name="T14" fmla="+- 0 9232 7532"/>
                              <a:gd name="T15" fmla="*/ 9232 h 1700"/>
                              <a:gd name="T16" fmla="+- 0 8063 8063"/>
                              <a:gd name="T17" fmla="*/ T16 w 566"/>
                              <a:gd name="T18" fmla="+- 0 7532 7532"/>
                              <a:gd name="T19" fmla="*/ 7532 h 1700"/>
                            </a:gdLst>
                            <a:ahLst/>
                            <a:cxnLst>
                              <a:cxn ang="0">
                                <a:pos x="T1" y="T3"/>
                              </a:cxn>
                              <a:cxn ang="0">
                                <a:pos x="T5" y="T7"/>
                              </a:cxn>
                              <a:cxn ang="0">
                                <a:pos x="T9" y="T11"/>
                              </a:cxn>
                              <a:cxn ang="0">
                                <a:pos x="T13" y="T15"/>
                              </a:cxn>
                              <a:cxn ang="0">
                                <a:pos x="T17" y="T19"/>
                              </a:cxn>
                            </a:cxnLst>
                            <a:rect l="0" t="0" r="r" b="b"/>
                            <a:pathLst>
                              <a:path w="566" h="1700">
                                <a:moveTo>
                                  <a:pt x="0" y="0"/>
                                </a:moveTo>
                                <a:lnTo>
                                  <a:pt x="566" y="355"/>
                                </a:lnTo>
                                <a:lnTo>
                                  <a:pt x="566" y="1346"/>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Rectangle 102"/>
                        <wps:cNvSpPr>
                          <a:spLocks noChangeArrowheads="1"/>
                        </wps:cNvSpPr>
                        <wps:spPr bwMode="auto">
                          <a:xfrm>
                            <a:off x="2935" y="12627"/>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2" name="Picture 1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103" y="12720"/>
                            <a:ext cx="1364" cy="1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Rectangle 100"/>
                        <wps:cNvSpPr>
                          <a:spLocks noChangeArrowheads="1"/>
                        </wps:cNvSpPr>
                        <wps:spPr bwMode="auto">
                          <a:xfrm>
                            <a:off x="1241"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4" name="Picture 9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05" y="12721"/>
                            <a:ext cx="1372" cy="1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5" name="Rectangle 98"/>
                        <wps:cNvSpPr>
                          <a:spLocks noChangeArrowheads="1"/>
                        </wps:cNvSpPr>
                        <wps:spPr bwMode="auto">
                          <a:xfrm>
                            <a:off x="2940" y="1092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6" name="Picture 9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104" y="11012"/>
                            <a:ext cx="1372" cy="1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7" name="Rectangle 96"/>
                        <wps:cNvSpPr>
                          <a:spLocks noChangeArrowheads="1"/>
                        </wps:cNvSpPr>
                        <wps:spPr bwMode="auto">
                          <a:xfrm>
                            <a:off x="2937" y="1433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8" name="Picture 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101" y="14424"/>
                            <a:ext cx="1370" cy="1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9" name="Rectangle 94"/>
                        <wps:cNvSpPr>
                          <a:spLocks noChangeArrowheads="1"/>
                        </wps:cNvSpPr>
                        <wps:spPr bwMode="auto">
                          <a:xfrm>
                            <a:off x="4640"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0" name="Picture 9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805" y="12721"/>
                            <a:ext cx="1370" cy="1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 name="Rectangle 92"/>
                        <wps:cNvSpPr>
                          <a:spLocks noChangeArrowheads="1"/>
                        </wps:cNvSpPr>
                        <wps:spPr bwMode="auto">
                          <a:xfrm>
                            <a:off x="6340"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2" name="Picture 9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508" y="12721"/>
                            <a:ext cx="1364"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3" name="AutoShape 90"/>
                        <wps:cNvSpPr>
                          <a:spLocks/>
                        </wps:cNvSpPr>
                        <wps:spPr bwMode="auto">
                          <a:xfrm>
                            <a:off x="1241" y="12047"/>
                            <a:ext cx="6804" cy="2851"/>
                          </a:xfrm>
                          <a:custGeom>
                            <a:avLst/>
                            <a:gdLst>
                              <a:gd name="T0" fmla="+- 0 4641 1241"/>
                              <a:gd name="T1" fmla="*/ T0 w 6804"/>
                              <a:gd name="T2" fmla="+- 0 12613 12047"/>
                              <a:gd name="T3" fmla="*/ 12613 h 2851"/>
                              <a:gd name="T4" fmla="+- 0 4995 1241"/>
                              <a:gd name="T5" fmla="*/ T4 w 6804"/>
                              <a:gd name="T6" fmla="+- 0 12047 12047"/>
                              <a:gd name="T7" fmla="*/ 12047 h 2851"/>
                              <a:gd name="T8" fmla="+- 0 5987 1241"/>
                              <a:gd name="T9" fmla="*/ T8 w 6804"/>
                              <a:gd name="T10" fmla="+- 0 12047 12047"/>
                              <a:gd name="T11" fmla="*/ 12047 h 2851"/>
                              <a:gd name="T12" fmla="+- 0 6341 1241"/>
                              <a:gd name="T13" fmla="*/ T12 w 6804"/>
                              <a:gd name="T14" fmla="+- 0 12613 12047"/>
                              <a:gd name="T15" fmla="*/ 12613 h 2851"/>
                              <a:gd name="T16" fmla="+- 0 4641 1241"/>
                              <a:gd name="T17" fmla="*/ T16 w 6804"/>
                              <a:gd name="T18" fmla="+- 0 12613 12047"/>
                              <a:gd name="T19" fmla="*/ 12613 h 2851"/>
                              <a:gd name="T20" fmla="+- 0 8045 1241"/>
                              <a:gd name="T21" fmla="*/ T20 w 6804"/>
                              <a:gd name="T22" fmla="+- 0 14327 12047"/>
                              <a:gd name="T23" fmla="*/ 14327 h 2851"/>
                              <a:gd name="T24" fmla="+- 0 7691 1241"/>
                              <a:gd name="T25" fmla="*/ T24 w 6804"/>
                              <a:gd name="T26" fmla="+- 0 14893 12047"/>
                              <a:gd name="T27" fmla="*/ 14893 h 2851"/>
                              <a:gd name="T28" fmla="+- 0 6699 1241"/>
                              <a:gd name="T29" fmla="*/ T28 w 6804"/>
                              <a:gd name="T30" fmla="+- 0 14893 12047"/>
                              <a:gd name="T31" fmla="*/ 14893 h 2851"/>
                              <a:gd name="T32" fmla="+- 0 6345 1241"/>
                              <a:gd name="T33" fmla="*/ T32 w 6804"/>
                              <a:gd name="T34" fmla="+- 0 14327 12047"/>
                              <a:gd name="T35" fmla="*/ 14327 h 2851"/>
                              <a:gd name="T36" fmla="+- 0 8045 1241"/>
                              <a:gd name="T37" fmla="*/ T36 w 6804"/>
                              <a:gd name="T38" fmla="+- 0 14327 12047"/>
                              <a:gd name="T39" fmla="*/ 14327 h 2851"/>
                              <a:gd name="T40" fmla="+- 0 6345 1241"/>
                              <a:gd name="T41" fmla="*/ T40 w 6804"/>
                              <a:gd name="T42" fmla="+- 0 12616 12047"/>
                              <a:gd name="T43" fmla="*/ 12616 h 2851"/>
                              <a:gd name="T44" fmla="+- 0 6699 1241"/>
                              <a:gd name="T45" fmla="*/ T44 w 6804"/>
                              <a:gd name="T46" fmla="+- 0 12050 12047"/>
                              <a:gd name="T47" fmla="*/ 12050 h 2851"/>
                              <a:gd name="T48" fmla="+- 0 7691 1241"/>
                              <a:gd name="T49" fmla="*/ T48 w 6804"/>
                              <a:gd name="T50" fmla="+- 0 12050 12047"/>
                              <a:gd name="T51" fmla="*/ 12050 h 2851"/>
                              <a:gd name="T52" fmla="+- 0 8045 1241"/>
                              <a:gd name="T53" fmla="*/ T52 w 6804"/>
                              <a:gd name="T54" fmla="+- 0 12616 12047"/>
                              <a:gd name="T55" fmla="*/ 12616 h 2851"/>
                              <a:gd name="T56" fmla="+- 0 6345 1241"/>
                              <a:gd name="T57" fmla="*/ T56 w 6804"/>
                              <a:gd name="T58" fmla="+- 0 12616 12047"/>
                              <a:gd name="T59" fmla="*/ 12616 h 2851"/>
                              <a:gd name="T60" fmla="+- 0 1244 1241"/>
                              <a:gd name="T61" fmla="*/ T60 w 6804"/>
                              <a:gd name="T62" fmla="+- 0 12619 12047"/>
                              <a:gd name="T63" fmla="*/ 12619 h 2851"/>
                              <a:gd name="T64" fmla="+- 0 1598 1241"/>
                              <a:gd name="T65" fmla="*/ T64 w 6804"/>
                              <a:gd name="T66" fmla="+- 0 12053 12047"/>
                              <a:gd name="T67" fmla="*/ 12053 h 2851"/>
                              <a:gd name="T68" fmla="+- 0 2590 1241"/>
                              <a:gd name="T69" fmla="*/ T68 w 6804"/>
                              <a:gd name="T70" fmla="+- 0 12053 12047"/>
                              <a:gd name="T71" fmla="*/ 12053 h 2851"/>
                              <a:gd name="T72" fmla="+- 0 2944 1241"/>
                              <a:gd name="T73" fmla="*/ T72 w 6804"/>
                              <a:gd name="T74" fmla="+- 0 12619 12047"/>
                              <a:gd name="T75" fmla="*/ 12619 h 2851"/>
                              <a:gd name="T76" fmla="+- 0 1244 1241"/>
                              <a:gd name="T77" fmla="*/ T76 w 6804"/>
                              <a:gd name="T78" fmla="+- 0 12619 12047"/>
                              <a:gd name="T79" fmla="*/ 12619 h 2851"/>
                              <a:gd name="T80" fmla="+- 0 6341 1241"/>
                              <a:gd name="T81" fmla="*/ T80 w 6804"/>
                              <a:gd name="T82" fmla="+- 0 14329 12047"/>
                              <a:gd name="T83" fmla="*/ 14329 h 2851"/>
                              <a:gd name="T84" fmla="+- 0 5987 1241"/>
                              <a:gd name="T85" fmla="*/ T84 w 6804"/>
                              <a:gd name="T86" fmla="+- 0 14895 12047"/>
                              <a:gd name="T87" fmla="*/ 14895 h 2851"/>
                              <a:gd name="T88" fmla="+- 0 4995 1241"/>
                              <a:gd name="T89" fmla="*/ T88 w 6804"/>
                              <a:gd name="T90" fmla="+- 0 14895 12047"/>
                              <a:gd name="T91" fmla="*/ 14895 h 2851"/>
                              <a:gd name="T92" fmla="+- 0 4641 1241"/>
                              <a:gd name="T93" fmla="*/ T92 w 6804"/>
                              <a:gd name="T94" fmla="+- 0 14329 12047"/>
                              <a:gd name="T95" fmla="*/ 14329 h 2851"/>
                              <a:gd name="T96" fmla="+- 0 6341 1241"/>
                              <a:gd name="T97" fmla="*/ T96 w 6804"/>
                              <a:gd name="T98" fmla="+- 0 14329 12047"/>
                              <a:gd name="T99" fmla="*/ 14329 h 2851"/>
                              <a:gd name="T100" fmla="+- 0 2941 1241"/>
                              <a:gd name="T101" fmla="*/ T100 w 6804"/>
                              <a:gd name="T102" fmla="+- 0 14332 12047"/>
                              <a:gd name="T103" fmla="*/ 14332 h 2851"/>
                              <a:gd name="T104" fmla="+- 0 2587 1241"/>
                              <a:gd name="T105" fmla="*/ T104 w 6804"/>
                              <a:gd name="T106" fmla="+- 0 14898 12047"/>
                              <a:gd name="T107" fmla="*/ 14898 h 2851"/>
                              <a:gd name="T108" fmla="+- 0 1595 1241"/>
                              <a:gd name="T109" fmla="*/ T108 w 6804"/>
                              <a:gd name="T110" fmla="+- 0 14898 12047"/>
                              <a:gd name="T111" fmla="*/ 14898 h 2851"/>
                              <a:gd name="T112" fmla="+- 0 1241 1241"/>
                              <a:gd name="T113" fmla="*/ T112 w 6804"/>
                              <a:gd name="T114" fmla="+- 0 14332 12047"/>
                              <a:gd name="T115" fmla="*/ 14332 h 2851"/>
                              <a:gd name="T116" fmla="+- 0 2941 1241"/>
                              <a:gd name="T117" fmla="*/ T116 w 6804"/>
                              <a:gd name="T118" fmla="+- 0 14332 12047"/>
                              <a:gd name="T119" fmla="*/ 14332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89"/>
                        <wps:cNvSpPr>
                          <a:spLocks/>
                        </wps:cNvSpPr>
                        <wps:spPr bwMode="auto">
                          <a:xfrm>
                            <a:off x="8063" y="12621"/>
                            <a:ext cx="566" cy="1700"/>
                          </a:xfrm>
                          <a:custGeom>
                            <a:avLst/>
                            <a:gdLst>
                              <a:gd name="T0" fmla="+- 0 8063 8063"/>
                              <a:gd name="T1" fmla="*/ T0 w 566"/>
                              <a:gd name="T2" fmla="+- 0 12621 12621"/>
                              <a:gd name="T3" fmla="*/ 12621 h 1700"/>
                              <a:gd name="T4" fmla="+- 0 8629 8063"/>
                              <a:gd name="T5" fmla="*/ T4 w 566"/>
                              <a:gd name="T6" fmla="+- 0 12975 12621"/>
                              <a:gd name="T7" fmla="*/ 12975 h 1700"/>
                              <a:gd name="T8" fmla="+- 0 8629 8063"/>
                              <a:gd name="T9" fmla="*/ T8 w 566"/>
                              <a:gd name="T10" fmla="+- 0 13966 12621"/>
                              <a:gd name="T11" fmla="*/ 13966 h 1700"/>
                              <a:gd name="T12" fmla="+- 0 8063 8063"/>
                              <a:gd name="T13" fmla="*/ T12 w 566"/>
                              <a:gd name="T14" fmla="+- 0 14321 12621"/>
                              <a:gd name="T15" fmla="*/ 14321 h 1700"/>
                              <a:gd name="T16" fmla="+- 0 8063 8063"/>
                              <a:gd name="T17" fmla="*/ T16 w 566"/>
                              <a:gd name="T18" fmla="+- 0 12621 12621"/>
                              <a:gd name="T19" fmla="*/ 12621 h 1700"/>
                            </a:gdLst>
                            <a:ahLst/>
                            <a:cxnLst>
                              <a:cxn ang="0">
                                <a:pos x="T1" y="T3"/>
                              </a:cxn>
                              <a:cxn ang="0">
                                <a:pos x="T5" y="T7"/>
                              </a:cxn>
                              <a:cxn ang="0">
                                <a:pos x="T9" y="T11"/>
                              </a:cxn>
                              <a:cxn ang="0">
                                <a:pos x="T13" y="T15"/>
                              </a:cxn>
                              <a:cxn ang="0">
                                <a:pos x="T17" y="T19"/>
                              </a:cxn>
                            </a:cxnLst>
                            <a:rect l="0" t="0" r="r" b="b"/>
                            <a:pathLst>
                              <a:path w="566" h="1700">
                                <a:moveTo>
                                  <a:pt x="0" y="0"/>
                                </a:moveTo>
                                <a:lnTo>
                                  <a:pt x="566" y="354"/>
                                </a:lnTo>
                                <a:lnTo>
                                  <a:pt x="566" y="1345"/>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A54CD3C" id="Group 88" o:spid="_x0000_s1026" style="position:absolute;margin-left:70.85pt;margin-top:22.85pt;width:369.4pt;height:764.45pt;z-index:251673600;mso-position-horizontal-relative:page;mso-position-vertical-relative:margin" coordorigin="1241,743" coordsize="7388,152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">
                <v:rect id="Rectangle 130" o:spid="_x0000_s1027" style="position:absolute;left:2935;top:245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" fill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9" o:spid="_x0000_s1028" type="#_x0000_t75" style="position:absolute;left:3104;top:4237;width:1372;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">
                  <v:imagedata r:id="rId22" o:title=""/>
                </v:shape>
                <v:rect id="Rectangle 128" o:spid="_x0000_s1029" style="position:absolute;left:1241;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" filled="f" strokeweight="2pt"/>
                <v:rect id="Rectangle 126" o:spid="_x0000_s1030" style="position:absolute;left:2940;top:743;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" filled="f" strokeweight="2pt"/>
                <v:shape id="Picture 125" o:spid="_x0000_s1031" type="#_x0000_t75" style="position:absolute;left:3104;top:835;width:1372;height:1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">
                  <v:imagedata r:id="rId23" o:title=""/>
                </v:shape>
                <v:rect id="Rectangle 124" o:spid="_x0000_s1032" style="position:absolute;left:2937;top:4155;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" filled="f" strokeweight="2pt"/>
                <v:rect id="Rectangle 122" o:spid="_x0000_s1033" style="position:absolute;left:4640;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" filled="f" strokeweight="2pt"/>
                <v:shape id="Picture 121" o:spid="_x0000_s1034" type="#_x0000_t75" style="position:absolute;left:4808;top:2544;width:1364;height: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">
                  <v:imagedata r:id="rId24" o:title=""/>
                </v:shape>
                <v:rect id="Rectangle 120" o:spid="_x0000_s1035" style="position:absolute;left:6340;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" filled="f" strokeweight="2pt"/>
                <v:shape id="AutoShape 118" o:spid="_x0000_s1036" style="position:absolute;left:1241;top:1870;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2436;3754,1870;4746,1870;5100,2436;3400,2436;6804,4150;6450,4716;5458,4716;5104,4150;6804,4150;5104,2439;5458,1873;6450,1873;6804,2439;5104,2439;3,2442;357,1876;1349,1876;1703,2442;3,2442;5100,4152;4746,4718;3754,4718;3400,4152;5100,4152;1700,4155;1346,4721;354,4721;0,4155;1700,4155" o:connectangles="0,0,0,0,0,0,0,0,0,0,0,0,0,0,0,0,0,0,0,0,0,0,0,0,0,0,0,0,0,0"/>
                </v:shape>
                <v:shape id="Freeform 117" o:spid="_x0000_s1037" style="position:absolute;left:8063;top:2444;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" path="m,l566,354r,992l,1700,,xe" filled="f" strokeweight="2pt">
                  <v:path arrowok="t" o:connecttype="custom" o:connectlocs="0,2444;566,2798;566,3790;0,4144;0,2444" o:connectangles="0,0,0,0,0"/>
                </v:shape>
                <v:rect id="Rectangle 116" o:spid="_x0000_s1038" style="position:absolute;left:2935;top:7538;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" filled="f" strokeweight="2pt"/>
                <v:shape id="Picture 115" o:spid="_x0000_s1039" type="#_x0000_t75" style="position:absolute;left:1284;top:7720;width:1372;height:1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">
                  <v:imagedata r:id="rId25" o:title=""/>
                </v:shape>
                <v:rect id="Rectangle 114" o:spid="_x0000_s1040" style="position:absolute;left:1241;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" filled="f" strokeweight="2pt"/>
                <v:rect id="Rectangle 112" o:spid="_x0000_s1041" style="position:absolute;left:2940;top:5831;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" filled="f" strokeweight="2pt"/>
                <v:shape id="Picture 111" o:spid="_x0000_s1042" type="#_x0000_t75" style="position:absolute;left:4995;top:7603;width:1177;height:1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">
                  <v:imagedata r:id="rId26" o:title=""/>
                </v:shape>
                <v:rect id="Rectangle 110" o:spid="_x0000_s1043" style="position:absolute;left:2937;top:9243;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" filled="f" strokeweight="2pt"/>
                <v:shape id="Picture 109" o:spid="_x0000_s1044" type="#_x0000_t75" style="position:absolute;left:3101;top:9336;width:137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">
                  <v:imagedata r:id="rId27" o:title=""/>
                </v:shape>
                <v:rect id="Rectangle 108" o:spid="_x0000_s1045" style="position:absolute;left:4640;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" filled="f" strokeweight="2pt"/>
                <v:shape id="Picture 107" o:spid="_x0000_s1046" type="#_x0000_t75" style="position:absolute;left:3170;top:2578;width:1370;height:1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">
                  <v:imagedata r:id="rId28" o:title=""/>
                </v:shape>
                <v:rect id="Rectangle 106" o:spid="_x0000_s1047" style="position:absolute;left:6340;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" filled="f" strokeweight="2pt"/>
                <v:shape id="Picture 105" o:spid="_x0000_s1048" type="#_x0000_t75" style="position:absolute;left:6508;top:7632;width:1364;height:1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">
                  <v:imagedata r:id="rId29" o:title=""/>
                </v:shape>
                <v:shape id="AutoShape 104" o:spid="_x0000_s1049" style="position:absolute;left:1241;top:6958;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7524;3754,6958;4746,6958;5100,7524;3400,7524;6804,9238;6450,9804;5458,9804;5104,9238;6804,9238;5104,7527;5458,6961;6450,6961;6804,7527;5104,7527;3,7530;357,6964;1349,6964;1703,7530;3,7530;5100,9240;4746,9806;3754,9806;3400,9240;5100,9240;1700,9243;1346,9809;354,9809;0,9243;1700,9243" o:connectangles="0,0,0,0,0,0,0,0,0,0,0,0,0,0,0,0,0,0,0,0,0,0,0,0,0,0,0,0,0,0"/>
                </v:shape>
                <v:shape id="Freeform 103" o:spid="_x0000_s1050" style="position:absolute;left:8063;top:7532;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" path="m,l566,355r,991l,1700,,xe" filled="f" strokeweight="2pt">
                  <v:path arrowok="t" o:connecttype="custom" o:connectlocs="0,7532;566,7887;566,8878;0,9232;0,7532" o:connectangles="0,0,0,0,0"/>
                </v:shape>
                <v:rect id="Rectangle 102" o:spid="_x0000_s1051" style="position:absolute;left:2935;top:12627;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" filled="f" strokeweight="2pt"/>
                <v:shape id="Picture 101" o:spid="_x0000_s1052" type="#_x0000_t75" style="position:absolute;left:3103;top:12720;width:1364;height:1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">
                  <v:imagedata r:id="rId30" o:title=""/>
                </v:shape>
                <v:rect id="Rectangle 100" o:spid="_x0000_s1053" style="position:absolute;left:1241;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" filled="f" strokeweight="2pt"/>
                <v:shape id="Picture 99" o:spid="_x0000_s1054" type="#_x0000_t75" style="position:absolute;left:1405;top:12721;width:1372;height: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">
                  <v:imagedata r:id="rId31" o:title=""/>
                </v:shape>
                <v:rect id="Rectangle 98" o:spid="_x0000_s1055" style="position:absolute;left:2940;top:1092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" filled="f" strokeweight="2pt"/>
                <v:shape id="Picture 97" o:spid="_x0000_s1056" type="#_x0000_t75" style="position:absolute;left:3104;top:11012;width:1372;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">
                  <v:imagedata r:id="rId32" o:title=""/>
                </v:shape>
                <v:rect id="Rectangle 96" o:spid="_x0000_s1057" style="position:absolute;left:2937;top:1433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" filled="f" strokeweight="2pt"/>
                <v:shape id="Picture 95" o:spid="_x0000_s1058" type="#_x0000_t75" style="position:absolute;left:3101;top:14424;width:1370;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">
                  <v:imagedata r:id="rId33" o:title=""/>
                </v:shape>
                <v:rect id="Rectangle 94" o:spid="_x0000_s1059" style="position:absolute;left:4640;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" filled="f" strokeweight="2pt"/>
                <v:shape id="Picture 93" o:spid="_x0000_s1060" type="#_x0000_t75" style="position:absolute;left:4805;top:12721;width:1370;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">
                  <v:imagedata r:id="rId34" o:title=""/>
                </v:shape>
                <v:rect id="Rectangle 92" o:spid="_x0000_s1061" style="position:absolute;left:6340;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" filled="f" strokeweight="2pt"/>
                <v:shape id="Picture 91" o:spid="_x0000_s1062" type="#_x0000_t75" style="position:absolute;left:6508;top:12721;width:1364;height:1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">
                  <v:imagedata r:id="rId35" o:title=""/>
                </v:shape>
                <v:shape id="AutoShape 90" o:spid="_x0000_s1063" style="position:absolute;left:1241;top:12047;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12613;3754,12047;4746,12047;5100,12613;3400,12613;6804,14327;6450,14893;5458,14893;5104,14327;6804,14327;5104,12616;5458,12050;6450,12050;6804,12616;5104,12616;3,12619;357,12053;1349,12053;1703,12619;3,12619;5100,14329;4746,14895;3754,14895;3400,14329;5100,14329;1700,14332;1346,14898;354,14898;0,14332;1700,14332" o:connectangles="0,0,0,0,0,0,0,0,0,0,0,0,0,0,0,0,0,0,0,0,0,0,0,0,0,0,0,0,0,0"/>
                </v:shape>
                <v:shape id="Freeform 89" o:spid="_x0000_s1064" style="position:absolute;left:8063;top:12621;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" path="m,l566,354r,991l,1700,,xe" filled="f" strokeweight="2pt">
                  <v:path arrowok="t" o:connecttype="custom" o:connectlocs="0,12621;566,12975;566,13966;0,14321;0,12621" o:connectangles="0,0,0,0,0"/>
                </v:shape>
                <w10:wrap anchorx="page" anchory="margin"/>
              </v:group>
            </w:pict>
          </mc:Fallback>
        </mc:AlternateContent>
      </w:r>
      <w:r>
        <w:rPr>
          <w:rFonts w:ascii="Times New Roman" w:eastAsiaTheme="majorEastAsia" w:hAnsi="Times New Roman" w:cs="Times New Roman"/>
          <w:sz w:val="24"/>
          <w:szCs w:val="26"/>
        </w:rPr>
        <w:t xml:space="preserve">   </w:t>
      </w:r>
      <w:r w:rsidR="008C35A9" w:rsidRPr="008C35A9">
        <w:rPr>
          <w:rFonts w:ascii="Times New Roman" w:eastAsiaTheme="majorEastAsia" w:hAnsi="Times New Roman" w:cs="Times New Roman"/>
          <w:sz w:val="24"/>
          <w:szCs w:val="26"/>
        </w:rPr>
        <w:tab/>
      </w:r>
      <w:r w:rsidR="008C35A9" w:rsidRPr="008C35A9">
        <w:rPr>
          <w:rFonts w:ascii="Times New Roman" w:eastAsiaTheme="majorEastAsia" w:hAnsi="Times New Roman" w:cs="Times New Roman"/>
          <w:sz w:val="24"/>
          <w:szCs w:val="26"/>
        </w:rPr>
        <w:tab/>
      </w:r>
      <w:r w:rsidR="008C35A9" w:rsidRPr="008C35A9">
        <w:rPr>
          <w:rFonts w:ascii="Times New Roman" w:eastAsiaTheme="majorEastAsia" w:hAnsi="Times New Roman" w:cs="Times New Roman"/>
          <w:sz w:val="24"/>
          <w:szCs w:val="26"/>
        </w:rPr>
        <w:tab/>
      </w:r>
    </w:p>
    <w:p w14:paraId="477B5983"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77696" behindDoc="0" locked="0" layoutInCell="1" allowOverlap="1" wp14:anchorId="3D09B6B9" wp14:editId="38B3AF79">
            <wp:simplePos x="0" y="0"/>
            <wp:positionH relativeFrom="column">
              <wp:posOffset>3368675</wp:posOffset>
            </wp:positionH>
            <wp:positionV relativeFrom="paragraph">
              <wp:posOffset>12025</wp:posOffset>
            </wp:positionV>
            <wp:extent cx="842010" cy="953770"/>
            <wp:effectExtent l="0" t="0" r="0" b="0"/>
            <wp:wrapNone/>
            <wp:docPr id="11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42010" cy="953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rFonts w:ascii="Times New Roman" w:eastAsiaTheme="majorEastAsia" w:hAnsi="Times New Roman" w:cs="Times New Roman"/>
          <w:sz w:val="24"/>
          <w:szCs w:val="26"/>
        </w:rPr>
        <w:t xml:space="preserve">   </w:t>
      </w:r>
      <w:r>
        <w:rPr>
          <w:rFonts w:ascii="Times New Roman" w:eastAsiaTheme="majorEastAsia" w:hAnsi="Times New Roman" w:cs="Times New Roman"/>
          <w:noProof/>
          <w:sz w:val="24"/>
          <w:szCs w:val="26"/>
          <w:lang w:eastAsia="tr-TR"/>
        </w:rPr>
        <w:drawing>
          <wp:inline distT="0" distB="0" distL="0" distR="0" wp14:anchorId="605F8DBF" wp14:editId="4CCDBB97">
            <wp:extent cx="865505" cy="926465"/>
            <wp:effectExtent l="0" t="0" r="0" b="6985"/>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65505" cy="926465"/>
                    </a:xfrm>
                    <a:prstGeom prst="rect">
                      <a:avLst/>
                    </a:prstGeom>
                    <a:noFill/>
                  </pic:spPr>
                </pic:pic>
              </a:graphicData>
            </a:graphic>
          </wp:inline>
        </w:drawing>
      </w:r>
    </w:p>
    <w:p w14:paraId="6225D1B3" w14:textId="77777777" w:rsidR="005350F0" w:rsidRDefault="005350F0" w:rsidP="008C35A9">
      <w:pPr>
        <w:spacing w:line="600" w:lineRule="auto"/>
        <w:jc w:val="both"/>
        <w:rPr>
          <w:rFonts w:ascii="Times New Roman" w:eastAsiaTheme="majorEastAsia" w:hAnsi="Times New Roman" w:cs="Times New Roman"/>
          <w:sz w:val="24"/>
          <w:szCs w:val="26"/>
        </w:rPr>
      </w:pPr>
    </w:p>
    <w:p w14:paraId="5FEABB6F"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79744" behindDoc="0" locked="0" layoutInCell="1" allowOverlap="1" wp14:anchorId="0BA27C94" wp14:editId="739202BE">
            <wp:simplePos x="0" y="0"/>
            <wp:positionH relativeFrom="column">
              <wp:posOffset>1188085</wp:posOffset>
            </wp:positionH>
            <wp:positionV relativeFrom="paragraph">
              <wp:posOffset>374380</wp:posOffset>
            </wp:positionV>
            <wp:extent cx="866140" cy="937260"/>
            <wp:effectExtent l="0" t="0" r="0" b="0"/>
            <wp:wrapNone/>
            <wp:docPr id="183"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8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66140" cy="937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4B257162" w14:textId="77777777" w:rsidR="005350F0" w:rsidRDefault="005350F0" w:rsidP="008C35A9">
      <w:pPr>
        <w:spacing w:line="600" w:lineRule="auto"/>
        <w:jc w:val="both"/>
        <w:rPr>
          <w:rFonts w:ascii="Times New Roman" w:eastAsiaTheme="majorEastAsia" w:hAnsi="Times New Roman" w:cs="Times New Roman"/>
          <w:sz w:val="24"/>
          <w:szCs w:val="26"/>
        </w:rPr>
      </w:pPr>
    </w:p>
    <w:p w14:paraId="767B9131"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81792" behindDoc="0" locked="0" layoutInCell="1" allowOverlap="1" wp14:anchorId="43803014" wp14:editId="27C14F40">
            <wp:simplePos x="0" y="0"/>
            <wp:positionH relativeFrom="column">
              <wp:posOffset>1181100</wp:posOffset>
            </wp:positionH>
            <wp:positionV relativeFrom="paragraph">
              <wp:posOffset>423018</wp:posOffset>
            </wp:positionV>
            <wp:extent cx="866140" cy="913765"/>
            <wp:effectExtent l="0" t="0" r="0" b="0"/>
            <wp:wrapNone/>
            <wp:docPr id="18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7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66140" cy="913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D7E07C6" w14:textId="77777777" w:rsidR="005350F0" w:rsidRDefault="005350F0" w:rsidP="008C35A9">
      <w:pPr>
        <w:spacing w:line="600" w:lineRule="auto"/>
        <w:jc w:val="both"/>
        <w:rPr>
          <w:rFonts w:ascii="Times New Roman" w:eastAsiaTheme="majorEastAsia" w:hAnsi="Times New Roman" w:cs="Times New Roman"/>
          <w:sz w:val="24"/>
          <w:szCs w:val="26"/>
        </w:rPr>
      </w:pPr>
    </w:p>
    <w:p w14:paraId="66FD243F" w14:textId="77777777" w:rsidR="005350F0" w:rsidRDefault="005350F0" w:rsidP="008C35A9">
      <w:pPr>
        <w:spacing w:line="600" w:lineRule="auto"/>
        <w:jc w:val="both"/>
        <w:rPr>
          <w:rFonts w:ascii="Times New Roman" w:eastAsiaTheme="majorEastAsia" w:hAnsi="Times New Roman" w:cs="Times New Roman"/>
          <w:sz w:val="24"/>
          <w:szCs w:val="26"/>
        </w:rPr>
      </w:pPr>
    </w:p>
    <w:p w14:paraId="186485B1" w14:textId="77777777" w:rsidR="005350F0" w:rsidRDefault="005350F0" w:rsidP="008C35A9">
      <w:pPr>
        <w:spacing w:line="600" w:lineRule="auto"/>
        <w:jc w:val="both"/>
        <w:rPr>
          <w:rFonts w:ascii="Times New Roman" w:eastAsiaTheme="majorEastAsia" w:hAnsi="Times New Roman" w:cs="Times New Roman"/>
          <w:sz w:val="24"/>
          <w:szCs w:val="26"/>
        </w:rPr>
      </w:pPr>
    </w:p>
    <w:p w14:paraId="636993FE" w14:textId="77777777" w:rsidR="005350F0" w:rsidRDefault="005350F0" w:rsidP="008C35A9">
      <w:pPr>
        <w:spacing w:line="600" w:lineRule="auto"/>
        <w:jc w:val="both"/>
        <w:rPr>
          <w:rFonts w:ascii="Times New Roman" w:eastAsiaTheme="majorEastAsia" w:hAnsi="Times New Roman" w:cs="Times New Roman"/>
          <w:sz w:val="24"/>
          <w:szCs w:val="26"/>
        </w:rPr>
      </w:pPr>
    </w:p>
    <w:p w14:paraId="645F560E" w14:textId="77777777" w:rsidR="005350F0" w:rsidRDefault="005350F0" w:rsidP="008C35A9">
      <w:pPr>
        <w:spacing w:line="600" w:lineRule="auto"/>
        <w:jc w:val="both"/>
        <w:rPr>
          <w:rFonts w:ascii="Times New Roman" w:eastAsiaTheme="majorEastAsia" w:hAnsi="Times New Roman" w:cs="Times New Roman"/>
          <w:sz w:val="24"/>
          <w:szCs w:val="26"/>
        </w:rPr>
      </w:pPr>
    </w:p>
    <w:p w14:paraId="38754EAC" w14:textId="77777777" w:rsidR="005350F0" w:rsidRDefault="005350F0" w:rsidP="008C35A9">
      <w:pPr>
        <w:spacing w:line="600" w:lineRule="auto"/>
        <w:jc w:val="both"/>
        <w:rPr>
          <w:rFonts w:ascii="Times New Roman" w:eastAsiaTheme="majorEastAsia" w:hAnsi="Times New Roman" w:cs="Times New Roman"/>
          <w:sz w:val="24"/>
          <w:szCs w:val="26"/>
        </w:rPr>
      </w:pPr>
    </w:p>
    <w:p w14:paraId="0757F26E" w14:textId="77777777" w:rsidR="005350F0" w:rsidRDefault="005350F0" w:rsidP="008C35A9">
      <w:pPr>
        <w:spacing w:line="600" w:lineRule="auto"/>
        <w:jc w:val="both"/>
        <w:rPr>
          <w:rFonts w:ascii="Times New Roman" w:eastAsiaTheme="majorEastAsia" w:hAnsi="Times New Roman" w:cs="Times New Roman"/>
          <w:sz w:val="24"/>
          <w:szCs w:val="26"/>
        </w:rPr>
      </w:pPr>
    </w:p>
    <w:p w14:paraId="53FC268C" w14:textId="77777777" w:rsidR="005350F0" w:rsidRDefault="005350F0" w:rsidP="008C35A9">
      <w:pPr>
        <w:spacing w:line="600" w:lineRule="auto"/>
        <w:jc w:val="both"/>
        <w:rPr>
          <w:rFonts w:ascii="Times New Roman" w:eastAsiaTheme="majorEastAsia" w:hAnsi="Times New Roman" w:cs="Times New Roman"/>
          <w:sz w:val="24"/>
          <w:szCs w:val="26"/>
        </w:rPr>
      </w:pPr>
    </w:p>
    <w:p w14:paraId="0B5FB8BB"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83840" behindDoc="0" locked="0" layoutInCell="1" allowOverlap="1" wp14:anchorId="3E0A17E0" wp14:editId="2442CD1C">
            <wp:simplePos x="0" y="0"/>
            <wp:positionH relativeFrom="column">
              <wp:posOffset>1157592</wp:posOffset>
            </wp:positionH>
            <wp:positionV relativeFrom="paragraph">
              <wp:posOffset>116097</wp:posOffset>
            </wp:positionV>
            <wp:extent cx="869950" cy="864235"/>
            <wp:effectExtent l="0" t="0" r="0" b="0"/>
            <wp:wrapNone/>
            <wp:docPr id="21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5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69950" cy="864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23E98AD" w14:textId="77777777" w:rsidR="005350F0" w:rsidRDefault="005350F0" w:rsidP="008C35A9">
      <w:pPr>
        <w:spacing w:line="600" w:lineRule="auto"/>
        <w:jc w:val="both"/>
        <w:rPr>
          <w:rFonts w:ascii="Times New Roman" w:eastAsiaTheme="majorEastAsia" w:hAnsi="Times New Roman" w:cs="Times New Roman"/>
          <w:sz w:val="24"/>
          <w:szCs w:val="26"/>
        </w:rPr>
      </w:pPr>
    </w:p>
    <w:p w14:paraId="66740E45"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85888" behindDoc="0" locked="0" layoutInCell="1" allowOverlap="1" wp14:anchorId="31C371C1" wp14:editId="31EFD700">
            <wp:simplePos x="0" y="0"/>
            <wp:positionH relativeFrom="column">
              <wp:posOffset>1196502</wp:posOffset>
            </wp:positionH>
            <wp:positionV relativeFrom="paragraph">
              <wp:posOffset>77187</wp:posOffset>
            </wp:positionV>
            <wp:extent cx="871220" cy="895985"/>
            <wp:effectExtent l="0" t="0" r="0" b="0"/>
            <wp:wrapNone/>
            <wp:docPr id="18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8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71220" cy="895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tr-TR"/>
        </w:rPr>
        <mc:AlternateContent>
          <mc:Choice Requires="wpg">
            <w:drawing>
              <wp:anchor distT="0" distB="0" distL="114300" distR="114300" simplePos="0" relativeHeight="251675648" behindDoc="0" locked="0" layoutInCell="1" allowOverlap="1" wp14:anchorId="5917E554" wp14:editId="04C5A88D">
                <wp:simplePos x="0" y="0"/>
                <wp:positionH relativeFrom="page">
                  <wp:posOffset>899795</wp:posOffset>
                </wp:positionH>
                <wp:positionV relativeFrom="page">
                  <wp:posOffset>629920</wp:posOffset>
                </wp:positionV>
                <wp:extent cx="4691380" cy="9708515"/>
                <wp:effectExtent l="0" t="0" r="13970" b="2603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1380" cy="9708515"/>
                          <a:chOff x="1241" y="743"/>
                          <a:chExt cx="7388" cy="15289"/>
                        </a:xfrm>
                      </wpg:grpSpPr>
                      <wps:wsp>
                        <wps:cNvPr id="3" name="Rectangle 44"/>
                        <wps:cNvSpPr>
                          <a:spLocks noChangeArrowheads="1"/>
                        </wps:cNvSpPr>
                        <wps:spPr bwMode="auto">
                          <a:xfrm>
                            <a:off x="2935" y="245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084" y="4177"/>
                            <a:ext cx="1372" cy="1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42"/>
                        <wps:cNvSpPr>
                          <a:spLocks noChangeArrowheads="1"/>
                        </wps:cNvSpPr>
                        <wps:spPr bwMode="auto">
                          <a:xfrm>
                            <a:off x="1241"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 name="Picture 4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1405" y="2544"/>
                            <a:ext cx="1372" cy="1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40"/>
                        <wps:cNvSpPr>
                          <a:spLocks noChangeArrowheads="1"/>
                        </wps:cNvSpPr>
                        <wps:spPr bwMode="auto">
                          <a:xfrm>
                            <a:off x="2940" y="743"/>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38"/>
                        <wps:cNvSpPr>
                          <a:spLocks noChangeArrowheads="1"/>
                        </wps:cNvSpPr>
                        <wps:spPr bwMode="auto">
                          <a:xfrm>
                            <a:off x="2937" y="4155"/>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36"/>
                        <wps:cNvSpPr>
                          <a:spLocks noChangeArrowheads="1"/>
                        </wps:cNvSpPr>
                        <wps:spPr bwMode="auto">
                          <a:xfrm>
                            <a:off x="4640"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4808" y="2593"/>
                            <a:ext cx="1364"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Rectangle 34"/>
                        <wps:cNvSpPr>
                          <a:spLocks noChangeArrowheads="1"/>
                        </wps:cNvSpPr>
                        <wps:spPr bwMode="auto">
                          <a:xfrm>
                            <a:off x="6340" y="245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508" y="2544"/>
                            <a:ext cx="1364" cy="1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AutoShape 32"/>
                        <wps:cNvSpPr>
                          <a:spLocks/>
                        </wps:cNvSpPr>
                        <wps:spPr bwMode="auto">
                          <a:xfrm>
                            <a:off x="1241" y="1870"/>
                            <a:ext cx="6804" cy="2851"/>
                          </a:xfrm>
                          <a:custGeom>
                            <a:avLst/>
                            <a:gdLst>
                              <a:gd name="T0" fmla="+- 0 4641 1241"/>
                              <a:gd name="T1" fmla="*/ T0 w 6804"/>
                              <a:gd name="T2" fmla="+- 0 2436 1870"/>
                              <a:gd name="T3" fmla="*/ 2436 h 2851"/>
                              <a:gd name="T4" fmla="+- 0 4995 1241"/>
                              <a:gd name="T5" fmla="*/ T4 w 6804"/>
                              <a:gd name="T6" fmla="+- 0 1870 1870"/>
                              <a:gd name="T7" fmla="*/ 1870 h 2851"/>
                              <a:gd name="T8" fmla="+- 0 5987 1241"/>
                              <a:gd name="T9" fmla="*/ T8 w 6804"/>
                              <a:gd name="T10" fmla="+- 0 1870 1870"/>
                              <a:gd name="T11" fmla="*/ 1870 h 2851"/>
                              <a:gd name="T12" fmla="+- 0 6341 1241"/>
                              <a:gd name="T13" fmla="*/ T12 w 6804"/>
                              <a:gd name="T14" fmla="+- 0 2436 1870"/>
                              <a:gd name="T15" fmla="*/ 2436 h 2851"/>
                              <a:gd name="T16" fmla="+- 0 4641 1241"/>
                              <a:gd name="T17" fmla="*/ T16 w 6804"/>
                              <a:gd name="T18" fmla="+- 0 2436 1870"/>
                              <a:gd name="T19" fmla="*/ 2436 h 2851"/>
                              <a:gd name="T20" fmla="+- 0 8045 1241"/>
                              <a:gd name="T21" fmla="*/ T20 w 6804"/>
                              <a:gd name="T22" fmla="+- 0 4150 1870"/>
                              <a:gd name="T23" fmla="*/ 4150 h 2851"/>
                              <a:gd name="T24" fmla="+- 0 7691 1241"/>
                              <a:gd name="T25" fmla="*/ T24 w 6804"/>
                              <a:gd name="T26" fmla="+- 0 4716 1870"/>
                              <a:gd name="T27" fmla="*/ 4716 h 2851"/>
                              <a:gd name="T28" fmla="+- 0 6699 1241"/>
                              <a:gd name="T29" fmla="*/ T28 w 6804"/>
                              <a:gd name="T30" fmla="+- 0 4716 1870"/>
                              <a:gd name="T31" fmla="*/ 4716 h 2851"/>
                              <a:gd name="T32" fmla="+- 0 6345 1241"/>
                              <a:gd name="T33" fmla="*/ T32 w 6804"/>
                              <a:gd name="T34" fmla="+- 0 4150 1870"/>
                              <a:gd name="T35" fmla="*/ 4150 h 2851"/>
                              <a:gd name="T36" fmla="+- 0 8045 1241"/>
                              <a:gd name="T37" fmla="*/ T36 w 6804"/>
                              <a:gd name="T38" fmla="+- 0 4150 1870"/>
                              <a:gd name="T39" fmla="*/ 4150 h 2851"/>
                              <a:gd name="T40" fmla="+- 0 6345 1241"/>
                              <a:gd name="T41" fmla="*/ T40 w 6804"/>
                              <a:gd name="T42" fmla="+- 0 2439 1870"/>
                              <a:gd name="T43" fmla="*/ 2439 h 2851"/>
                              <a:gd name="T44" fmla="+- 0 6699 1241"/>
                              <a:gd name="T45" fmla="*/ T44 w 6804"/>
                              <a:gd name="T46" fmla="+- 0 1873 1870"/>
                              <a:gd name="T47" fmla="*/ 1873 h 2851"/>
                              <a:gd name="T48" fmla="+- 0 7691 1241"/>
                              <a:gd name="T49" fmla="*/ T48 w 6804"/>
                              <a:gd name="T50" fmla="+- 0 1873 1870"/>
                              <a:gd name="T51" fmla="*/ 1873 h 2851"/>
                              <a:gd name="T52" fmla="+- 0 8045 1241"/>
                              <a:gd name="T53" fmla="*/ T52 w 6804"/>
                              <a:gd name="T54" fmla="+- 0 2439 1870"/>
                              <a:gd name="T55" fmla="*/ 2439 h 2851"/>
                              <a:gd name="T56" fmla="+- 0 6345 1241"/>
                              <a:gd name="T57" fmla="*/ T56 w 6804"/>
                              <a:gd name="T58" fmla="+- 0 2439 1870"/>
                              <a:gd name="T59" fmla="*/ 2439 h 2851"/>
                              <a:gd name="T60" fmla="+- 0 1244 1241"/>
                              <a:gd name="T61" fmla="*/ T60 w 6804"/>
                              <a:gd name="T62" fmla="+- 0 2442 1870"/>
                              <a:gd name="T63" fmla="*/ 2442 h 2851"/>
                              <a:gd name="T64" fmla="+- 0 1598 1241"/>
                              <a:gd name="T65" fmla="*/ T64 w 6804"/>
                              <a:gd name="T66" fmla="+- 0 1876 1870"/>
                              <a:gd name="T67" fmla="*/ 1876 h 2851"/>
                              <a:gd name="T68" fmla="+- 0 2590 1241"/>
                              <a:gd name="T69" fmla="*/ T68 w 6804"/>
                              <a:gd name="T70" fmla="+- 0 1876 1870"/>
                              <a:gd name="T71" fmla="*/ 1876 h 2851"/>
                              <a:gd name="T72" fmla="+- 0 2944 1241"/>
                              <a:gd name="T73" fmla="*/ T72 w 6804"/>
                              <a:gd name="T74" fmla="+- 0 2442 1870"/>
                              <a:gd name="T75" fmla="*/ 2442 h 2851"/>
                              <a:gd name="T76" fmla="+- 0 1244 1241"/>
                              <a:gd name="T77" fmla="*/ T76 w 6804"/>
                              <a:gd name="T78" fmla="+- 0 2442 1870"/>
                              <a:gd name="T79" fmla="*/ 2442 h 2851"/>
                              <a:gd name="T80" fmla="+- 0 6341 1241"/>
                              <a:gd name="T81" fmla="*/ T80 w 6804"/>
                              <a:gd name="T82" fmla="+- 0 4152 1870"/>
                              <a:gd name="T83" fmla="*/ 4152 h 2851"/>
                              <a:gd name="T84" fmla="+- 0 5987 1241"/>
                              <a:gd name="T85" fmla="*/ T84 w 6804"/>
                              <a:gd name="T86" fmla="+- 0 4718 1870"/>
                              <a:gd name="T87" fmla="*/ 4718 h 2851"/>
                              <a:gd name="T88" fmla="+- 0 4995 1241"/>
                              <a:gd name="T89" fmla="*/ T88 w 6804"/>
                              <a:gd name="T90" fmla="+- 0 4718 1870"/>
                              <a:gd name="T91" fmla="*/ 4718 h 2851"/>
                              <a:gd name="T92" fmla="+- 0 4641 1241"/>
                              <a:gd name="T93" fmla="*/ T92 w 6804"/>
                              <a:gd name="T94" fmla="+- 0 4152 1870"/>
                              <a:gd name="T95" fmla="*/ 4152 h 2851"/>
                              <a:gd name="T96" fmla="+- 0 6341 1241"/>
                              <a:gd name="T97" fmla="*/ T96 w 6804"/>
                              <a:gd name="T98" fmla="+- 0 4152 1870"/>
                              <a:gd name="T99" fmla="*/ 4152 h 2851"/>
                              <a:gd name="T100" fmla="+- 0 2941 1241"/>
                              <a:gd name="T101" fmla="*/ T100 w 6804"/>
                              <a:gd name="T102" fmla="+- 0 4155 1870"/>
                              <a:gd name="T103" fmla="*/ 4155 h 2851"/>
                              <a:gd name="T104" fmla="+- 0 2587 1241"/>
                              <a:gd name="T105" fmla="*/ T104 w 6804"/>
                              <a:gd name="T106" fmla="+- 0 4721 1870"/>
                              <a:gd name="T107" fmla="*/ 4721 h 2851"/>
                              <a:gd name="T108" fmla="+- 0 1595 1241"/>
                              <a:gd name="T109" fmla="*/ T108 w 6804"/>
                              <a:gd name="T110" fmla="+- 0 4721 1870"/>
                              <a:gd name="T111" fmla="*/ 4721 h 2851"/>
                              <a:gd name="T112" fmla="+- 0 1241 1241"/>
                              <a:gd name="T113" fmla="*/ T112 w 6804"/>
                              <a:gd name="T114" fmla="+- 0 4155 1870"/>
                              <a:gd name="T115" fmla="*/ 4155 h 2851"/>
                              <a:gd name="T116" fmla="+- 0 2941 1241"/>
                              <a:gd name="T117" fmla="*/ T116 w 6804"/>
                              <a:gd name="T118" fmla="+- 0 4155 1870"/>
                              <a:gd name="T119" fmla="*/ 4155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31"/>
                        <wps:cNvSpPr>
                          <a:spLocks/>
                        </wps:cNvSpPr>
                        <wps:spPr bwMode="auto">
                          <a:xfrm>
                            <a:off x="8063" y="2444"/>
                            <a:ext cx="566" cy="1700"/>
                          </a:xfrm>
                          <a:custGeom>
                            <a:avLst/>
                            <a:gdLst>
                              <a:gd name="T0" fmla="+- 0 8063 8063"/>
                              <a:gd name="T1" fmla="*/ T0 w 566"/>
                              <a:gd name="T2" fmla="+- 0 2444 2444"/>
                              <a:gd name="T3" fmla="*/ 2444 h 1700"/>
                              <a:gd name="T4" fmla="+- 0 8629 8063"/>
                              <a:gd name="T5" fmla="*/ T4 w 566"/>
                              <a:gd name="T6" fmla="+- 0 2798 2444"/>
                              <a:gd name="T7" fmla="*/ 2798 h 1700"/>
                              <a:gd name="T8" fmla="+- 0 8629 8063"/>
                              <a:gd name="T9" fmla="*/ T8 w 566"/>
                              <a:gd name="T10" fmla="+- 0 3790 2444"/>
                              <a:gd name="T11" fmla="*/ 3790 h 1700"/>
                              <a:gd name="T12" fmla="+- 0 8063 8063"/>
                              <a:gd name="T13" fmla="*/ T12 w 566"/>
                              <a:gd name="T14" fmla="+- 0 4144 2444"/>
                              <a:gd name="T15" fmla="*/ 4144 h 1700"/>
                              <a:gd name="T16" fmla="+- 0 8063 8063"/>
                              <a:gd name="T17" fmla="*/ T16 w 566"/>
                              <a:gd name="T18" fmla="+- 0 2444 2444"/>
                              <a:gd name="T19" fmla="*/ 2444 h 1700"/>
                            </a:gdLst>
                            <a:ahLst/>
                            <a:cxnLst>
                              <a:cxn ang="0">
                                <a:pos x="T1" y="T3"/>
                              </a:cxn>
                              <a:cxn ang="0">
                                <a:pos x="T5" y="T7"/>
                              </a:cxn>
                              <a:cxn ang="0">
                                <a:pos x="T9" y="T11"/>
                              </a:cxn>
                              <a:cxn ang="0">
                                <a:pos x="T13" y="T15"/>
                              </a:cxn>
                              <a:cxn ang="0">
                                <a:pos x="T17" y="T19"/>
                              </a:cxn>
                            </a:cxnLst>
                            <a:rect l="0" t="0" r="r" b="b"/>
                            <a:pathLst>
                              <a:path w="566" h="1700">
                                <a:moveTo>
                                  <a:pt x="0" y="0"/>
                                </a:moveTo>
                                <a:lnTo>
                                  <a:pt x="566" y="354"/>
                                </a:lnTo>
                                <a:lnTo>
                                  <a:pt x="566" y="1346"/>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0"/>
                        <wps:cNvSpPr>
                          <a:spLocks noChangeArrowheads="1"/>
                        </wps:cNvSpPr>
                        <wps:spPr bwMode="auto">
                          <a:xfrm>
                            <a:off x="2935" y="7538"/>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3099" y="7680"/>
                            <a:ext cx="1372" cy="1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28"/>
                        <wps:cNvSpPr>
                          <a:spLocks noChangeArrowheads="1"/>
                        </wps:cNvSpPr>
                        <wps:spPr bwMode="auto">
                          <a:xfrm>
                            <a:off x="1241"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409" y="7632"/>
                            <a:ext cx="1364" cy="1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Rectangle 26"/>
                        <wps:cNvSpPr>
                          <a:spLocks noChangeArrowheads="1"/>
                        </wps:cNvSpPr>
                        <wps:spPr bwMode="auto">
                          <a:xfrm>
                            <a:off x="2940" y="5831"/>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3108" y="5923"/>
                            <a:ext cx="1364" cy="1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Rectangle 24"/>
                        <wps:cNvSpPr>
                          <a:spLocks noChangeArrowheads="1"/>
                        </wps:cNvSpPr>
                        <wps:spPr bwMode="auto">
                          <a:xfrm>
                            <a:off x="2937" y="9243"/>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4"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3101" y="9336"/>
                            <a:ext cx="1370" cy="1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Rectangle 22"/>
                        <wps:cNvSpPr>
                          <a:spLocks noChangeArrowheads="1"/>
                        </wps:cNvSpPr>
                        <wps:spPr bwMode="auto">
                          <a:xfrm>
                            <a:off x="4640"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805" y="7632"/>
                            <a:ext cx="1370"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20"/>
                        <wps:cNvSpPr>
                          <a:spLocks noChangeArrowheads="1"/>
                        </wps:cNvSpPr>
                        <wps:spPr bwMode="auto">
                          <a:xfrm>
                            <a:off x="6340" y="754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18"/>
                        <wps:cNvSpPr>
                          <a:spLocks/>
                        </wps:cNvSpPr>
                        <wps:spPr bwMode="auto">
                          <a:xfrm>
                            <a:off x="1241" y="6958"/>
                            <a:ext cx="6804" cy="2851"/>
                          </a:xfrm>
                          <a:custGeom>
                            <a:avLst/>
                            <a:gdLst>
                              <a:gd name="T0" fmla="+- 0 4641 1241"/>
                              <a:gd name="T1" fmla="*/ T0 w 6804"/>
                              <a:gd name="T2" fmla="+- 0 7524 6958"/>
                              <a:gd name="T3" fmla="*/ 7524 h 2851"/>
                              <a:gd name="T4" fmla="+- 0 4995 1241"/>
                              <a:gd name="T5" fmla="*/ T4 w 6804"/>
                              <a:gd name="T6" fmla="+- 0 6958 6958"/>
                              <a:gd name="T7" fmla="*/ 6958 h 2851"/>
                              <a:gd name="T8" fmla="+- 0 5987 1241"/>
                              <a:gd name="T9" fmla="*/ T8 w 6804"/>
                              <a:gd name="T10" fmla="+- 0 6958 6958"/>
                              <a:gd name="T11" fmla="*/ 6958 h 2851"/>
                              <a:gd name="T12" fmla="+- 0 6341 1241"/>
                              <a:gd name="T13" fmla="*/ T12 w 6804"/>
                              <a:gd name="T14" fmla="+- 0 7524 6958"/>
                              <a:gd name="T15" fmla="*/ 7524 h 2851"/>
                              <a:gd name="T16" fmla="+- 0 4641 1241"/>
                              <a:gd name="T17" fmla="*/ T16 w 6804"/>
                              <a:gd name="T18" fmla="+- 0 7524 6958"/>
                              <a:gd name="T19" fmla="*/ 7524 h 2851"/>
                              <a:gd name="T20" fmla="+- 0 8045 1241"/>
                              <a:gd name="T21" fmla="*/ T20 w 6804"/>
                              <a:gd name="T22" fmla="+- 0 9238 6958"/>
                              <a:gd name="T23" fmla="*/ 9238 h 2851"/>
                              <a:gd name="T24" fmla="+- 0 7691 1241"/>
                              <a:gd name="T25" fmla="*/ T24 w 6804"/>
                              <a:gd name="T26" fmla="+- 0 9804 6958"/>
                              <a:gd name="T27" fmla="*/ 9804 h 2851"/>
                              <a:gd name="T28" fmla="+- 0 6699 1241"/>
                              <a:gd name="T29" fmla="*/ T28 w 6804"/>
                              <a:gd name="T30" fmla="+- 0 9804 6958"/>
                              <a:gd name="T31" fmla="*/ 9804 h 2851"/>
                              <a:gd name="T32" fmla="+- 0 6345 1241"/>
                              <a:gd name="T33" fmla="*/ T32 w 6804"/>
                              <a:gd name="T34" fmla="+- 0 9238 6958"/>
                              <a:gd name="T35" fmla="*/ 9238 h 2851"/>
                              <a:gd name="T36" fmla="+- 0 8045 1241"/>
                              <a:gd name="T37" fmla="*/ T36 w 6804"/>
                              <a:gd name="T38" fmla="+- 0 9238 6958"/>
                              <a:gd name="T39" fmla="*/ 9238 h 2851"/>
                              <a:gd name="T40" fmla="+- 0 6345 1241"/>
                              <a:gd name="T41" fmla="*/ T40 w 6804"/>
                              <a:gd name="T42" fmla="+- 0 7527 6958"/>
                              <a:gd name="T43" fmla="*/ 7527 h 2851"/>
                              <a:gd name="T44" fmla="+- 0 6699 1241"/>
                              <a:gd name="T45" fmla="*/ T44 w 6804"/>
                              <a:gd name="T46" fmla="+- 0 6961 6958"/>
                              <a:gd name="T47" fmla="*/ 6961 h 2851"/>
                              <a:gd name="T48" fmla="+- 0 7691 1241"/>
                              <a:gd name="T49" fmla="*/ T48 w 6804"/>
                              <a:gd name="T50" fmla="+- 0 6961 6958"/>
                              <a:gd name="T51" fmla="*/ 6961 h 2851"/>
                              <a:gd name="T52" fmla="+- 0 8045 1241"/>
                              <a:gd name="T53" fmla="*/ T52 w 6804"/>
                              <a:gd name="T54" fmla="+- 0 7527 6958"/>
                              <a:gd name="T55" fmla="*/ 7527 h 2851"/>
                              <a:gd name="T56" fmla="+- 0 6345 1241"/>
                              <a:gd name="T57" fmla="*/ T56 w 6804"/>
                              <a:gd name="T58" fmla="+- 0 7527 6958"/>
                              <a:gd name="T59" fmla="*/ 7527 h 2851"/>
                              <a:gd name="T60" fmla="+- 0 1244 1241"/>
                              <a:gd name="T61" fmla="*/ T60 w 6804"/>
                              <a:gd name="T62" fmla="+- 0 7530 6958"/>
                              <a:gd name="T63" fmla="*/ 7530 h 2851"/>
                              <a:gd name="T64" fmla="+- 0 1598 1241"/>
                              <a:gd name="T65" fmla="*/ T64 w 6804"/>
                              <a:gd name="T66" fmla="+- 0 6964 6958"/>
                              <a:gd name="T67" fmla="*/ 6964 h 2851"/>
                              <a:gd name="T68" fmla="+- 0 2590 1241"/>
                              <a:gd name="T69" fmla="*/ T68 w 6804"/>
                              <a:gd name="T70" fmla="+- 0 6964 6958"/>
                              <a:gd name="T71" fmla="*/ 6964 h 2851"/>
                              <a:gd name="T72" fmla="+- 0 2944 1241"/>
                              <a:gd name="T73" fmla="*/ T72 w 6804"/>
                              <a:gd name="T74" fmla="+- 0 7530 6958"/>
                              <a:gd name="T75" fmla="*/ 7530 h 2851"/>
                              <a:gd name="T76" fmla="+- 0 1244 1241"/>
                              <a:gd name="T77" fmla="*/ T76 w 6804"/>
                              <a:gd name="T78" fmla="+- 0 7530 6958"/>
                              <a:gd name="T79" fmla="*/ 7530 h 2851"/>
                              <a:gd name="T80" fmla="+- 0 6341 1241"/>
                              <a:gd name="T81" fmla="*/ T80 w 6804"/>
                              <a:gd name="T82" fmla="+- 0 9240 6958"/>
                              <a:gd name="T83" fmla="*/ 9240 h 2851"/>
                              <a:gd name="T84" fmla="+- 0 5987 1241"/>
                              <a:gd name="T85" fmla="*/ T84 w 6804"/>
                              <a:gd name="T86" fmla="+- 0 9806 6958"/>
                              <a:gd name="T87" fmla="*/ 9806 h 2851"/>
                              <a:gd name="T88" fmla="+- 0 4995 1241"/>
                              <a:gd name="T89" fmla="*/ T88 w 6804"/>
                              <a:gd name="T90" fmla="+- 0 9806 6958"/>
                              <a:gd name="T91" fmla="*/ 9806 h 2851"/>
                              <a:gd name="T92" fmla="+- 0 4641 1241"/>
                              <a:gd name="T93" fmla="*/ T92 w 6804"/>
                              <a:gd name="T94" fmla="+- 0 9240 6958"/>
                              <a:gd name="T95" fmla="*/ 9240 h 2851"/>
                              <a:gd name="T96" fmla="+- 0 6341 1241"/>
                              <a:gd name="T97" fmla="*/ T96 w 6804"/>
                              <a:gd name="T98" fmla="+- 0 9240 6958"/>
                              <a:gd name="T99" fmla="*/ 9240 h 2851"/>
                              <a:gd name="T100" fmla="+- 0 2941 1241"/>
                              <a:gd name="T101" fmla="*/ T100 w 6804"/>
                              <a:gd name="T102" fmla="+- 0 9243 6958"/>
                              <a:gd name="T103" fmla="*/ 9243 h 2851"/>
                              <a:gd name="T104" fmla="+- 0 2587 1241"/>
                              <a:gd name="T105" fmla="*/ T104 w 6804"/>
                              <a:gd name="T106" fmla="+- 0 9809 6958"/>
                              <a:gd name="T107" fmla="*/ 9809 h 2851"/>
                              <a:gd name="T108" fmla="+- 0 1595 1241"/>
                              <a:gd name="T109" fmla="*/ T108 w 6804"/>
                              <a:gd name="T110" fmla="+- 0 9809 6958"/>
                              <a:gd name="T111" fmla="*/ 9809 h 2851"/>
                              <a:gd name="T112" fmla="+- 0 1241 1241"/>
                              <a:gd name="T113" fmla="*/ T112 w 6804"/>
                              <a:gd name="T114" fmla="+- 0 9243 6958"/>
                              <a:gd name="T115" fmla="*/ 9243 h 2851"/>
                              <a:gd name="T116" fmla="+- 0 2941 1241"/>
                              <a:gd name="T117" fmla="*/ T116 w 6804"/>
                              <a:gd name="T118" fmla="+- 0 9243 6958"/>
                              <a:gd name="T119" fmla="*/ 9243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7"/>
                        <wps:cNvSpPr>
                          <a:spLocks/>
                        </wps:cNvSpPr>
                        <wps:spPr bwMode="auto">
                          <a:xfrm>
                            <a:off x="8063" y="7532"/>
                            <a:ext cx="566" cy="1700"/>
                          </a:xfrm>
                          <a:custGeom>
                            <a:avLst/>
                            <a:gdLst>
                              <a:gd name="T0" fmla="+- 0 8063 8063"/>
                              <a:gd name="T1" fmla="*/ T0 w 566"/>
                              <a:gd name="T2" fmla="+- 0 7532 7532"/>
                              <a:gd name="T3" fmla="*/ 7532 h 1700"/>
                              <a:gd name="T4" fmla="+- 0 8629 8063"/>
                              <a:gd name="T5" fmla="*/ T4 w 566"/>
                              <a:gd name="T6" fmla="+- 0 7887 7532"/>
                              <a:gd name="T7" fmla="*/ 7887 h 1700"/>
                              <a:gd name="T8" fmla="+- 0 8629 8063"/>
                              <a:gd name="T9" fmla="*/ T8 w 566"/>
                              <a:gd name="T10" fmla="+- 0 8878 7532"/>
                              <a:gd name="T11" fmla="*/ 8878 h 1700"/>
                              <a:gd name="T12" fmla="+- 0 8063 8063"/>
                              <a:gd name="T13" fmla="*/ T12 w 566"/>
                              <a:gd name="T14" fmla="+- 0 9232 7532"/>
                              <a:gd name="T15" fmla="*/ 9232 h 1700"/>
                              <a:gd name="T16" fmla="+- 0 8063 8063"/>
                              <a:gd name="T17" fmla="*/ T16 w 566"/>
                              <a:gd name="T18" fmla="+- 0 7532 7532"/>
                              <a:gd name="T19" fmla="*/ 7532 h 1700"/>
                            </a:gdLst>
                            <a:ahLst/>
                            <a:cxnLst>
                              <a:cxn ang="0">
                                <a:pos x="T1" y="T3"/>
                              </a:cxn>
                              <a:cxn ang="0">
                                <a:pos x="T5" y="T7"/>
                              </a:cxn>
                              <a:cxn ang="0">
                                <a:pos x="T9" y="T11"/>
                              </a:cxn>
                              <a:cxn ang="0">
                                <a:pos x="T13" y="T15"/>
                              </a:cxn>
                              <a:cxn ang="0">
                                <a:pos x="T17" y="T19"/>
                              </a:cxn>
                            </a:cxnLst>
                            <a:rect l="0" t="0" r="r" b="b"/>
                            <a:pathLst>
                              <a:path w="566" h="1700">
                                <a:moveTo>
                                  <a:pt x="0" y="0"/>
                                </a:moveTo>
                                <a:lnTo>
                                  <a:pt x="566" y="355"/>
                                </a:lnTo>
                                <a:lnTo>
                                  <a:pt x="566" y="1346"/>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16"/>
                        <wps:cNvSpPr>
                          <a:spLocks noChangeArrowheads="1"/>
                        </wps:cNvSpPr>
                        <wps:spPr bwMode="auto">
                          <a:xfrm>
                            <a:off x="2935" y="12627"/>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Rectangle 14"/>
                        <wps:cNvSpPr>
                          <a:spLocks noChangeArrowheads="1"/>
                        </wps:cNvSpPr>
                        <wps:spPr bwMode="auto">
                          <a:xfrm>
                            <a:off x="1241"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12"/>
                        <wps:cNvSpPr>
                          <a:spLocks noChangeArrowheads="1"/>
                        </wps:cNvSpPr>
                        <wps:spPr bwMode="auto">
                          <a:xfrm>
                            <a:off x="2940" y="10920"/>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3108" y="11012"/>
                            <a:ext cx="1364" cy="1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Rectangle 10"/>
                        <wps:cNvSpPr>
                          <a:spLocks noChangeArrowheads="1"/>
                        </wps:cNvSpPr>
                        <wps:spPr bwMode="auto">
                          <a:xfrm>
                            <a:off x="2937" y="14332"/>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101" y="14424"/>
                            <a:ext cx="1370" cy="1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Rectangle 8"/>
                        <wps:cNvSpPr>
                          <a:spLocks noChangeArrowheads="1"/>
                        </wps:cNvSpPr>
                        <wps:spPr bwMode="auto">
                          <a:xfrm>
                            <a:off x="4640"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6605" y="12721"/>
                            <a:ext cx="1370"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Rectangle 6"/>
                        <wps:cNvSpPr>
                          <a:spLocks noChangeArrowheads="1"/>
                        </wps:cNvSpPr>
                        <wps:spPr bwMode="auto">
                          <a:xfrm>
                            <a:off x="6340" y="12629"/>
                            <a:ext cx="1700" cy="170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4"/>
                        <wps:cNvSpPr>
                          <a:spLocks/>
                        </wps:cNvSpPr>
                        <wps:spPr bwMode="auto">
                          <a:xfrm>
                            <a:off x="1241" y="12047"/>
                            <a:ext cx="6804" cy="2851"/>
                          </a:xfrm>
                          <a:custGeom>
                            <a:avLst/>
                            <a:gdLst>
                              <a:gd name="T0" fmla="+- 0 4641 1241"/>
                              <a:gd name="T1" fmla="*/ T0 w 6804"/>
                              <a:gd name="T2" fmla="+- 0 12613 12047"/>
                              <a:gd name="T3" fmla="*/ 12613 h 2851"/>
                              <a:gd name="T4" fmla="+- 0 4995 1241"/>
                              <a:gd name="T5" fmla="*/ T4 w 6804"/>
                              <a:gd name="T6" fmla="+- 0 12047 12047"/>
                              <a:gd name="T7" fmla="*/ 12047 h 2851"/>
                              <a:gd name="T8" fmla="+- 0 5987 1241"/>
                              <a:gd name="T9" fmla="*/ T8 w 6804"/>
                              <a:gd name="T10" fmla="+- 0 12047 12047"/>
                              <a:gd name="T11" fmla="*/ 12047 h 2851"/>
                              <a:gd name="T12" fmla="+- 0 6341 1241"/>
                              <a:gd name="T13" fmla="*/ T12 w 6804"/>
                              <a:gd name="T14" fmla="+- 0 12613 12047"/>
                              <a:gd name="T15" fmla="*/ 12613 h 2851"/>
                              <a:gd name="T16" fmla="+- 0 4641 1241"/>
                              <a:gd name="T17" fmla="*/ T16 w 6804"/>
                              <a:gd name="T18" fmla="+- 0 12613 12047"/>
                              <a:gd name="T19" fmla="*/ 12613 h 2851"/>
                              <a:gd name="T20" fmla="+- 0 8045 1241"/>
                              <a:gd name="T21" fmla="*/ T20 w 6804"/>
                              <a:gd name="T22" fmla="+- 0 14327 12047"/>
                              <a:gd name="T23" fmla="*/ 14327 h 2851"/>
                              <a:gd name="T24" fmla="+- 0 7691 1241"/>
                              <a:gd name="T25" fmla="*/ T24 w 6804"/>
                              <a:gd name="T26" fmla="+- 0 14893 12047"/>
                              <a:gd name="T27" fmla="*/ 14893 h 2851"/>
                              <a:gd name="T28" fmla="+- 0 6699 1241"/>
                              <a:gd name="T29" fmla="*/ T28 w 6804"/>
                              <a:gd name="T30" fmla="+- 0 14893 12047"/>
                              <a:gd name="T31" fmla="*/ 14893 h 2851"/>
                              <a:gd name="T32" fmla="+- 0 6345 1241"/>
                              <a:gd name="T33" fmla="*/ T32 w 6804"/>
                              <a:gd name="T34" fmla="+- 0 14327 12047"/>
                              <a:gd name="T35" fmla="*/ 14327 h 2851"/>
                              <a:gd name="T36" fmla="+- 0 8045 1241"/>
                              <a:gd name="T37" fmla="*/ T36 w 6804"/>
                              <a:gd name="T38" fmla="+- 0 14327 12047"/>
                              <a:gd name="T39" fmla="*/ 14327 h 2851"/>
                              <a:gd name="T40" fmla="+- 0 6345 1241"/>
                              <a:gd name="T41" fmla="*/ T40 w 6804"/>
                              <a:gd name="T42" fmla="+- 0 12616 12047"/>
                              <a:gd name="T43" fmla="*/ 12616 h 2851"/>
                              <a:gd name="T44" fmla="+- 0 6699 1241"/>
                              <a:gd name="T45" fmla="*/ T44 w 6804"/>
                              <a:gd name="T46" fmla="+- 0 12050 12047"/>
                              <a:gd name="T47" fmla="*/ 12050 h 2851"/>
                              <a:gd name="T48" fmla="+- 0 7691 1241"/>
                              <a:gd name="T49" fmla="*/ T48 w 6804"/>
                              <a:gd name="T50" fmla="+- 0 12050 12047"/>
                              <a:gd name="T51" fmla="*/ 12050 h 2851"/>
                              <a:gd name="T52" fmla="+- 0 8045 1241"/>
                              <a:gd name="T53" fmla="*/ T52 w 6804"/>
                              <a:gd name="T54" fmla="+- 0 12616 12047"/>
                              <a:gd name="T55" fmla="*/ 12616 h 2851"/>
                              <a:gd name="T56" fmla="+- 0 6345 1241"/>
                              <a:gd name="T57" fmla="*/ T56 w 6804"/>
                              <a:gd name="T58" fmla="+- 0 12616 12047"/>
                              <a:gd name="T59" fmla="*/ 12616 h 2851"/>
                              <a:gd name="T60" fmla="+- 0 1244 1241"/>
                              <a:gd name="T61" fmla="*/ T60 w 6804"/>
                              <a:gd name="T62" fmla="+- 0 12619 12047"/>
                              <a:gd name="T63" fmla="*/ 12619 h 2851"/>
                              <a:gd name="T64" fmla="+- 0 1598 1241"/>
                              <a:gd name="T65" fmla="*/ T64 w 6804"/>
                              <a:gd name="T66" fmla="+- 0 12053 12047"/>
                              <a:gd name="T67" fmla="*/ 12053 h 2851"/>
                              <a:gd name="T68" fmla="+- 0 2590 1241"/>
                              <a:gd name="T69" fmla="*/ T68 w 6804"/>
                              <a:gd name="T70" fmla="+- 0 12053 12047"/>
                              <a:gd name="T71" fmla="*/ 12053 h 2851"/>
                              <a:gd name="T72" fmla="+- 0 2944 1241"/>
                              <a:gd name="T73" fmla="*/ T72 w 6804"/>
                              <a:gd name="T74" fmla="+- 0 12619 12047"/>
                              <a:gd name="T75" fmla="*/ 12619 h 2851"/>
                              <a:gd name="T76" fmla="+- 0 1244 1241"/>
                              <a:gd name="T77" fmla="*/ T76 w 6804"/>
                              <a:gd name="T78" fmla="+- 0 12619 12047"/>
                              <a:gd name="T79" fmla="*/ 12619 h 2851"/>
                              <a:gd name="T80" fmla="+- 0 6341 1241"/>
                              <a:gd name="T81" fmla="*/ T80 w 6804"/>
                              <a:gd name="T82" fmla="+- 0 14329 12047"/>
                              <a:gd name="T83" fmla="*/ 14329 h 2851"/>
                              <a:gd name="T84" fmla="+- 0 5987 1241"/>
                              <a:gd name="T85" fmla="*/ T84 w 6804"/>
                              <a:gd name="T86" fmla="+- 0 14895 12047"/>
                              <a:gd name="T87" fmla="*/ 14895 h 2851"/>
                              <a:gd name="T88" fmla="+- 0 4995 1241"/>
                              <a:gd name="T89" fmla="*/ T88 w 6804"/>
                              <a:gd name="T90" fmla="+- 0 14895 12047"/>
                              <a:gd name="T91" fmla="*/ 14895 h 2851"/>
                              <a:gd name="T92" fmla="+- 0 4641 1241"/>
                              <a:gd name="T93" fmla="*/ T92 w 6804"/>
                              <a:gd name="T94" fmla="+- 0 14329 12047"/>
                              <a:gd name="T95" fmla="*/ 14329 h 2851"/>
                              <a:gd name="T96" fmla="+- 0 6341 1241"/>
                              <a:gd name="T97" fmla="*/ T96 w 6804"/>
                              <a:gd name="T98" fmla="+- 0 14329 12047"/>
                              <a:gd name="T99" fmla="*/ 14329 h 2851"/>
                              <a:gd name="T100" fmla="+- 0 2941 1241"/>
                              <a:gd name="T101" fmla="*/ T100 w 6804"/>
                              <a:gd name="T102" fmla="+- 0 14332 12047"/>
                              <a:gd name="T103" fmla="*/ 14332 h 2851"/>
                              <a:gd name="T104" fmla="+- 0 2587 1241"/>
                              <a:gd name="T105" fmla="*/ T104 w 6804"/>
                              <a:gd name="T106" fmla="+- 0 14898 12047"/>
                              <a:gd name="T107" fmla="*/ 14898 h 2851"/>
                              <a:gd name="T108" fmla="+- 0 1595 1241"/>
                              <a:gd name="T109" fmla="*/ T108 w 6804"/>
                              <a:gd name="T110" fmla="+- 0 14898 12047"/>
                              <a:gd name="T111" fmla="*/ 14898 h 2851"/>
                              <a:gd name="T112" fmla="+- 0 1241 1241"/>
                              <a:gd name="T113" fmla="*/ T112 w 6804"/>
                              <a:gd name="T114" fmla="+- 0 14332 12047"/>
                              <a:gd name="T115" fmla="*/ 14332 h 2851"/>
                              <a:gd name="T116" fmla="+- 0 2941 1241"/>
                              <a:gd name="T117" fmla="*/ T116 w 6804"/>
                              <a:gd name="T118" fmla="+- 0 14332 12047"/>
                              <a:gd name="T119" fmla="*/ 14332 h 2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04" h="2851">
                                <a:moveTo>
                                  <a:pt x="3400" y="566"/>
                                </a:moveTo>
                                <a:lnTo>
                                  <a:pt x="3754" y="0"/>
                                </a:lnTo>
                                <a:lnTo>
                                  <a:pt x="4746" y="0"/>
                                </a:lnTo>
                                <a:lnTo>
                                  <a:pt x="5100" y="566"/>
                                </a:lnTo>
                                <a:lnTo>
                                  <a:pt x="3400" y="566"/>
                                </a:lnTo>
                                <a:close/>
                                <a:moveTo>
                                  <a:pt x="6804" y="2280"/>
                                </a:moveTo>
                                <a:lnTo>
                                  <a:pt x="6450" y="2846"/>
                                </a:lnTo>
                                <a:lnTo>
                                  <a:pt x="5458" y="2846"/>
                                </a:lnTo>
                                <a:lnTo>
                                  <a:pt x="5104" y="2280"/>
                                </a:lnTo>
                                <a:lnTo>
                                  <a:pt x="6804" y="2280"/>
                                </a:lnTo>
                                <a:close/>
                                <a:moveTo>
                                  <a:pt x="5104" y="569"/>
                                </a:moveTo>
                                <a:lnTo>
                                  <a:pt x="5458" y="3"/>
                                </a:lnTo>
                                <a:lnTo>
                                  <a:pt x="6450" y="3"/>
                                </a:lnTo>
                                <a:lnTo>
                                  <a:pt x="6804" y="569"/>
                                </a:lnTo>
                                <a:lnTo>
                                  <a:pt x="5104" y="569"/>
                                </a:lnTo>
                                <a:close/>
                                <a:moveTo>
                                  <a:pt x="3" y="572"/>
                                </a:moveTo>
                                <a:lnTo>
                                  <a:pt x="357" y="6"/>
                                </a:lnTo>
                                <a:lnTo>
                                  <a:pt x="1349" y="6"/>
                                </a:lnTo>
                                <a:lnTo>
                                  <a:pt x="1703" y="572"/>
                                </a:lnTo>
                                <a:lnTo>
                                  <a:pt x="3" y="572"/>
                                </a:lnTo>
                                <a:close/>
                                <a:moveTo>
                                  <a:pt x="5100" y="2282"/>
                                </a:moveTo>
                                <a:lnTo>
                                  <a:pt x="4746" y="2848"/>
                                </a:lnTo>
                                <a:lnTo>
                                  <a:pt x="3754" y="2848"/>
                                </a:lnTo>
                                <a:lnTo>
                                  <a:pt x="3400" y="2282"/>
                                </a:lnTo>
                                <a:lnTo>
                                  <a:pt x="5100" y="2282"/>
                                </a:lnTo>
                                <a:close/>
                                <a:moveTo>
                                  <a:pt x="1700" y="2285"/>
                                </a:moveTo>
                                <a:lnTo>
                                  <a:pt x="1346" y="2851"/>
                                </a:lnTo>
                                <a:lnTo>
                                  <a:pt x="354" y="2851"/>
                                </a:lnTo>
                                <a:lnTo>
                                  <a:pt x="0" y="2285"/>
                                </a:lnTo>
                                <a:lnTo>
                                  <a:pt x="1700" y="228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3"/>
                        <wps:cNvSpPr>
                          <a:spLocks/>
                        </wps:cNvSpPr>
                        <wps:spPr bwMode="auto">
                          <a:xfrm>
                            <a:off x="8063" y="12621"/>
                            <a:ext cx="566" cy="1700"/>
                          </a:xfrm>
                          <a:custGeom>
                            <a:avLst/>
                            <a:gdLst>
                              <a:gd name="T0" fmla="+- 0 8063 8063"/>
                              <a:gd name="T1" fmla="*/ T0 w 566"/>
                              <a:gd name="T2" fmla="+- 0 12621 12621"/>
                              <a:gd name="T3" fmla="*/ 12621 h 1700"/>
                              <a:gd name="T4" fmla="+- 0 8629 8063"/>
                              <a:gd name="T5" fmla="*/ T4 w 566"/>
                              <a:gd name="T6" fmla="+- 0 12975 12621"/>
                              <a:gd name="T7" fmla="*/ 12975 h 1700"/>
                              <a:gd name="T8" fmla="+- 0 8629 8063"/>
                              <a:gd name="T9" fmla="*/ T8 w 566"/>
                              <a:gd name="T10" fmla="+- 0 13966 12621"/>
                              <a:gd name="T11" fmla="*/ 13966 h 1700"/>
                              <a:gd name="T12" fmla="+- 0 8063 8063"/>
                              <a:gd name="T13" fmla="*/ T12 w 566"/>
                              <a:gd name="T14" fmla="+- 0 14321 12621"/>
                              <a:gd name="T15" fmla="*/ 14321 h 1700"/>
                              <a:gd name="T16" fmla="+- 0 8063 8063"/>
                              <a:gd name="T17" fmla="*/ T16 w 566"/>
                              <a:gd name="T18" fmla="+- 0 12621 12621"/>
                              <a:gd name="T19" fmla="*/ 12621 h 1700"/>
                            </a:gdLst>
                            <a:ahLst/>
                            <a:cxnLst>
                              <a:cxn ang="0">
                                <a:pos x="T1" y="T3"/>
                              </a:cxn>
                              <a:cxn ang="0">
                                <a:pos x="T5" y="T7"/>
                              </a:cxn>
                              <a:cxn ang="0">
                                <a:pos x="T9" y="T11"/>
                              </a:cxn>
                              <a:cxn ang="0">
                                <a:pos x="T13" y="T15"/>
                              </a:cxn>
                              <a:cxn ang="0">
                                <a:pos x="T17" y="T19"/>
                              </a:cxn>
                            </a:cxnLst>
                            <a:rect l="0" t="0" r="r" b="b"/>
                            <a:pathLst>
                              <a:path w="566" h="1700">
                                <a:moveTo>
                                  <a:pt x="0" y="0"/>
                                </a:moveTo>
                                <a:lnTo>
                                  <a:pt x="566" y="354"/>
                                </a:lnTo>
                                <a:lnTo>
                                  <a:pt x="566" y="1345"/>
                                </a:lnTo>
                                <a:lnTo>
                                  <a:pt x="0" y="1700"/>
                                </a:lnTo>
                                <a:lnTo>
                                  <a:pt x="0" y="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6B4596A" id="Group 2" o:spid="_x0000_s1026" style="position:absolute;margin-left:70.85pt;margin-top:49.6pt;width:369.4pt;height:764.45pt;z-index:251675648;mso-position-horizontal-relative:page;mso-position-vertical-relative:page" coordorigin="1241,743" coordsize="7388,152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">
                <v:rect id="Rectangle 44" o:spid="_x0000_s1027" style="position:absolute;left:2935;top:245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" filled="f" strokeweight="2pt"/>
                <v:shape id="Picture 43" o:spid="_x0000_s1028" type="#_x0000_t75" style="position:absolute;left:3084;top:4177;width:1372;height:1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">
                  <v:imagedata r:id="rId54" o:title=""/>
                </v:shape>
                <v:rect id="Rectangle 42" o:spid="_x0000_s1029" style="position:absolute;left:1241;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" filled="f" strokeweight="2pt"/>
                <v:shape id="Picture 41" o:spid="_x0000_s1030" type="#_x0000_t75" style="position:absolute;left:1405;top:2544;width:1372;height:1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">
                  <v:imagedata r:id="rId55" o:title=""/>
                </v:shape>
                <v:rect id="Rectangle 40" o:spid="_x0000_s1031" style="position:absolute;left:2940;top:743;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" filled="f" strokeweight="2pt"/>
                <v:rect id="Rectangle 38" o:spid="_x0000_s1032" style="position:absolute;left:2937;top:4155;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" filled="f" strokeweight="2pt"/>
                <v:rect id="Rectangle 36" o:spid="_x0000_s1033" style="position:absolute;left:4640;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" filled="f" strokeweight="2pt"/>
                <v:shape id="Picture 35" o:spid="_x0000_s1034" type="#_x0000_t75" style="position:absolute;left:4808;top:2593;width:1364;height:1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">
                  <v:imagedata r:id="rId56" o:title=""/>
                </v:shape>
                <v:rect id="Rectangle 34" o:spid="_x0000_s1035" style="position:absolute;left:6340;top:245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" filled="f" strokeweight="2pt"/>
                <v:shape id="Picture 33" o:spid="_x0000_s1036" type="#_x0000_t75" style="position:absolute;left:6508;top:2544;width:1364;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">
                  <v:imagedata r:id="rId57" o:title=""/>
                </v:shape>
                <v:shape id="AutoShape 32" o:spid="_x0000_s1037" style="position:absolute;left:1241;top:1870;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2436;3754,1870;4746,1870;5100,2436;3400,2436;6804,4150;6450,4716;5458,4716;5104,4150;6804,4150;5104,2439;5458,1873;6450,1873;6804,2439;5104,2439;3,2442;357,1876;1349,1876;1703,2442;3,2442;5100,4152;4746,4718;3754,4718;3400,4152;5100,4152;1700,4155;1346,4721;354,4721;0,4155;1700,4155" o:connectangles="0,0,0,0,0,0,0,0,0,0,0,0,0,0,0,0,0,0,0,0,0,0,0,0,0,0,0,0,0,0"/>
                </v:shape>
                <v:shape id="Freeform 31" o:spid="_x0000_s1038" style="position:absolute;left:8063;top:2444;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" path="m,l566,354r,992l,1700,,xe" filled="f" strokeweight="2pt">
                  <v:path arrowok="t" o:connecttype="custom" o:connectlocs="0,2444;566,2798;566,3790;0,4144;0,2444" o:connectangles="0,0,0,0,0"/>
                </v:shape>
                <v:rect id="Rectangle 30" o:spid="_x0000_s1039" style="position:absolute;left:2935;top:7538;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" filled="f" strokeweight="2pt"/>
                <v:shape id="Picture 29" o:spid="_x0000_s1040" type="#_x0000_t75" style="position:absolute;left:3099;top:7680;width:1372;height:1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">
                  <v:imagedata r:id="rId58" o:title=""/>
                </v:shape>
                <v:rect id="Rectangle 28" o:spid="_x0000_s1041" style="position:absolute;left:1241;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" filled="f" strokeweight="2pt"/>
                <v:shape id="Picture 27" o:spid="_x0000_s1042" type="#_x0000_t75" style="position:absolute;left:1409;top:7632;width:1364;height:1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">
                  <v:imagedata r:id="rId59" o:title=""/>
                </v:shape>
                <v:rect id="Rectangle 26" o:spid="_x0000_s1043" style="position:absolute;left:2940;top:5831;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" filled="f" strokeweight="2pt"/>
                <v:shape id="Picture 25" o:spid="_x0000_s1044" type="#_x0000_t75" style="position:absolute;left:3108;top:5923;width:1364;height:1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">
                  <v:imagedata r:id="rId60" o:title=""/>
                </v:shape>
                <v:rect id="Rectangle 24" o:spid="_x0000_s1045" style="position:absolute;left:2937;top:9243;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" filled="f" strokeweight="2pt"/>
                <v:shape id="Picture 23" o:spid="_x0000_s1046" type="#_x0000_t75" style="position:absolute;left:3101;top:9336;width:1370;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">
                  <v:imagedata r:id="rId61" o:title=""/>
                </v:shape>
                <v:rect id="Rectangle 22" o:spid="_x0000_s1047" style="position:absolute;left:4640;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" filled="f" strokeweight="2pt"/>
                <v:shape id="Picture 21" o:spid="_x0000_s1048" type="#_x0000_t75" style="position:absolute;left:4805;top:7632;width:1370;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">
                  <v:imagedata r:id="rId62" o:title=""/>
                </v:shape>
                <v:rect id="Rectangle 20" o:spid="_x0000_s1049" style="position:absolute;left:6340;top:754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" filled="f" strokeweight="2pt"/>
                <v:shape id="AutoShape 18" o:spid="_x0000_s1050" style="position:absolute;left:1241;top:6958;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7524;3754,6958;4746,6958;5100,7524;3400,7524;6804,9238;6450,9804;5458,9804;5104,9238;6804,9238;5104,7527;5458,6961;6450,6961;6804,7527;5104,7527;3,7530;357,6964;1349,6964;1703,7530;3,7530;5100,9240;4746,9806;3754,9806;3400,9240;5100,9240;1700,9243;1346,9809;354,9809;0,9243;1700,9243" o:connectangles="0,0,0,0,0,0,0,0,0,0,0,0,0,0,0,0,0,0,0,0,0,0,0,0,0,0,0,0,0,0"/>
                </v:shape>
                <v:shape id="Freeform 17" o:spid="_x0000_s1051" style="position:absolute;left:8063;top:7532;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" path="m,l566,355r,991l,1700,,xe" filled="f" strokeweight="2pt">
                  <v:path arrowok="t" o:connecttype="custom" o:connectlocs="0,7532;566,7887;566,8878;0,9232;0,7532" o:connectangles="0,0,0,0,0"/>
                </v:shape>
                <v:rect id="Rectangle 16" o:spid="_x0000_s1052" style="position:absolute;left:2935;top:12627;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" filled="f" strokeweight="2pt"/>
                <v:rect id="Rectangle 14" o:spid="_x0000_s1053" style="position:absolute;left:1241;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" filled="f" strokeweight="2pt"/>
                <v:rect id="Rectangle 12" o:spid="_x0000_s1054" style="position:absolute;left:2940;top:10920;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" filled="f" strokeweight="2pt"/>
                <v:shape id="Picture 11" o:spid="_x0000_s1055" type="#_x0000_t75" style="position:absolute;left:3108;top:11012;width:1364;height:1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">
                  <v:imagedata r:id="rId63" o:title=""/>
                </v:shape>
                <v:rect id="Rectangle 10" o:spid="_x0000_s1056" style="position:absolute;left:2937;top:14332;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" filled="f" strokeweight="2pt"/>
                <v:shape id="Picture 9" o:spid="_x0000_s1057" type="#_x0000_t75" style="position:absolute;left:3101;top:14424;width:1370;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">
                  <v:imagedata r:id="rId64" o:title=""/>
                </v:shape>
                <v:rect id="Rectangle 8" o:spid="_x0000_s1058" style="position:absolute;left:4640;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" filled="f" strokeweight="2pt"/>
                <v:shape id="Picture 7" o:spid="_x0000_s1059" type="#_x0000_t75" style="position:absolute;left:6605;top:12721;width:1370;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">
                  <v:imagedata r:id="rId65" o:title=""/>
                </v:shape>
                <v:rect id="Rectangle 6" o:spid="_x0000_s1060" style="position:absolute;left:6340;top:12629;width:170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" filled="f" strokeweight="2pt"/>
                <v:shape id="AutoShape 4" o:spid="_x0000_s1061" style="position:absolute;left:1241;top:12047;width:6804;height:2851;visibility:visible;mso-wrap-style:square;v-text-anchor:top" coordsize="6804,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" path="m3400,566l3754,r992,l5100,566r-1700,xm6804,2280r-354,566l5458,2846,5104,2280r1700,xm5104,569l5458,3r992,l6804,569r-1700,xm3,572l357,6r992,l1703,572,3,572xm5100,2282r-354,566l3754,2848,3400,2282r1700,xm1700,2285r-354,566l354,2851,,2285r1700,xe" filled="f" strokeweight="2pt">
                  <v:path arrowok="t" o:connecttype="custom" o:connectlocs="3400,12613;3754,12047;4746,12047;5100,12613;3400,12613;6804,14327;6450,14893;5458,14893;5104,14327;6804,14327;5104,12616;5458,12050;6450,12050;6804,12616;5104,12616;3,12619;357,12053;1349,12053;1703,12619;3,12619;5100,14329;4746,14895;3754,14895;3400,14329;5100,14329;1700,14332;1346,14898;354,14898;0,14332;1700,14332" o:connectangles="0,0,0,0,0,0,0,0,0,0,0,0,0,0,0,0,0,0,0,0,0,0,0,0,0,0,0,0,0,0"/>
                </v:shape>
                <v:shape id="Freeform 3" o:spid="_x0000_s1062" style="position:absolute;left:8063;top:12621;width:566;height:1700;visibility:visible;mso-wrap-style:square;v-text-anchor:top" coordsize="566,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" path="m,l566,354r,991l,1700,,xe" filled="f" strokeweight="2pt">
                  <v:path arrowok="t" o:connecttype="custom" o:connectlocs="0,12621;566,12975;566,13966;0,14321;0,12621" o:connectangles="0,0,0,0,0"/>
                </v:shape>
                <w10:wrap anchorx="page" anchory="page"/>
              </v:group>
            </w:pict>
          </mc:Fallback>
        </mc:AlternateContent>
      </w:r>
    </w:p>
    <w:p w14:paraId="0D545CCA" w14:textId="77777777" w:rsidR="005350F0" w:rsidRDefault="005350F0" w:rsidP="008C35A9">
      <w:pPr>
        <w:spacing w:line="600" w:lineRule="auto"/>
        <w:jc w:val="both"/>
        <w:rPr>
          <w:rFonts w:ascii="Times New Roman" w:eastAsiaTheme="majorEastAsia" w:hAnsi="Times New Roman" w:cs="Times New Roman"/>
          <w:sz w:val="24"/>
          <w:szCs w:val="26"/>
        </w:rPr>
      </w:pPr>
    </w:p>
    <w:p w14:paraId="78785E30" w14:textId="77777777" w:rsidR="005350F0" w:rsidRDefault="005350F0" w:rsidP="008C35A9">
      <w:pPr>
        <w:spacing w:line="600" w:lineRule="auto"/>
        <w:jc w:val="both"/>
        <w:rPr>
          <w:rFonts w:ascii="Times New Roman" w:eastAsiaTheme="majorEastAsia" w:hAnsi="Times New Roman" w:cs="Times New Roman"/>
          <w:sz w:val="24"/>
          <w:szCs w:val="26"/>
        </w:rPr>
      </w:pPr>
    </w:p>
    <w:p w14:paraId="3CC2491B" w14:textId="77777777" w:rsidR="005350F0" w:rsidRDefault="005350F0" w:rsidP="008C35A9">
      <w:pPr>
        <w:spacing w:line="600" w:lineRule="auto"/>
        <w:jc w:val="both"/>
        <w:rPr>
          <w:rFonts w:ascii="Times New Roman" w:eastAsiaTheme="majorEastAsia" w:hAnsi="Times New Roman" w:cs="Times New Roman"/>
          <w:sz w:val="24"/>
          <w:szCs w:val="26"/>
        </w:rPr>
      </w:pPr>
    </w:p>
    <w:p w14:paraId="047B596B" w14:textId="77777777" w:rsidR="005350F0" w:rsidRDefault="005350F0" w:rsidP="008C35A9">
      <w:pPr>
        <w:spacing w:line="600" w:lineRule="auto"/>
        <w:jc w:val="both"/>
        <w:rPr>
          <w:rFonts w:ascii="Times New Roman" w:eastAsiaTheme="majorEastAsia" w:hAnsi="Times New Roman" w:cs="Times New Roman"/>
          <w:sz w:val="24"/>
          <w:szCs w:val="26"/>
        </w:rPr>
      </w:pPr>
    </w:p>
    <w:p w14:paraId="0B2211BA" w14:textId="77777777" w:rsidR="005350F0" w:rsidRDefault="005350F0" w:rsidP="008C35A9">
      <w:pPr>
        <w:spacing w:line="600" w:lineRule="auto"/>
        <w:jc w:val="both"/>
        <w:rPr>
          <w:rFonts w:ascii="Times New Roman" w:eastAsiaTheme="majorEastAsia" w:hAnsi="Times New Roman" w:cs="Times New Roman"/>
          <w:sz w:val="24"/>
          <w:szCs w:val="26"/>
        </w:rPr>
      </w:pPr>
    </w:p>
    <w:p w14:paraId="350EB45C" w14:textId="77777777" w:rsidR="005350F0" w:rsidRDefault="005350F0" w:rsidP="008C35A9">
      <w:pPr>
        <w:spacing w:line="600" w:lineRule="auto"/>
        <w:jc w:val="both"/>
        <w:rPr>
          <w:rFonts w:ascii="Times New Roman" w:eastAsiaTheme="majorEastAsia" w:hAnsi="Times New Roman" w:cs="Times New Roman"/>
          <w:sz w:val="24"/>
          <w:szCs w:val="26"/>
        </w:rPr>
      </w:pPr>
      <w:r>
        <w:rPr>
          <w:noProof/>
          <w:lang w:eastAsia="tr-TR"/>
        </w:rPr>
        <w:drawing>
          <wp:anchor distT="0" distB="0" distL="114300" distR="114300" simplePos="0" relativeHeight="251687936" behindDoc="0" locked="0" layoutInCell="1" allowOverlap="1" wp14:anchorId="2DDFE551" wp14:editId="016D21D5">
            <wp:simplePos x="0" y="0"/>
            <wp:positionH relativeFrom="column">
              <wp:posOffset>3385226</wp:posOffset>
            </wp:positionH>
            <wp:positionV relativeFrom="paragraph">
              <wp:posOffset>85279</wp:posOffset>
            </wp:positionV>
            <wp:extent cx="871220" cy="930275"/>
            <wp:effectExtent l="0" t="0" r="0" b="0"/>
            <wp:wrapNone/>
            <wp:docPr id="19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7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71220" cy="930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1029F236" w14:textId="77777777" w:rsidR="005350F0" w:rsidRDefault="005350F0" w:rsidP="008C35A9">
      <w:pPr>
        <w:spacing w:line="600" w:lineRule="auto"/>
        <w:jc w:val="both"/>
        <w:rPr>
          <w:rFonts w:ascii="Times New Roman" w:eastAsiaTheme="majorEastAsia" w:hAnsi="Times New Roman" w:cs="Times New Roman"/>
          <w:sz w:val="24"/>
          <w:szCs w:val="26"/>
        </w:rPr>
      </w:pPr>
    </w:p>
    <w:p w14:paraId="343DAB5A" w14:textId="77777777" w:rsidR="005350F0" w:rsidRDefault="005350F0" w:rsidP="008C35A9">
      <w:pPr>
        <w:spacing w:line="600" w:lineRule="auto"/>
        <w:jc w:val="both"/>
        <w:rPr>
          <w:rFonts w:ascii="Times New Roman" w:eastAsiaTheme="majorEastAsia" w:hAnsi="Times New Roman" w:cs="Times New Roman"/>
          <w:sz w:val="24"/>
          <w:szCs w:val="26"/>
        </w:rPr>
      </w:pPr>
    </w:p>
    <w:p w14:paraId="3CE37C34" w14:textId="77777777" w:rsidR="005350F0" w:rsidRDefault="005350F0" w:rsidP="008C35A9">
      <w:pPr>
        <w:spacing w:line="600" w:lineRule="auto"/>
        <w:jc w:val="both"/>
        <w:rPr>
          <w:rFonts w:ascii="Times New Roman" w:eastAsiaTheme="majorEastAsia" w:hAnsi="Times New Roman" w:cs="Times New Roman"/>
          <w:sz w:val="24"/>
          <w:szCs w:val="26"/>
        </w:rPr>
      </w:pPr>
    </w:p>
    <w:p w14:paraId="7E20AEEE" w14:textId="77777777" w:rsidR="005350F0" w:rsidRDefault="005350F0" w:rsidP="008C35A9">
      <w:pPr>
        <w:spacing w:line="600" w:lineRule="auto"/>
        <w:jc w:val="both"/>
        <w:rPr>
          <w:rFonts w:ascii="Times New Roman" w:eastAsiaTheme="majorEastAsia" w:hAnsi="Times New Roman" w:cs="Times New Roman"/>
          <w:sz w:val="24"/>
          <w:szCs w:val="26"/>
        </w:rPr>
      </w:pPr>
    </w:p>
    <w:p w14:paraId="46E3CAB6" w14:textId="77777777" w:rsidR="005350F0" w:rsidRDefault="005350F0" w:rsidP="008C35A9">
      <w:pPr>
        <w:spacing w:line="600" w:lineRule="auto"/>
        <w:jc w:val="both"/>
        <w:rPr>
          <w:rFonts w:ascii="Times New Roman" w:eastAsiaTheme="majorEastAsia" w:hAnsi="Times New Roman" w:cs="Times New Roman"/>
          <w:sz w:val="24"/>
          <w:szCs w:val="26"/>
        </w:rPr>
      </w:pPr>
    </w:p>
    <w:p w14:paraId="2BE47179" w14:textId="77777777" w:rsidR="005350F0" w:rsidRDefault="005350F0" w:rsidP="005350F0">
      <w:pPr>
        <w:spacing w:line="600" w:lineRule="auto"/>
        <w:ind w:firstLine="708"/>
        <w:jc w:val="both"/>
        <w:rPr>
          <w:rFonts w:ascii="Times New Roman" w:eastAsiaTheme="majorEastAsia" w:hAnsi="Times New Roman" w:cs="Times New Roman"/>
          <w:sz w:val="24"/>
          <w:szCs w:val="26"/>
        </w:rPr>
      </w:pPr>
      <w:r>
        <w:rPr>
          <w:noProof/>
          <w:lang w:eastAsia="tr-TR"/>
        </w:rPr>
        <w:drawing>
          <wp:anchor distT="0" distB="0" distL="114300" distR="114300" simplePos="0" relativeHeight="251694080" behindDoc="0" locked="0" layoutInCell="1" allowOverlap="1" wp14:anchorId="52B78DD8" wp14:editId="66C96A6A">
            <wp:simplePos x="0" y="0"/>
            <wp:positionH relativeFrom="column">
              <wp:posOffset>2283879</wp:posOffset>
            </wp:positionH>
            <wp:positionV relativeFrom="paragraph">
              <wp:posOffset>52367</wp:posOffset>
            </wp:positionV>
            <wp:extent cx="869950" cy="809625"/>
            <wp:effectExtent l="0" t="0" r="0" b="0"/>
            <wp:wrapNone/>
            <wp:docPr id="185"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8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6995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tr-TR"/>
        </w:rPr>
        <w:drawing>
          <wp:anchor distT="0" distB="0" distL="114300" distR="114300" simplePos="0" relativeHeight="251692032" behindDoc="0" locked="0" layoutInCell="1" allowOverlap="1" wp14:anchorId="58044CBB" wp14:editId="3800952D">
            <wp:simplePos x="0" y="0"/>
            <wp:positionH relativeFrom="column">
              <wp:posOffset>1194381</wp:posOffset>
            </wp:positionH>
            <wp:positionV relativeFrom="paragraph">
              <wp:posOffset>92277</wp:posOffset>
            </wp:positionV>
            <wp:extent cx="866140" cy="961390"/>
            <wp:effectExtent l="0" t="0" r="0" b="0"/>
            <wp:wrapNone/>
            <wp:docPr id="20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66140" cy="961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tr-TR"/>
        </w:rPr>
        <w:drawing>
          <wp:anchor distT="0" distB="0" distL="114300" distR="114300" simplePos="0" relativeHeight="251689984" behindDoc="0" locked="0" layoutInCell="1" allowOverlap="1" wp14:anchorId="0967A0C4" wp14:editId="678F2244">
            <wp:simplePos x="0" y="0"/>
            <wp:positionH relativeFrom="column">
              <wp:posOffset>126460</wp:posOffset>
            </wp:positionH>
            <wp:positionV relativeFrom="paragraph">
              <wp:posOffset>87832</wp:posOffset>
            </wp:positionV>
            <wp:extent cx="895350" cy="849630"/>
            <wp:effectExtent l="0" t="0" r="0" b="7620"/>
            <wp:wrapSquare wrapText="bothSides"/>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95350" cy="849630"/>
                    </a:xfrm>
                    <a:prstGeom prst="rect">
                      <a:avLst/>
                    </a:prstGeom>
                    <a:noFill/>
                  </pic:spPr>
                </pic:pic>
              </a:graphicData>
            </a:graphic>
            <wp14:sizeRelH relativeFrom="margin">
              <wp14:pctWidth>0</wp14:pctWidth>
            </wp14:sizeRelH>
            <wp14:sizeRelV relativeFrom="margin">
              <wp14:pctHeight>0</wp14:pctHeight>
            </wp14:sizeRelV>
          </wp:anchor>
        </w:drawing>
      </w:r>
    </w:p>
    <w:p w14:paraId="75E20220" w14:textId="77777777" w:rsidR="005350F0" w:rsidRDefault="005350F0" w:rsidP="008C35A9">
      <w:pPr>
        <w:spacing w:line="600" w:lineRule="auto"/>
        <w:jc w:val="both"/>
        <w:rPr>
          <w:rFonts w:ascii="Times New Roman" w:eastAsiaTheme="majorEastAsia" w:hAnsi="Times New Roman" w:cs="Times New Roman"/>
          <w:sz w:val="24"/>
          <w:szCs w:val="26"/>
        </w:rPr>
      </w:pPr>
    </w:p>
    <w:p w14:paraId="7A78774A" w14:textId="77777777" w:rsidR="005350F0" w:rsidRDefault="005350F0" w:rsidP="008C35A9">
      <w:pPr>
        <w:spacing w:line="600" w:lineRule="auto"/>
        <w:jc w:val="both"/>
        <w:rPr>
          <w:rFonts w:ascii="Times New Roman" w:eastAsiaTheme="majorEastAsia" w:hAnsi="Times New Roman" w:cs="Times New Roman"/>
          <w:sz w:val="24"/>
          <w:szCs w:val="26"/>
        </w:rPr>
      </w:pPr>
    </w:p>
    <w:p w14:paraId="7A8540D9" w14:textId="77D75DCC" w:rsidR="00B92B45" w:rsidRPr="009C7D86" w:rsidRDefault="00FE4D0D" w:rsidP="009C7D86">
      <w:pPr>
        <w:pStyle w:val="Balk2"/>
      </w:pPr>
      <w:r w:rsidRPr="009C7D86">
        <w:t>Çalışma Yaprağı-2</w:t>
      </w:r>
    </w:p>
    <w:p w14:paraId="1C3651CC" w14:textId="77777777" w:rsidR="00FE4D0D" w:rsidRPr="00FE4D0D" w:rsidRDefault="00FE4D0D" w:rsidP="00FE4D0D">
      <w:pPr>
        <w:rPr>
          <w:lang w:eastAsia="tr-TR"/>
        </w:rPr>
      </w:pPr>
    </w:p>
    <w:p w14:paraId="6515C57B" w14:textId="6AECCE28" w:rsidR="006D4DD2" w:rsidRDefault="006D4DD2" w:rsidP="009C7D86">
      <w:pPr>
        <w:pStyle w:val="Balk2"/>
      </w:pPr>
      <w:r w:rsidRPr="00642159">
        <w:t>KENDİMİ DAHA İYİ TANIYORUM</w:t>
      </w:r>
    </w:p>
    <w:p w14:paraId="19ADC693" w14:textId="77777777" w:rsidR="00FE4D0D" w:rsidRPr="00FE4D0D" w:rsidRDefault="00FE4D0D" w:rsidP="00FE4D0D">
      <w:pPr>
        <w:rPr>
          <w:lang w:eastAsia="tr-TR"/>
        </w:rPr>
      </w:pPr>
    </w:p>
    <w:tbl>
      <w:tblPr>
        <w:tblStyle w:val="KlavuzTablo6-Renkli-Vurgu2"/>
        <w:tblW w:w="9086" w:type="dxa"/>
        <w:tblLook w:val="04A0" w:firstRow="1" w:lastRow="0" w:firstColumn="1" w:lastColumn="0" w:noHBand="0" w:noVBand="1"/>
      </w:tblPr>
      <w:tblGrid>
        <w:gridCol w:w="3028"/>
        <w:gridCol w:w="3029"/>
        <w:gridCol w:w="3029"/>
      </w:tblGrid>
      <w:tr w:rsidR="00B92B45" w:rsidRPr="00642159" w14:paraId="535956DE" w14:textId="77777777" w:rsidTr="00FE4D0D">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028" w:type="dxa"/>
            <w:tcBorders>
              <w:bottom w:val="single" w:sz="4" w:space="0" w:color="auto"/>
            </w:tcBorders>
          </w:tcPr>
          <w:p w14:paraId="0F45FB3E" w14:textId="77777777" w:rsidR="00B92B45" w:rsidRPr="00642159" w:rsidRDefault="00B92B45" w:rsidP="009C7D86">
            <w:pPr>
              <w:pStyle w:val="Balk2"/>
              <w:outlineLvl w:val="1"/>
            </w:pPr>
            <w:r w:rsidRPr="00642159">
              <w:t xml:space="preserve">İlgi Duyduğum Alanlar Neler? </w:t>
            </w:r>
          </w:p>
          <w:p w14:paraId="0AC44129" w14:textId="77777777" w:rsidR="00B74334" w:rsidRPr="00642159" w:rsidRDefault="00B74334" w:rsidP="00B74334">
            <w:pPr>
              <w:rPr>
                <w:b w:val="0"/>
                <w:bCs w:val="0"/>
                <w:u w:val="single"/>
              </w:rPr>
            </w:pPr>
          </w:p>
          <w:p w14:paraId="260467E3" w14:textId="77777777" w:rsidR="00790606" w:rsidRPr="00642159" w:rsidRDefault="00790606" w:rsidP="00B92B45">
            <w:pPr>
              <w:rPr>
                <w:b w:val="0"/>
                <w:bCs w:val="0"/>
                <w:u w:val="single"/>
              </w:rPr>
            </w:pPr>
          </w:p>
        </w:tc>
        <w:tc>
          <w:tcPr>
            <w:tcW w:w="3029" w:type="dxa"/>
            <w:tcBorders>
              <w:bottom w:val="single" w:sz="4" w:space="0" w:color="auto"/>
            </w:tcBorders>
          </w:tcPr>
          <w:p w14:paraId="12122677" w14:textId="77777777" w:rsidR="00B92B45" w:rsidRPr="00642159" w:rsidRDefault="00B92B45" w:rsidP="009C7D86">
            <w:pPr>
              <w:pStyle w:val="Balk2"/>
              <w:outlineLvl w:val="1"/>
              <w:cnfStyle w:val="100000000000" w:firstRow="1" w:lastRow="0" w:firstColumn="0" w:lastColumn="0" w:oddVBand="0" w:evenVBand="0" w:oddHBand="0" w:evenHBand="0" w:firstRowFirstColumn="0" w:firstRowLastColumn="0" w:lastRowFirstColumn="0" w:lastRowLastColumn="0"/>
            </w:pPr>
            <w:r w:rsidRPr="00642159">
              <w:t>Hangi Dersleri Seviyorum?</w:t>
            </w:r>
          </w:p>
          <w:p w14:paraId="5D5A6325" w14:textId="77777777" w:rsidR="00B74334" w:rsidRPr="00642159" w:rsidRDefault="00B74334" w:rsidP="00B92B45">
            <w:pPr>
              <w:cnfStyle w:val="100000000000" w:firstRow="1" w:lastRow="0" w:firstColumn="0" w:lastColumn="0" w:oddVBand="0" w:evenVBand="0" w:oddHBand="0" w:evenHBand="0" w:firstRowFirstColumn="0" w:firstRowLastColumn="0" w:lastRowFirstColumn="0" w:lastRowLastColumn="0"/>
              <w:rPr>
                <w:b w:val="0"/>
                <w:bCs w:val="0"/>
                <w:u w:val="single"/>
              </w:rPr>
            </w:pPr>
          </w:p>
        </w:tc>
        <w:tc>
          <w:tcPr>
            <w:tcW w:w="3029" w:type="dxa"/>
            <w:tcBorders>
              <w:bottom w:val="single" w:sz="4" w:space="0" w:color="auto"/>
            </w:tcBorders>
          </w:tcPr>
          <w:p w14:paraId="6F9A59F4" w14:textId="77777777" w:rsidR="00B92B45" w:rsidRPr="00642159" w:rsidRDefault="00B92B45" w:rsidP="009C7D86">
            <w:pPr>
              <w:pStyle w:val="Balk2"/>
              <w:outlineLvl w:val="1"/>
              <w:cnfStyle w:val="100000000000" w:firstRow="1" w:lastRow="0" w:firstColumn="0" w:lastColumn="0" w:oddVBand="0" w:evenVBand="0" w:oddHBand="0" w:evenHBand="0" w:firstRowFirstColumn="0" w:firstRowLastColumn="0" w:lastRowFirstColumn="0" w:lastRowLastColumn="0"/>
            </w:pPr>
            <w:r w:rsidRPr="00642159">
              <w:t>Kişilik Özelliklerim Neler?</w:t>
            </w:r>
          </w:p>
          <w:p w14:paraId="0F79EBD7" w14:textId="77777777" w:rsidR="00B74334" w:rsidRPr="00642159" w:rsidRDefault="00B74334" w:rsidP="00B92B45">
            <w:pPr>
              <w:cnfStyle w:val="100000000000" w:firstRow="1" w:lastRow="0" w:firstColumn="0" w:lastColumn="0" w:oddVBand="0" w:evenVBand="0" w:oddHBand="0" w:evenHBand="0" w:firstRowFirstColumn="0" w:firstRowLastColumn="0" w:lastRowFirstColumn="0" w:lastRowLastColumn="0"/>
              <w:rPr>
                <w:b w:val="0"/>
                <w:bCs w:val="0"/>
                <w:u w:val="single"/>
              </w:rPr>
            </w:pPr>
          </w:p>
        </w:tc>
      </w:tr>
      <w:tr w:rsidR="00FE4D0D" w:rsidRPr="00642159" w14:paraId="5C79BEF9" w14:textId="77777777" w:rsidTr="009C7D86">
        <w:trPr>
          <w:cnfStyle w:val="000000100000" w:firstRow="0" w:lastRow="0" w:firstColumn="0" w:lastColumn="0" w:oddVBand="0" w:evenVBand="0" w:oddHBand="1" w:evenHBand="0" w:firstRowFirstColumn="0" w:firstRowLastColumn="0" w:lastRowFirstColumn="0" w:lastRowLastColumn="0"/>
          <w:trHeight w:val="11445"/>
        </w:trPr>
        <w:tc>
          <w:tcPr>
            <w:cnfStyle w:val="001000000000" w:firstRow="0" w:lastRow="0" w:firstColumn="1" w:lastColumn="0" w:oddVBand="0" w:evenVBand="0" w:oddHBand="0" w:evenHBand="0" w:firstRowFirstColumn="0" w:firstRowLastColumn="0" w:lastRowFirstColumn="0" w:lastRowLastColumn="0"/>
            <w:tcW w:w="3028" w:type="dxa"/>
            <w:tcBorders>
              <w:top w:val="single" w:sz="4" w:space="0" w:color="auto"/>
            </w:tcBorders>
          </w:tcPr>
          <w:p w14:paraId="2DE3BA28" w14:textId="77777777" w:rsidR="00FE4D0D" w:rsidRPr="00642159" w:rsidRDefault="00FE4D0D" w:rsidP="009C7D86">
            <w:pPr>
              <w:pStyle w:val="Balk2"/>
              <w:outlineLvl w:val="1"/>
            </w:pPr>
          </w:p>
        </w:tc>
        <w:tc>
          <w:tcPr>
            <w:tcW w:w="3029" w:type="dxa"/>
            <w:tcBorders>
              <w:top w:val="single" w:sz="4" w:space="0" w:color="auto"/>
            </w:tcBorders>
          </w:tcPr>
          <w:p w14:paraId="14695F0F" w14:textId="77777777" w:rsidR="00FE4D0D" w:rsidRPr="00642159" w:rsidRDefault="00FE4D0D" w:rsidP="009C7D86">
            <w:pPr>
              <w:pStyle w:val="Balk2"/>
              <w:outlineLvl w:val="1"/>
              <w:cnfStyle w:val="000000100000" w:firstRow="0" w:lastRow="0" w:firstColumn="0" w:lastColumn="0" w:oddVBand="0" w:evenVBand="0" w:oddHBand="1" w:evenHBand="0" w:firstRowFirstColumn="0" w:firstRowLastColumn="0" w:lastRowFirstColumn="0" w:lastRowLastColumn="0"/>
            </w:pPr>
          </w:p>
        </w:tc>
        <w:tc>
          <w:tcPr>
            <w:tcW w:w="3029" w:type="dxa"/>
            <w:tcBorders>
              <w:top w:val="single" w:sz="4" w:space="0" w:color="auto"/>
            </w:tcBorders>
          </w:tcPr>
          <w:p w14:paraId="297083B7" w14:textId="77777777" w:rsidR="00FE4D0D" w:rsidRPr="00642159" w:rsidRDefault="00FE4D0D" w:rsidP="009C7D86">
            <w:pPr>
              <w:pStyle w:val="Balk2"/>
              <w:outlineLvl w:val="1"/>
              <w:cnfStyle w:val="000000100000" w:firstRow="0" w:lastRow="0" w:firstColumn="0" w:lastColumn="0" w:oddVBand="0" w:evenVBand="0" w:oddHBand="1" w:evenHBand="0" w:firstRowFirstColumn="0" w:firstRowLastColumn="0" w:lastRowFirstColumn="0" w:lastRowLastColumn="0"/>
            </w:pPr>
          </w:p>
        </w:tc>
      </w:tr>
    </w:tbl>
    <w:p w14:paraId="25667298" w14:textId="77777777" w:rsidR="00B74334" w:rsidRDefault="00B74334" w:rsidP="009C7D86">
      <w:pPr>
        <w:pStyle w:val="Balk2"/>
      </w:pPr>
    </w:p>
    <w:p w14:paraId="27B56895" w14:textId="77777777" w:rsidR="00FE4D0D" w:rsidRDefault="00FE4D0D">
      <w:pPr>
        <w:rPr>
          <w:rFonts w:ascii="Times New Roman" w:eastAsia="Batang" w:hAnsi="Times New Roman" w:cs="Times New Roman"/>
          <w:noProof/>
          <w:sz w:val="20"/>
          <w:szCs w:val="20"/>
          <w:lang w:eastAsia="tr-TR"/>
        </w:rPr>
      </w:pPr>
      <w:r>
        <w:br w:type="page"/>
      </w:r>
    </w:p>
    <w:p w14:paraId="0FFFD45B" w14:textId="77777777" w:rsidR="009C7D86" w:rsidRDefault="009C7D86">
      <w:pPr>
        <w:rPr>
          <w:rFonts w:ascii="Times New Roman" w:eastAsia="Batang" w:hAnsi="Times New Roman" w:cs="Times New Roman"/>
          <w:b/>
          <w:bCs/>
          <w:noProof/>
          <w:sz w:val="24"/>
          <w:szCs w:val="20"/>
          <w:lang w:eastAsia="tr-TR"/>
        </w:rPr>
      </w:pPr>
      <w:r>
        <w:br w:type="page"/>
      </w:r>
    </w:p>
    <w:p w14:paraId="6646F2EE" w14:textId="0731791C" w:rsidR="00790606" w:rsidRDefault="00FE4D0D" w:rsidP="009C7D86">
      <w:pPr>
        <w:pStyle w:val="Balk2"/>
      </w:pPr>
      <w:r>
        <w:t>Çalışma Yaprağı - 3</w:t>
      </w:r>
    </w:p>
    <w:p w14:paraId="52415CB9" w14:textId="77777777" w:rsidR="00FE4D0D" w:rsidRPr="00FE4D0D" w:rsidRDefault="00FE4D0D" w:rsidP="00FE4D0D">
      <w:pPr>
        <w:rPr>
          <w:lang w:eastAsia="tr-TR"/>
        </w:rPr>
      </w:pPr>
    </w:p>
    <w:tbl>
      <w:tblPr>
        <w:tblStyle w:val="TabloKlavuzu"/>
        <w:tblW w:w="9776" w:type="dxa"/>
        <w:tblLayout w:type="fixed"/>
        <w:tblLook w:val="04A0" w:firstRow="1" w:lastRow="0" w:firstColumn="1" w:lastColumn="0" w:noHBand="0" w:noVBand="1"/>
      </w:tblPr>
      <w:tblGrid>
        <w:gridCol w:w="1696"/>
        <w:gridCol w:w="3544"/>
        <w:gridCol w:w="4536"/>
      </w:tblGrid>
      <w:tr w:rsidR="00F85412" w14:paraId="30D87A47" w14:textId="77777777" w:rsidTr="00B74334">
        <w:trPr>
          <w:trHeight w:val="1114"/>
        </w:trPr>
        <w:tc>
          <w:tcPr>
            <w:tcW w:w="1696" w:type="dxa"/>
          </w:tcPr>
          <w:p w14:paraId="4AE279C3"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696128" behindDoc="0" locked="0" layoutInCell="0" allowOverlap="1" wp14:anchorId="79228B34" wp14:editId="3D433770">
                      <wp:simplePos x="0" y="0"/>
                      <wp:positionH relativeFrom="margin">
                        <wp:posOffset>229870</wp:posOffset>
                      </wp:positionH>
                      <wp:positionV relativeFrom="margin">
                        <wp:posOffset>-193675</wp:posOffset>
                      </wp:positionV>
                      <wp:extent cx="467360" cy="913130"/>
                      <wp:effectExtent l="5715" t="0" r="0" b="0"/>
                      <wp:wrapSquare wrapText="bothSides"/>
                      <wp:docPr id="306"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67360" cy="913130"/>
                              </a:xfrm>
                              <a:prstGeom prst="roundRect">
                                <a:avLst>
                                  <a:gd name="adj" fmla="val 13032"/>
                                </a:avLst>
                              </a:prstGeom>
                              <a:solidFill>
                                <a:srgbClr val="4472C4"/>
                              </a:solidFill>
                            </wps:spPr>
                            <wps:txbx>
                              <w:txbxContent>
                                <w:p w14:paraId="14568977" w14:textId="77777777" w:rsidR="00A461DE" w:rsidRPr="00B74334" w:rsidRDefault="00A461DE" w:rsidP="00260B4E">
                                  <w:pPr>
                                    <w:jc w:val="center"/>
                                    <w:rPr>
                                      <w:rFonts w:ascii="Times New Roman" w:eastAsia="Times New Roman" w:hAnsi="Times New Roman" w:cs="Times New Roman"/>
                                      <w:i/>
                                      <w:iCs/>
                                      <w:color w:val="FFFFFF"/>
                                      <w:sz w:val="18"/>
                                      <w:szCs w:val="18"/>
                                    </w:rPr>
                                  </w:pPr>
                                  <w:r w:rsidRPr="00B74334">
                                    <w:rPr>
                                      <w:rFonts w:ascii="Times New Roman" w:eastAsia="Times New Roman" w:hAnsi="Times New Roman" w:cs="Times New Roman"/>
                                      <w:i/>
                                      <w:iCs/>
                                      <w:color w:val="FFFFFF"/>
                                      <w:sz w:val="18"/>
                                      <w:szCs w:val="18"/>
                                    </w:rPr>
                                    <w:t>MATEMATİK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228B34" id="Otomatik Şekil 2" o:spid="_x0000_s1026" style="position:absolute;margin-left:18.1pt;margin-top:-15.25pt;width:36.8pt;height:71.9pt;rotation:90;z-index:25169612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" o:allowincell="f" fillcolor="#4472c4" stroked="f">
                      <v:textbox>
                        <w:txbxContent>
                          <w:p w14:paraId="14568977" w14:textId="77777777" w:rsidR="00A461DE" w:rsidRPr="00B74334" w:rsidRDefault="00A461DE" w:rsidP="00260B4E">
                            <w:pPr>
                              <w:jc w:val="center"/>
                              <w:rPr>
                                <w:rFonts w:ascii="Times New Roman" w:eastAsia="Times New Roman" w:hAnsi="Times New Roman" w:cs="Times New Roman"/>
                                <w:i/>
                                <w:iCs/>
                                <w:color w:val="FFFFFF"/>
                                <w:sz w:val="18"/>
                                <w:szCs w:val="18"/>
                              </w:rPr>
                            </w:pPr>
                            <w:r w:rsidRPr="00B74334">
                              <w:rPr>
                                <w:rFonts w:ascii="Times New Roman" w:eastAsia="Times New Roman" w:hAnsi="Times New Roman" w:cs="Times New Roman"/>
                                <w:i/>
                                <w:iCs/>
                                <w:color w:val="FFFFFF"/>
                                <w:sz w:val="18"/>
                                <w:szCs w:val="18"/>
                              </w:rPr>
                              <w:t>MATEMATİK DERSİ</w:t>
                            </w:r>
                          </w:p>
                        </w:txbxContent>
                      </v:textbox>
                      <w10:wrap type="square" anchorx="margin" anchory="margin"/>
                    </v:roundrect>
                  </w:pict>
                </mc:Fallback>
              </mc:AlternateContent>
            </w:r>
          </w:p>
        </w:tc>
        <w:tc>
          <w:tcPr>
            <w:tcW w:w="3544" w:type="dxa"/>
          </w:tcPr>
          <w:p w14:paraId="6D661DDB" w14:textId="77777777" w:rsidR="006E43B0" w:rsidRDefault="006E43B0" w:rsidP="006E43B0">
            <w:r>
              <w:rPr>
                <w:noProof/>
              </w:rPr>
              <w:drawing>
                <wp:inline distT="0" distB="0" distL="0" distR="0" wp14:anchorId="56B28CBE" wp14:editId="1ACE32B0">
                  <wp:extent cx="2192838" cy="818984"/>
                  <wp:effectExtent l="0" t="0" r="0" b="635"/>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64596" cy="845784"/>
                          </a:xfrm>
                          <a:prstGeom prst="rect">
                            <a:avLst/>
                          </a:prstGeom>
                          <a:noFill/>
                        </pic:spPr>
                      </pic:pic>
                    </a:graphicData>
                  </a:graphic>
                </wp:inline>
              </w:drawing>
            </w:r>
          </w:p>
        </w:tc>
        <w:tc>
          <w:tcPr>
            <w:tcW w:w="4536" w:type="dxa"/>
          </w:tcPr>
          <w:p w14:paraId="0194499B" w14:textId="77777777" w:rsidR="006E43B0" w:rsidRPr="008E7BC4" w:rsidRDefault="00217F3D" w:rsidP="007041F5">
            <w:pPr>
              <w:jc w:val="both"/>
            </w:pPr>
            <w:r w:rsidRPr="008E7BC4">
              <w:rPr>
                <w:shd w:val="clear" w:color="auto" w:fill="FFFFFF"/>
              </w:rPr>
              <w:t>Matematik</w:t>
            </w:r>
            <w:r w:rsidR="00664354" w:rsidRPr="008E7BC4">
              <w:rPr>
                <w:shd w:val="clear" w:color="auto" w:fill="FFFFFF"/>
              </w:rPr>
              <w:t xml:space="preserve"> dersi;</w:t>
            </w:r>
            <w:r w:rsidRPr="008E7BC4">
              <w:rPr>
                <w:shd w:val="clear" w:color="auto" w:fill="FFFFFF"/>
              </w:rPr>
              <w:t> sayma, ölçme, cisimlerin şekillerini tanımlama gibi temel işlemlerden ortaya çıkan ve yapı, düzen ve ilişkileri incele</w:t>
            </w:r>
            <w:r w:rsidR="00664354" w:rsidRPr="008E7BC4">
              <w:rPr>
                <w:shd w:val="clear" w:color="auto" w:fill="FFFFFF"/>
              </w:rPr>
              <w:t>r</w:t>
            </w:r>
            <w:r w:rsidRPr="008E7BC4">
              <w:rPr>
                <w:shd w:val="clear" w:color="auto" w:fill="FFFFFF"/>
              </w:rPr>
              <w:t>.</w:t>
            </w:r>
            <w:r w:rsidR="00664354" w:rsidRPr="008E7BC4">
              <w:rPr>
                <w:shd w:val="clear" w:color="auto" w:fill="FFFFFF"/>
              </w:rPr>
              <w:t xml:space="preserve"> Temel bilimler </w:t>
            </w:r>
            <w:r w:rsidR="003928D3">
              <w:rPr>
                <w:shd w:val="clear" w:color="auto" w:fill="FFFFFF"/>
              </w:rPr>
              <w:t>alanına</w:t>
            </w:r>
            <w:r w:rsidR="00664354" w:rsidRPr="008E7BC4">
              <w:rPr>
                <w:shd w:val="clear" w:color="auto" w:fill="FFFFFF"/>
              </w:rPr>
              <w:t xml:space="preserve"> ilgisi olan </w:t>
            </w:r>
            <w:r w:rsidR="003928D3">
              <w:rPr>
                <w:shd w:val="clear" w:color="auto" w:fill="FFFFFF"/>
              </w:rPr>
              <w:t>öğrencilerin</w:t>
            </w:r>
            <w:r w:rsidR="00664354" w:rsidRPr="008E7BC4">
              <w:rPr>
                <w:shd w:val="clear" w:color="auto" w:fill="FFFFFF"/>
              </w:rPr>
              <w:t xml:space="preserve"> ilgi </w:t>
            </w:r>
            <w:r w:rsidR="003928D3">
              <w:rPr>
                <w:shd w:val="clear" w:color="auto" w:fill="FFFFFF"/>
              </w:rPr>
              <w:t>gösterdiği</w:t>
            </w:r>
            <w:r w:rsidR="00664354" w:rsidRPr="008E7BC4">
              <w:rPr>
                <w:shd w:val="clear" w:color="auto" w:fill="FFFFFF"/>
              </w:rPr>
              <w:t xml:space="preserve"> derstir.</w:t>
            </w:r>
          </w:p>
        </w:tc>
      </w:tr>
      <w:tr w:rsidR="00F85412" w14:paraId="62E9D2B7" w14:textId="77777777" w:rsidTr="00B74334">
        <w:trPr>
          <w:trHeight w:val="1285"/>
        </w:trPr>
        <w:tc>
          <w:tcPr>
            <w:tcW w:w="1696" w:type="dxa"/>
          </w:tcPr>
          <w:p w14:paraId="7BD7CDC2"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698176" behindDoc="0" locked="0" layoutInCell="0" allowOverlap="1" wp14:anchorId="737B3F5C" wp14:editId="5A3A99D1">
                      <wp:simplePos x="0" y="0"/>
                      <wp:positionH relativeFrom="margin">
                        <wp:posOffset>175260</wp:posOffset>
                      </wp:positionH>
                      <wp:positionV relativeFrom="margin">
                        <wp:posOffset>-126365</wp:posOffset>
                      </wp:positionV>
                      <wp:extent cx="621665" cy="956310"/>
                      <wp:effectExtent l="4128" t="0" r="0" b="0"/>
                      <wp:wrapSquare wrapText="bothSides"/>
                      <wp:docPr id="52"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21665" cy="956310"/>
                              </a:xfrm>
                              <a:prstGeom prst="roundRect">
                                <a:avLst>
                                  <a:gd name="adj" fmla="val 13032"/>
                                </a:avLst>
                              </a:prstGeom>
                              <a:solidFill>
                                <a:srgbClr val="4472C4"/>
                              </a:solidFill>
                            </wps:spPr>
                            <wps:txbx>
                              <w:txbxContent>
                                <w:p w14:paraId="0F85EA6E" w14:textId="77777777" w:rsidR="00A461DE" w:rsidRPr="00B74334" w:rsidRDefault="00A461DE" w:rsidP="00260B4E">
                                  <w:pPr>
                                    <w:jc w:val="center"/>
                                    <w:rPr>
                                      <w:rFonts w:ascii="Times New Roman" w:eastAsia="Times New Roman" w:hAnsi="Times New Roman" w:cs="Times New Roman"/>
                                      <w:i/>
                                      <w:iCs/>
                                      <w:color w:val="FFFFFF"/>
                                      <w:sz w:val="18"/>
                                      <w:szCs w:val="18"/>
                                    </w:rPr>
                                  </w:pPr>
                                  <w:r w:rsidRPr="00B74334">
                                    <w:rPr>
                                      <w:rFonts w:ascii="Times New Roman" w:eastAsia="Times New Roman" w:hAnsi="Times New Roman" w:cs="Times New Roman"/>
                                      <w:i/>
                                      <w:iCs/>
                                      <w:color w:val="FFFFFF"/>
                                      <w:sz w:val="18"/>
                                      <w:szCs w:val="18"/>
                                    </w:rPr>
                                    <w:t xml:space="preserve">FEN </w:t>
                                  </w:r>
                                  <w:r w:rsidR="003928D3" w:rsidRPr="00B74334">
                                    <w:rPr>
                                      <w:rFonts w:ascii="Times New Roman" w:eastAsia="Times New Roman" w:hAnsi="Times New Roman" w:cs="Times New Roman"/>
                                      <w:i/>
                                      <w:iCs/>
                                      <w:color w:val="FFFFFF"/>
                                      <w:sz w:val="18"/>
                                      <w:szCs w:val="18"/>
                                    </w:rPr>
                                    <w:t>VE TEKNOLOJİ</w:t>
                                  </w:r>
                                  <w:r w:rsidRPr="00B74334">
                                    <w:rPr>
                                      <w:rFonts w:ascii="Times New Roman" w:eastAsia="Times New Roman" w:hAnsi="Times New Roman" w:cs="Times New Roman"/>
                                      <w:i/>
                                      <w:iCs/>
                                      <w:color w:val="FFFFFF"/>
                                      <w:sz w:val="18"/>
                                      <w:szCs w:val="18"/>
                                    </w:rPr>
                                    <w:t xml:space="preserve">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7B3F5C" id="_x0000_s1027" style="position:absolute;margin-left:13.8pt;margin-top:-9.95pt;width:48.95pt;height:75.3pt;rotation:90;z-index:25169817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" o:allowincell="f" fillcolor="#4472c4" stroked="f">
                      <v:textbox>
                        <w:txbxContent>
                          <w:p w14:paraId="0F85EA6E" w14:textId="77777777" w:rsidR="00A461DE" w:rsidRPr="00B74334" w:rsidRDefault="00A461DE" w:rsidP="00260B4E">
                            <w:pPr>
                              <w:jc w:val="center"/>
                              <w:rPr>
                                <w:rFonts w:ascii="Times New Roman" w:eastAsia="Times New Roman" w:hAnsi="Times New Roman" w:cs="Times New Roman"/>
                                <w:i/>
                                <w:iCs/>
                                <w:color w:val="FFFFFF"/>
                                <w:sz w:val="18"/>
                                <w:szCs w:val="18"/>
                              </w:rPr>
                            </w:pPr>
                            <w:r w:rsidRPr="00B74334">
                              <w:rPr>
                                <w:rFonts w:ascii="Times New Roman" w:eastAsia="Times New Roman" w:hAnsi="Times New Roman" w:cs="Times New Roman"/>
                                <w:i/>
                                <w:iCs/>
                                <w:color w:val="FFFFFF"/>
                                <w:sz w:val="18"/>
                                <w:szCs w:val="18"/>
                              </w:rPr>
                              <w:t xml:space="preserve">FEN </w:t>
                            </w:r>
                            <w:r w:rsidR="003928D3" w:rsidRPr="00B74334">
                              <w:rPr>
                                <w:rFonts w:ascii="Times New Roman" w:eastAsia="Times New Roman" w:hAnsi="Times New Roman" w:cs="Times New Roman"/>
                                <w:i/>
                                <w:iCs/>
                                <w:color w:val="FFFFFF"/>
                                <w:sz w:val="18"/>
                                <w:szCs w:val="18"/>
                              </w:rPr>
                              <w:t>VE TEKNOLOJİ</w:t>
                            </w:r>
                            <w:r w:rsidRPr="00B74334">
                              <w:rPr>
                                <w:rFonts w:ascii="Times New Roman" w:eastAsia="Times New Roman" w:hAnsi="Times New Roman" w:cs="Times New Roman"/>
                                <w:i/>
                                <w:iCs/>
                                <w:color w:val="FFFFFF"/>
                                <w:sz w:val="18"/>
                                <w:szCs w:val="18"/>
                              </w:rPr>
                              <w:t xml:space="preserve"> DERSİ</w:t>
                            </w:r>
                          </w:p>
                        </w:txbxContent>
                      </v:textbox>
                      <w10:wrap type="square" anchorx="margin" anchory="margin"/>
                    </v:roundrect>
                  </w:pict>
                </mc:Fallback>
              </mc:AlternateContent>
            </w:r>
          </w:p>
        </w:tc>
        <w:tc>
          <w:tcPr>
            <w:tcW w:w="3544" w:type="dxa"/>
          </w:tcPr>
          <w:p w14:paraId="20FD7A43" w14:textId="77777777" w:rsidR="006E43B0" w:rsidRDefault="006E43B0" w:rsidP="006E43B0">
            <w:r w:rsidRPr="006E43B0">
              <w:rPr>
                <w:rFonts w:ascii="Calibri" w:eastAsia="Calibri" w:hAnsi="Calibri"/>
                <w:noProof/>
              </w:rPr>
              <w:drawing>
                <wp:inline distT="0" distB="0" distL="0" distR="0" wp14:anchorId="152BC843" wp14:editId="4BAE63F1">
                  <wp:extent cx="2189081" cy="1017767"/>
                  <wp:effectExtent l="0" t="0" r="1905"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277198" cy="1058735"/>
                          </a:xfrm>
                          <a:prstGeom prst="rect">
                            <a:avLst/>
                          </a:prstGeom>
                          <a:noFill/>
                          <a:ln>
                            <a:noFill/>
                          </a:ln>
                        </pic:spPr>
                      </pic:pic>
                    </a:graphicData>
                  </a:graphic>
                </wp:inline>
              </w:drawing>
            </w:r>
          </w:p>
        </w:tc>
        <w:tc>
          <w:tcPr>
            <w:tcW w:w="4536" w:type="dxa"/>
          </w:tcPr>
          <w:p w14:paraId="37481210" w14:textId="77777777" w:rsidR="006E43B0" w:rsidRPr="008E7BC4" w:rsidRDefault="006B109D" w:rsidP="007041F5">
            <w:pPr>
              <w:jc w:val="both"/>
            </w:pPr>
            <w:r w:rsidRPr="008E7BC4">
              <w:rPr>
                <w:shd w:val="clear" w:color="auto" w:fill="FFFFFF"/>
              </w:rPr>
              <w:t xml:space="preserve">Fen </w:t>
            </w:r>
            <w:r w:rsidR="003928D3">
              <w:rPr>
                <w:shd w:val="clear" w:color="auto" w:fill="FFFFFF"/>
              </w:rPr>
              <w:t>ve Teknoloji dersinin</w:t>
            </w:r>
            <w:r w:rsidRPr="008E7BC4">
              <w:rPr>
                <w:shd w:val="clear" w:color="auto" w:fill="FFFFFF"/>
              </w:rPr>
              <w:t xml:space="preserve"> esası, tabiattaki olayları incelemek, elde edilen bilgileri gruplandırmak ve aralarındaki ilişkileri ortaya çıkarmaktır. </w:t>
            </w:r>
            <w:r w:rsidR="008E7BC4">
              <w:rPr>
                <w:shd w:val="clear" w:color="auto" w:fill="FFFFFF"/>
              </w:rPr>
              <w:t xml:space="preserve">Fen bilimlerine ilgisi olan </w:t>
            </w:r>
            <w:r w:rsidR="003928D3">
              <w:rPr>
                <w:shd w:val="clear" w:color="auto" w:fill="FFFFFF"/>
              </w:rPr>
              <w:t>öğrencil</w:t>
            </w:r>
            <w:r w:rsidR="008E7BC4">
              <w:rPr>
                <w:shd w:val="clear" w:color="auto" w:fill="FFFFFF"/>
              </w:rPr>
              <w:t>erin bu der</w:t>
            </w:r>
            <w:r w:rsidR="003928D3">
              <w:rPr>
                <w:shd w:val="clear" w:color="auto" w:fill="FFFFFF"/>
              </w:rPr>
              <w:t>se karşı olumlu bir tutum geliştirdikleri söylenebilir.</w:t>
            </w:r>
          </w:p>
        </w:tc>
      </w:tr>
      <w:tr w:rsidR="00F85412" w14:paraId="43B9ECC3" w14:textId="77777777" w:rsidTr="00B74334">
        <w:trPr>
          <w:trHeight w:val="1239"/>
        </w:trPr>
        <w:tc>
          <w:tcPr>
            <w:tcW w:w="1696" w:type="dxa"/>
          </w:tcPr>
          <w:p w14:paraId="3F45ADB1"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700224" behindDoc="0" locked="0" layoutInCell="0" allowOverlap="1" wp14:anchorId="7C3CF7D4" wp14:editId="49FC73B4">
                      <wp:simplePos x="0" y="0"/>
                      <wp:positionH relativeFrom="margin">
                        <wp:posOffset>304800</wp:posOffset>
                      </wp:positionH>
                      <wp:positionV relativeFrom="margin">
                        <wp:posOffset>-133985</wp:posOffset>
                      </wp:positionV>
                      <wp:extent cx="376555" cy="1009650"/>
                      <wp:effectExtent l="7303" t="0" r="0" b="0"/>
                      <wp:wrapSquare wrapText="bothSides"/>
                      <wp:docPr id="53"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76555" cy="1009650"/>
                              </a:xfrm>
                              <a:prstGeom prst="roundRect">
                                <a:avLst>
                                  <a:gd name="adj" fmla="val 13032"/>
                                </a:avLst>
                              </a:prstGeom>
                              <a:solidFill>
                                <a:srgbClr val="4472C4"/>
                              </a:solidFill>
                            </wps:spPr>
                            <wps:txbx>
                              <w:txbxContent>
                                <w:p w14:paraId="6D872822"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TÜRKÇE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C3CF7D4" id="_x0000_s1028" style="position:absolute;margin-left:24pt;margin-top:-10.55pt;width:29.65pt;height:79.5pt;rotation:90;z-index:25170022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" o:allowincell="f" fillcolor="#4472c4" stroked="f">
                      <v:textbox>
                        <w:txbxContent>
                          <w:p w14:paraId="6D872822"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TÜRKÇE DERSİ</w:t>
                            </w:r>
                          </w:p>
                        </w:txbxContent>
                      </v:textbox>
                      <w10:wrap type="square" anchorx="margin" anchory="margin"/>
                    </v:roundrect>
                  </w:pict>
                </mc:Fallback>
              </mc:AlternateContent>
            </w:r>
          </w:p>
        </w:tc>
        <w:tc>
          <w:tcPr>
            <w:tcW w:w="3544" w:type="dxa"/>
          </w:tcPr>
          <w:p w14:paraId="6F2538C3" w14:textId="77777777" w:rsidR="006E43B0" w:rsidRDefault="006E43B0" w:rsidP="006E43B0">
            <w:r w:rsidRPr="006E43B0">
              <w:rPr>
                <w:rFonts w:ascii="Calibri" w:eastAsia="Calibri" w:hAnsi="Calibri"/>
                <w:noProof/>
              </w:rPr>
              <w:drawing>
                <wp:inline distT="0" distB="0" distL="0" distR="0" wp14:anchorId="74EFAB9C" wp14:editId="29977D1B">
                  <wp:extent cx="2171672" cy="858741"/>
                  <wp:effectExtent l="0" t="0" r="635"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38303" cy="885089"/>
                          </a:xfrm>
                          <a:prstGeom prst="rect">
                            <a:avLst/>
                          </a:prstGeom>
                          <a:noFill/>
                          <a:ln>
                            <a:noFill/>
                          </a:ln>
                        </pic:spPr>
                      </pic:pic>
                    </a:graphicData>
                  </a:graphic>
                </wp:inline>
              </w:drawing>
            </w:r>
          </w:p>
        </w:tc>
        <w:tc>
          <w:tcPr>
            <w:tcW w:w="4536" w:type="dxa"/>
          </w:tcPr>
          <w:p w14:paraId="01FF8C67" w14:textId="77777777" w:rsidR="00664354" w:rsidRDefault="008E7BC4" w:rsidP="008E7BC4">
            <w:pPr>
              <w:jc w:val="both"/>
            </w:pPr>
            <w:r>
              <w:t>Türkçe dersinin amacı</w:t>
            </w:r>
            <w:r w:rsidRPr="008E7BC4">
              <w:t>;</w:t>
            </w:r>
            <w:r>
              <w:t xml:space="preserve"> öğrencilere, görüp izlediklerini, dinlediklerini, okuduklarını tam ve doğru anlama gücü kazandırmaktır. </w:t>
            </w:r>
            <w:r w:rsidR="003928D3">
              <w:t xml:space="preserve">Dil- edebiyat alanlarına ilgi duyan </w:t>
            </w:r>
            <w:r w:rsidR="007041F5">
              <w:t>öğrencilerin</w:t>
            </w:r>
            <w:r w:rsidR="003928D3">
              <w:t xml:space="preserve"> bu derse ilişkin ön hazırlıklarını iyi yaptıkları söylenebilir.</w:t>
            </w:r>
          </w:p>
        </w:tc>
      </w:tr>
      <w:tr w:rsidR="00F85412" w14:paraId="0240EFCC" w14:textId="77777777" w:rsidTr="00B74334">
        <w:trPr>
          <w:trHeight w:val="1217"/>
        </w:trPr>
        <w:tc>
          <w:tcPr>
            <w:tcW w:w="1696" w:type="dxa"/>
          </w:tcPr>
          <w:p w14:paraId="4EBCC829"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702272" behindDoc="0" locked="0" layoutInCell="0" allowOverlap="1" wp14:anchorId="33A72AFC" wp14:editId="2F28C589">
                      <wp:simplePos x="0" y="0"/>
                      <wp:positionH relativeFrom="margin">
                        <wp:posOffset>119380</wp:posOffset>
                      </wp:positionH>
                      <wp:positionV relativeFrom="margin">
                        <wp:posOffset>-102870</wp:posOffset>
                      </wp:positionV>
                      <wp:extent cx="715645" cy="988060"/>
                      <wp:effectExtent l="0" t="2857" r="5397" b="5398"/>
                      <wp:wrapSquare wrapText="bothSides"/>
                      <wp:docPr id="54"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15645" cy="988060"/>
                              </a:xfrm>
                              <a:prstGeom prst="roundRect">
                                <a:avLst>
                                  <a:gd name="adj" fmla="val 13032"/>
                                </a:avLst>
                              </a:prstGeom>
                              <a:solidFill>
                                <a:srgbClr val="4472C4"/>
                              </a:solidFill>
                            </wps:spPr>
                            <wps:txbx>
                              <w:txbxContent>
                                <w:p w14:paraId="3DCED1A5"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DİN KÜLTÜRÜ VE AHLAK BİLGİSİ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3A72AFC" id="_x0000_s1029" style="position:absolute;margin-left:9.4pt;margin-top:-8.1pt;width:56.35pt;height:77.8pt;rotation:90;z-index:25170227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" o:allowincell="f" fillcolor="#4472c4" stroked="f">
                      <v:textbox>
                        <w:txbxContent>
                          <w:p w14:paraId="3DCED1A5"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DİN KÜLTÜRÜ VE AHLAK BİLGİSİ DERSİ</w:t>
                            </w:r>
                          </w:p>
                        </w:txbxContent>
                      </v:textbox>
                      <w10:wrap type="square" anchorx="margin" anchory="margin"/>
                    </v:roundrect>
                  </w:pict>
                </mc:Fallback>
              </mc:AlternateContent>
            </w:r>
          </w:p>
        </w:tc>
        <w:tc>
          <w:tcPr>
            <w:tcW w:w="3544" w:type="dxa"/>
          </w:tcPr>
          <w:p w14:paraId="3B57BD23" w14:textId="77777777" w:rsidR="006E43B0" w:rsidRDefault="00260B4E" w:rsidP="006E43B0">
            <w:r w:rsidRPr="00260B4E">
              <w:rPr>
                <w:rFonts w:ascii="Calibri" w:eastAsia="Calibri" w:hAnsi="Calibri"/>
                <w:noProof/>
              </w:rPr>
              <w:drawing>
                <wp:inline distT="0" distB="0" distL="0" distR="0" wp14:anchorId="4A2EF741" wp14:editId="06D05454">
                  <wp:extent cx="2157842" cy="943583"/>
                  <wp:effectExtent l="0" t="0" r="0" b="952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04311" cy="963903"/>
                          </a:xfrm>
                          <a:prstGeom prst="rect">
                            <a:avLst/>
                          </a:prstGeom>
                          <a:noFill/>
                          <a:ln>
                            <a:noFill/>
                          </a:ln>
                        </pic:spPr>
                      </pic:pic>
                    </a:graphicData>
                  </a:graphic>
                </wp:inline>
              </w:drawing>
            </w:r>
          </w:p>
        </w:tc>
        <w:tc>
          <w:tcPr>
            <w:tcW w:w="4536" w:type="dxa"/>
          </w:tcPr>
          <w:p w14:paraId="2FFFC54D" w14:textId="77777777" w:rsidR="003928D3" w:rsidRDefault="003928D3" w:rsidP="00457F3F">
            <w:pPr>
              <w:jc w:val="both"/>
            </w:pPr>
            <w:r>
              <w:t>Din Kültürü ve Ahlak Bilgisi dersinin amacı;</w:t>
            </w:r>
            <w:r w:rsidR="00457F3F">
              <w:t xml:space="preserve"> </w:t>
            </w:r>
            <w:r w:rsidR="00457F3F" w:rsidRPr="00457F3F">
              <w:rPr>
                <w:color w:val="222222"/>
                <w:shd w:val="clear" w:color="auto" w:fill="FFFFFF"/>
              </w:rPr>
              <w:t>evrensel insani ve ahlaki değerlerin, dinlerin insani ve ahlaki değerleriyle örtüştüğü bilincine aklın ve bilimin ışığında ulaşan nesiller yetişmesine katkıda bulunmaktır.</w:t>
            </w:r>
            <w:r w:rsidR="007041F5">
              <w:rPr>
                <w:shd w:val="clear" w:color="auto" w:fill="FFFFFF"/>
              </w:rPr>
              <w:t xml:space="preserve"> Sosyal bilimlere ilgisi olan öğrencilerin bu derse karşı olumlu bir tutum geliştirdikleri söylenebilir.</w:t>
            </w:r>
          </w:p>
        </w:tc>
      </w:tr>
      <w:tr w:rsidR="00F85412" w14:paraId="6335F715" w14:textId="77777777" w:rsidTr="00B74334">
        <w:trPr>
          <w:trHeight w:val="1397"/>
        </w:trPr>
        <w:tc>
          <w:tcPr>
            <w:tcW w:w="1696" w:type="dxa"/>
          </w:tcPr>
          <w:p w14:paraId="103C09E7"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704320" behindDoc="0" locked="0" layoutInCell="0" allowOverlap="1" wp14:anchorId="013FDA95" wp14:editId="09B14539">
                      <wp:simplePos x="0" y="0"/>
                      <wp:positionH relativeFrom="margin">
                        <wp:posOffset>172085</wp:posOffset>
                      </wp:positionH>
                      <wp:positionV relativeFrom="margin">
                        <wp:posOffset>81915</wp:posOffset>
                      </wp:positionV>
                      <wp:extent cx="575945" cy="880745"/>
                      <wp:effectExtent l="0" t="0" r="0" b="0"/>
                      <wp:wrapSquare wrapText="bothSides"/>
                      <wp:docPr id="55"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75945" cy="880745"/>
                              </a:xfrm>
                              <a:prstGeom prst="roundRect">
                                <a:avLst>
                                  <a:gd name="adj" fmla="val 13032"/>
                                </a:avLst>
                              </a:prstGeom>
                              <a:solidFill>
                                <a:srgbClr val="4472C4"/>
                              </a:solidFill>
                            </wps:spPr>
                            <wps:txbx>
                              <w:txbxContent>
                                <w:p w14:paraId="346EB204"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YABANCI DİL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13FDA95" id="_x0000_s1030" style="position:absolute;margin-left:13.55pt;margin-top:6.45pt;width:45.35pt;height:69.35pt;rotation:90;z-index:2517043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" o:allowincell="f" fillcolor="#4472c4" stroked="f">
                      <v:textbox>
                        <w:txbxContent>
                          <w:p w14:paraId="346EB204"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YABANCI DİL DERSİ</w:t>
                            </w:r>
                          </w:p>
                        </w:txbxContent>
                      </v:textbox>
                      <w10:wrap type="square" anchorx="margin" anchory="margin"/>
                    </v:roundrect>
                  </w:pict>
                </mc:Fallback>
              </mc:AlternateContent>
            </w:r>
          </w:p>
        </w:tc>
        <w:tc>
          <w:tcPr>
            <w:tcW w:w="3544" w:type="dxa"/>
          </w:tcPr>
          <w:p w14:paraId="6A549D83" w14:textId="77777777" w:rsidR="006E43B0" w:rsidRDefault="00260B4E" w:rsidP="006E43B0">
            <w:r w:rsidRPr="00260B4E">
              <w:rPr>
                <w:rFonts w:ascii="Calibri" w:eastAsia="Calibri" w:hAnsi="Calibri"/>
                <w:noProof/>
              </w:rPr>
              <w:drawing>
                <wp:inline distT="0" distB="0" distL="0" distR="0" wp14:anchorId="70B94CEF" wp14:editId="0FC95F21">
                  <wp:extent cx="2136140" cy="1009816"/>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61230" cy="1021677"/>
                          </a:xfrm>
                          <a:prstGeom prst="rect">
                            <a:avLst/>
                          </a:prstGeom>
                          <a:noFill/>
                          <a:ln>
                            <a:noFill/>
                          </a:ln>
                        </pic:spPr>
                      </pic:pic>
                    </a:graphicData>
                  </a:graphic>
                </wp:inline>
              </w:drawing>
            </w:r>
          </w:p>
        </w:tc>
        <w:tc>
          <w:tcPr>
            <w:tcW w:w="4536" w:type="dxa"/>
          </w:tcPr>
          <w:p w14:paraId="4B2B9D14" w14:textId="77777777" w:rsidR="006E43B0" w:rsidRDefault="003928D3" w:rsidP="007041F5">
            <w:pPr>
              <w:jc w:val="both"/>
            </w:pPr>
            <w:r>
              <w:t>Yaba</w:t>
            </w:r>
            <w:r w:rsidR="00401ADD">
              <w:t>n</w:t>
            </w:r>
            <w:r>
              <w:t>cı dil dersinin amacı;</w:t>
            </w:r>
            <w:r w:rsidR="007041F5">
              <w:t xml:space="preserve"> öğrencilerin dinleme, anlama, konuşma, yazma becerileri kazanımlarını, öğrendiği dille iletişim kurmalarını ve yabancı dil öğretimine karşı olumlu tutum geliştirmelerini sağlamaktır. Yabancı dil alanına ilgi duyan öğrencilerin bu derse ilişkin ön hazırlıklarını iyi yaptıkları söylenebilir.</w:t>
            </w:r>
          </w:p>
        </w:tc>
      </w:tr>
      <w:tr w:rsidR="00F85412" w14:paraId="6616530F" w14:textId="77777777" w:rsidTr="00B74334">
        <w:trPr>
          <w:trHeight w:val="1431"/>
        </w:trPr>
        <w:tc>
          <w:tcPr>
            <w:tcW w:w="1696" w:type="dxa"/>
          </w:tcPr>
          <w:p w14:paraId="2854D345" w14:textId="77777777" w:rsidR="006E43B0" w:rsidRDefault="00260B4E" w:rsidP="006E43B0">
            <w:r w:rsidRPr="00260B4E">
              <w:rPr>
                <w:rFonts w:ascii="Calibri" w:eastAsia="Calibri" w:hAnsi="Calibri"/>
                <w:noProof/>
              </w:rPr>
              <mc:AlternateContent>
                <mc:Choice Requires="wps">
                  <w:drawing>
                    <wp:anchor distT="91440" distB="91440" distL="137160" distR="137160" simplePos="0" relativeHeight="251706368" behindDoc="0" locked="0" layoutInCell="0" allowOverlap="1" wp14:anchorId="3B533F3E" wp14:editId="03AE0797">
                      <wp:simplePos x="0" y="0"/>
                      <wp:positionH relativeFrom="margin">
                        <wp:posOffset>220345</wp:posOffset>
                      </wp:positionH>
                      <wp:positionV relativeFrom="margin">
                        <wp:posOffset>12700</wp:posOffset>
                      </wp:positionV>
                      <wp:extent cx="509270" cy="1078865"/>
                      <wp:effectExtent l="952" t="0" r="6033" b="6032"/>
                      <wp:wrapSquare wrapText="bothSides"/>
                      <wp:docPr id="56"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09270" cy="1078865"/>
                              </a:xfrm>
                              <a:prstGeom prst="roundRect">
                                <a:avLst>
                                  <a:gd name="adj" fmla="val 13032"/>
                                </a:avLst>
                              </a:prstGeom>
                              <a:solidFill>
                                <a:srgbClr val="4472C4"/>
                              </a:solidFill>
                            </wps:spPr>
                            <wps:txbx>
                              <w:txbxContent>
                                <w:p w14:paraId="1F2FE5A1"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SOSYAL BİLGİLER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B533F3E" id="_x0000_s1031" style="position:absolute;margin-left:17.35pt;margin-top:1pt;width:40.1pt;height:84.95pt;rotation:90;z-index:25170636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" o:allowincell="f" fillcolor="#4472c4" stroked="f">
                      <v:textbox>
                        <w:txbxContent>
                          <w:p w14:paraId="1F2FE5A1"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SOSYAL BİLGİLER DERSİ</w:t>
                            </w:r>
                          </w:p>
                        </w:txbxContent>
                      </v:textbox>
                      <w10:wrap type="square" anchorx="margin" anchory="margin"/>
                    </v:roundrect>
                  </w:pict>
                </mc:Fallback>
              </mc:AlternateContent>
            </w:r>
          </w:p>
        </w:tc>
        <w:tc>
          <w:tcPr>
            <w:tcW w:w="3544" w:type="dxa"/>
          </w:tcPr>
          <w:p w14:paraId="5939D475" w14:textId="77777777" w:rsidR="006E43B0" w:rsidRDefault="00260B4E" w:rsidP="006E43B0">
            <w:r w:rsidRPr="00260B4E">
              <w:rPr>
                <w:rFonts w:ascii="Calibri" w:eastAsia="Calibri" w:hAnsi="Calibri"/>
                <w:noProof/>
              </w:rPr>
              <w:drawing>
                <wp:inline distT="0" distB="0" distL="0" distR="0" wp14:anchorId="4665EC12" wp14:editId="4F1E3B91">
                  <wp:extent cx="2242711" cy="993913"/>
                  <wp:effectExtent l="0" t="0" r="5715" b="0"/>
                  <wp:docPr id="46" name="Resim 46" descr="SOSYAL BİLGİLER DERS NOTLARI – Sosyal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SYAL BİLGİLER DERS NOTLARI – Sosyalne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58551" cy="1000933"/>
                          </a:xfrm>
                          <a:prstGeom prst="rect">
                            <a:avLst/>
                          </a:prstGeom>
                          <a:noFill/>
                          <a:ln>
                            <a:noFill/>
                          </a:ln>
                        </pic:spPr>
                      </pic:pic>
                    </a:graphicData>
                  </a:graphic>
                </wp:inline>
              </w:drawing>
            </w:r>
          </w:p>
        </w:tc>
        <w:tc>
          <w:tcPr>
            <w:tcW w:w="4536" w:type="dxa"/>
          </w:tcPr>
          <w:p w14:paraId="1A9876E8" w14:textId="77777777" w:rsidR="007041F5" w:rsidRDefault="003928D3" w:rsidP="00C5565F">
            <w:pPr>
              <w:autoSpaceDE w:val="0"/>
              <w:autoSpaceDN w:val="0"/>
              <w:adjustRightInd w:val="0"/>
              <w:jc w:val="both"/>
            </w:pPr>
            <w:r>
              <w:t>Sosyal Bilgiler dersinin amacı;</w:t>
            </w:r>
            <w:r w:rsidR="007041F5">
              <w:t xml:space="preserve"> </w:t>
            </w:r>
            <w:r w:rsidR="00C5565F">
              <w:t>y</w:t>
            </w:r>
            <w:r w:rsidR="007041F5" w:rsidRPr="00C5565F">
              <w:t>aşadığı çevre ile dünyanın genel coğrafi özelliklerini tanıyarak insan ile çevre arasındaki etkileşimi</w:t>
            </w:r>
            <w:r w:rsidR="00C5565F">
              <w:t xml:space="preserve"> açıklamak, t</w:t>
            </w:r>
            <w:r w:rsidR="00C5565F" w:rsidRPr="00C5565F">
              <w:t>oplumsal ilişkileri düzenlemek sosyal</w:t>
            </w:r>
            <w:r w:rsidR="00C5565F">
              <w:t xml:space="preserve"> </w:t>
            </w:r>
            <w:r w:rsidR="00C5565F" w:rsidRPr="00C5565F">
              <w:t xml:space="preserve">bilimlerin temel kavram ve </w:t>
            </w:r>
            <w:r w:rsidR="00C5565F">
              <w:t>y</w:t>
            </w:r>
            <w:r w:rsidR="00C5565F" w:rsidRPr="00C5565F">
              <w:t>öntemlerini</w:t>
            </w:r>
            <w:r w:rsidR="00C5565F">
              <w:t xml:space="preserve"> </w:t>
            </w:r>
            <w:r w:rsidR="00C5565F" w:rsidRPr="00C5565F">
              <w:t>kullanabilmeleri</w:t>
            </w:r>
            <w:r w:rsidR="00C5565F">
              <w:t xml:space="preserve"> </w:t>
            </w:r>
            <w:r w:rsidR="00C5565F" w:rsidRPr="00C5565F">
              <w:t>amaçlanmaktadır.</w:t>
            </w:r>
            <w:r w:rsidR="00C5565F">
              <w:t xml:space="preserve"> </w:t>
            </w:r>
            <w:r w:rsidR="007041F5">
              <w:rPr>
                <w:shd w:val="clear" w:color="auto" w:fill="FFFFFF"/>
              </w:rPr>
              <w:t>Sosyal bilimlere ilgisi olan öğrencilerin bu derse karşı olumlu bir tutum geliştirdikleri söylenebilir.</w:t>
            </w:r>
          </w:p>
        </w:tc>
      </w:tr>
      <w:tr w:rsidR="00F85412" w14:paraId="4FB32243" w14:textId="77777777" w:rsidTr="00B74334">
        <w:trPr>
          <w:trHeight w:val="1209"/>
        </w:trPr>
        <w:tc>
          <w:tcPr>
            <w:tcW w:w="1696" w:type="dxa"/>
          </w:tcPr>
          <w:p w14:paraId="017D49CF" w14:textId="77777777" w:rsidR="00260B4E" w:rsidRDefault="00260B4E" w:rsidP="006E43B0">
            <w:r w:rsidRPr="00260B4E">
              <w:rPr>
                <w:rFonts w:ascii="Calibri" w:eastAsia="Calibri" w:hAnsi="Calibri"/>
                <w:noProof/>
              </w:rPr>
              <mc:AlternateContent>
                <mc:Choice Requires="wps">
                  <w:drawing>
                    <wp:anchor distT="91440" distB="91440" distL="137160" distR="137160" simplePos="0" relativeHeight="251708416" behindDoc="0" locked="0" layoutInCell="0" allowOverlap="1" wp14:anchorId="55DFF906" wp14:editId="0C6142BC">
                      <wp:simplePos x="0" y="0"/>
                      <wp:positionH relativeFrom="margin">
                        <wp:posOffset>166370</wp:posOffset>
                      </wp:positionH>
                      <wp:positionV relativeFrom="margin">
                        <wp:posOffset>-67310</wp:posOffset>
                      </wp:positionV>
                      <wp:extent cx="615315" cy="990600"/>
                      <wp:effectExtent l="2858" t="0" r="0" b="0"/>
                      <wp:wrapSquare wrapText="bothSides"/>
                      <wp:docPr id="57"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15315" cy="990600"/>
                              </a:xfrm>
                              <a:prstGeom prst="roundRect">
                                <a:avLst>
                                  <a:gd name="adj" fmla="val 13032"/>
                                </a:avLst>
                              </a:prstGeom>
                              <a:solidFill>
                                <a:srgbClr val="4472C4"/>
                              </a:solidFill>
                            </wps:spPr>
                            <wps:txbx>
                              <w:txbxContent>
                                <w:p w14:paraId="24B83093" w14:textId="77777777" w:rsidR="00A461DE" w:rsidRPr="00335854" w:rsidRDefault="00A461DE" w:rsidP="00260B4E">
                                  <w:pPr>
                                    <w:jc w:val="center"/>
                                    <w:rPr>
                                      <w:rFonts w:ascii="Times New Roman" w:eastAsia="Times New Roman" w:hAnsi="Times New Roman" w:cs="Times New Roman"/>
                                      <w:i/>
                                      <w:iCs/>
                                      <w:color w:val="FFFFFF"/>
                                      <w:sz w:val="18"/>
                                      <w:szCs w:val="18"/>
                                    </w:rPr>
                                  </w:pPr>
                                  <w:r w:rsidRPr="00335854">
                                    <w:rPr>
                                      <w:rFonts w:ascii="Times New Roman" w:eastAsia="Times New Roman" w:hAnsi="Times New Roman" w:cs="Times New Roman"/>
                                      <w:i/>
                                      <w:iCs/>
                                      <w:color w:val="FFFFFF"/>
                                      <w:sz w:val="18"/>
                                      <w:szCs w:val="18"/>
                                    </w:rPr>
                                    <w:t>BİLİŞİM TEKNOLOJİLERİ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5DFF906" id="_x0000_s1032" style="position:absolute;margin-left:13.1pt;margin-top:-5.3pt;width:48.45pt;height:78pt;rotation:90;z-index:25170841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" o:allowincell="f" fillcolor="#4472c4" stroked="f">
                      <v:textbox>
                        <w:txbxContent>
                          <w:p w14:paraId="24B83093" w14:textId="77777777" w:rsidR="00A461DE" w:rsidRPr="00335854" w:rsidRDefault="00A461DE" w:rsidP="00260B4E">
                            <w:pPr>
                              <w:jc w:val="center"/>
                              <w:rPr>
                                <w:rFonts w:ascii="Times New Roman" w:eastAsia="Times New Roman" w:hAnsi="Times New Roman" w:cs="Times New Roman"/>
                                <w:i/>
                                <w:iCs/>
                                <w:color w:val="FFFFFF"/>
                                <w:sz w:val="18"/>
                                <w:szCs w:val="18"/>
                              </w:rPr>
                            </w:pPr>
                            <w:r w:rsidRPr="00335854">
                              <w:rPr>
                                <w:rFonts w:ascii="Times New Roman" w:eastAsia="Times New Roman" w:hAnsi="Times New Roman" w:cs="Times New Roman"/>
                                <w:i/>
                                <w:iCs/>
                                <w:color w:val="FFFFFF"/>
                                <w:sz w:val="18"/>
                                <w:szCs w:val="18"/>
                              </w:rPr>
                              <w:t>BİLİŞİM TEKNOLOJİLERİ DERSİ</w:t>
                            </w:r>
                          </w:p>
                        </w:txbxContent>
                      </v:textbox>
                      <w10:wrap type="square" anchorx="margin" anchory="margin"/>
                    </v:roundrect>
                  </w:pict>
                </mc:Fallback>
              </mc:AlternateContent>
            </w:r>
          </w:p>
        </w:tc>
        <w:tc>
          <w:tcPr>
            <w:tcW w:w="3544" w:type="dxa"/>
          </w:tcPr>
          <w:p w14:paraId="3E853821" w14:textId="77777777" w:rsidR="00260B4E" w:rsidRPr="00260B4E" w:rsidRDefault="00260B4E" w:rsidP="006E43B0">
            <w:pPr>
              <w:rPr>
                <w:rFonts w:ascii="Calibri" w:eastAsia="Calibri" w:hAnsi="Calibri"/>
                <w:noProof/>
              </w:rPr>
            </w:pPr>
            <w:r w:rsidRPr="00260B4E">
              <w:rPr>
                <w:rFonts w:ascii="Calibri" w:eastAsia="Calibri" w:hAnsi="Calibri"/>
                <w:noProof/>
              </w:rPr>
              <w:drawing>
                <wp:inline distT="0" distB="0" distL="0" distR="0" wp14:anchorId="0A49DAD3" wp14:editId="4E5C90CA">
                  <wp:extent cx="2144493" cy="946205"/>
                  <wp:effectExtent l="0" t="0" r="8255" b="635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95259" cy="968604"/>
                          </a:xfrm>
                          <a:prstGeom prst="rect">
                            <a:avLst/>
                          </a:prstGeom>
                          <a:noFill/>
                          <a:ln>
                            <a:noFill/>
                          </a:ln>
                        </pic:spPr>
                      </pic:pic>
                    </a:graphicData>
                  </a:graphic>
                </wp:inline>
              </w:drawing>
            </w:r>
          </w:p>
        </w:tc>
        <w:tc>
          <w:tcPr>
            <w:tcW w:w="4536" w:type="dxa"/>
          </w:tcPr>
          <w:p w14:paraId="17C73118" w14:textId="77777777" w:rsidR="00260B4E" w:rsidRDefault="003928D3" w:rsidP="00454754">
            <w:pPr>
              <w:spacing w:before="240"/>
              <w:jc w:val="both"/>
            </w:pPr>
            <w:r>
              <w:t>Bilişim Teknolojileri dersinin amacı;</w:t>
            </w:r>
            <w:r w:rsidR="00454754">
              <w:t xml:space="preserve"> b</w:t>
            </w:r>
            <w:r w:rsidR="00454754" w:rsidRPr="00454754">
              <w:t xml:space="preserve">ilişim teknolojilerini etkili ve amacına uygun kullanmalarını </w:t>
            </w:r>
            <w:r w:rsidR="00454754">
              <w:t>p</w:t>
            </w:r>
            <w:r w:rsidR="00454754" w:rsidRPr="00454754">
              <w:t>roblem çözme ve bilgi-işlemsel düşünme becerileri edinmelerini ve geliştirmelerini</w:t>
            </w:r>
            <w:r w:rsidR="00454754">
              <w:t xml:space="preserve"> sağlamaktır.</w:t>
            </w:r>
          </w:p>
        </w:tc>
      </w:tr>
      <w:tr w:rsidR="00F85412" w14:paraId="51F4CA2A" w14:textId="77777777" w:rsidTr="00B74334">
        <w:trPr>
          <w:trHeight w:val="1408"/>
        </w:trPr>
        <w:tc>
          <w:tcPr>
            <w:tcW w:w="1696" w:type="dxa"/>
          </w:tcPr>
          <w:p w14:paraId="26363530" w14:textId="77777777" w:rsidR="00260B4E" w:rsidRDefault="00260B4E" w:rsidP="006E43B0">
            <w:r w:rsidRPr="00260B4E">
              <w:rPr>
                <w:rFonts w:ascii="Calibri" w:eastAsia="Calibri" w:hAnsi="Calibri"/>
                <w:noProof/>
              </w:rPr>
              <mc:AlternateContent>
                <mc:Choice Requires="wps">
                  <w:drawing>
                    <wp:anchor distT="91440" distB="91440" distL="137160" distR="137160" simplePos="0" relativeHeight="251710464" behindDoc="0" locked="0" layoutInCell="0" allowOverlap="1" wp14:anchorId="502B81CE" wp14:editId="301F8F4F">
                      <wp:simplePos x="0" y="0"/>
                      <wp:positionH relativeFrom="margin">
                        <wp:posOffset>113030</wp:posOffset>
                      </wp:positionH>
                      <wp:positionV relativeFrom="margin">
                        <wp:posOffset>-34925</wp:posOffset>
                      </wp:positionV>
                      <wp:extent cx="675005" cy="876935"/>
                      <wp:effectExtent l="0" t="5715" r="5080" b="5080"/>
                      <wp:wrapSquare wrapText="bothSides"/>
                      <wp:docPr id="58"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75005" cy="876935"/>
                              </a:xfrm>
                              <a:prstGeom prst="roundRect">
                                <a:avLst>
                                  <a:gd name="adj" fmla="val 13032"/>
                                </a:avLst>
                              </a:prstGeom>
                              <a:solidFill>
                                <a:srgbClr val="4472C4"/>
                              </a:solidFill>
                            </wps:spPr>
                            <wps:txbx>
                              <w:txbxContent>
                                <w:p w14:paraId="408C735B"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GÖRSEL SANATLAR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02B81CE" id="_x0000_s1033" style="position:absolute;margin-left:8.9pt;margin-top:-2.75pt;width:53.15pt;height:69.05pt;rotation:90;z-index:25171046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" o:allowincell="f" fillcolor="#4472c4" stroked="f">
                      <v:textbox>
                        <w:txbxContent>
                          <w:p w14:paraId="408C735B"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GÖRSEL SANATLAR DERSİ</w:t>
                            </w:r>
                          </w:p>
                        </w:txbxContent>
                      </v:textbox>
                      <w10:wrap type="square" anchorx="margin" anchory="margin"/>
                    </v:roundrect>
                  </w:pict>
                </mc:Fallback>
              </mc:AlternateContent>
            </w:r>
          </w:p>
        </w:tc>
        <w:tc>
          <w:tcPr>
            <w:tcW w:w="3544" w:type="dxa"/>
          </w:tcPr>
          <w:p w14:paraId="08A34BE8" w14:textId="77777777" w:rsidR="00260B4E" w:rsidRPr="00260B4E" w:rsidRDefault="00260B4E" w:rsidP="006E43B0">
            <w:pPr>
              <w:rPr>
                <w:rFonts w:ascii="Calibri" w:eastAsia="Calibri" w:hAnsi="Calibri"/>
                <w:noProof/>
              </w:rPr>
            </w:pPr>
            <w:r>
              <w:rPr>
                <w:noProof/>
              </w:rPr>
              <w:drawing>
                <wp:inline distT="0" distB="0" distL="0" distR="0" wp14:anchorId="45C98A83" wp14:editId="5FD3A1FF">
                  <wp:extent cx="2155825" cy="993913"/>
                  <wp:effectExtent l="0" t="0" r="0"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64407" cy="997870"/>
                          </a:xfrm>
                          <a:prstGeom prst="rect">
                            <a:avLst/>
                          </a:prstGeom>
                          <a:noFill/>
                          <a:ln>
                            <a:noFill/>
                          </a:ln>
                        </pic:spPr>
                      </pic:pic>
                    </a:graphicData>
                  </a:graphic>
                </wp:inline>
              </w:drawing>
            </w:r>
          </w:p>
        </w:tc>
        <w:tc>
          <w:tcPr>
            <w:tcW w:w="4536" w:type="dxa"/>
          </w:tcPr>
          <w:p w14:paraId="7BA3B21C" w14:textId="77777777" w:rsidR="00260B4E" w:rsidRDefault="003928D3" w:rsidP="00454754">
            <w:pPr>
              <w:jc w:val="both"/>
            </w:pPr>
            <w:r>
              <w:t>Görsel Sanatlar dersinin amacı;</w:t>
            </w:r>
            <w:r w:rsidR="00C20242">
              <w:t xml:space="preserve"> </w:t>
            </w:r>
            <w:r w:rsidR="00C20242" w:rsidRPr="00454754">
              <w:rPr>
                <w:color w:val="222222"/>
                <w:shd w:val="clear" w:color="auto" w:fill="FFFFFF"/>
              </w:rPr>
              <w:t>bireyin kendini ifade edebilme, estetik bilinç kazanma gibi kişisel yaşantısına katacağı olumlu edinimler ve toplumlar açısından avantajlar sağladığından her düzeydeki yaş grubundan bireyler için bir gereksinimdir.</w:t>
            </w:r>
            <w:r w:rsidR="00454754">
              <w:rPr>
                <w:color w:val="222222"/>
                <w:shd w:val="clear" w:color="auto" w:fill="FFFFFF"/>
              </w:rPr>
              <w:t xml:space="preserve"> </w:t>
            </w:r>
            <w:r w:rsidR="00454754">
              <w:rPr>
                <w:shd w:val="clear" w:color="auto" w:fill="FFFFFF"/>
              </w:rPr>
              <w:t>Güzel sanatlar</w:t>
            </w:r>
            <w:r w:rsidR="00454754" w:rsidRPr="008E7BC4">
              <w:rPr>
                <w:shd w:val="clear" w:color="auto" w:fill="FFFFFF"/>
              </w:rPr>
              <w:t xml:space="preserve"> </w:t>
            </w:r>
            <w:r w:rsidR="00454754">
              <w:rPr>
                <w:shd w:val="clear" w:color="auto" w:fill="FFFFFF"/>
              </w:rPr>
              <w:t>alanına</w:t>
            </w:r>
            <w:r w:rsidR="00454754" w:rsidRPr="008E7BC4">
              <w:rPr>
                <w:shd w:val="clear" w:color="auto" w:fill="FFFFFF"/>
              </w:rPr>
              <w:t xml:space="preserve"> ilgisi olan </w:t>
            </w:r>
            <w:r w:rsidR="00454754">
              <w:rPr>
                <w:shd w:val="clear" w:color="auto" w:fill="FFFFFF"/>
              </w:rPr>
              <w:t>öğrencilerin</w:t>
            </w:r>
            <w:r w:rsidR="00454754" w:rsidRPr="008E7BC4">
              <w:rPr>
                <w:shd w:val="clear" w:color="auto" w:fill="FFFFFF"/>
              </w:rPr>
              <w:t xml:space="preserve"> ilgi </w:t>
            </w:r>
            <w:r w:rsidR="00454754">
              <w:rPr>
                <w:shd w:val="clear" w:color="auto" w:fill="FFFFFF"/>
              </w:rPr>
              <w:t>gösterdiği</w:t>
            </w:r>
            <w:r w:rsidR="00454754" w:rsidRPr="008E7BC4">
              <w:rPr>
                <w:shd w:val="clear" w:color="auto" w:fill="FFFFFF"/>
              </w:rPr>
              <w:t xml:space="preserve"> derstir.</w:t>
            </w:r>
          </w:p>
        </w:tc>
      </w:tr>
      <w:tr w:rsidR="00F85412" w14:paraId="7F3A6A67" w14:textId="77777777" w:rsidTr="00B74334">
        <w:trPr>
          <w:trHeight w:val="1993"/>
        </w:trPr>
        <w:tc>
          <w:tcPr>
            <w:tcW w:w="1696" w:type="dxa"/>
          </w:tcPr>
          <w:p w14:paraId="36FC9FF9" w14:textId="77777777" w:rsidR="00260B4E" w:rsidRDefault="00260B4E" w:rsidP="006E43B0">
            <w:r w:rsidRPr="00260B4E">
              <w:rPr>
                <w:rFonts w:ascii="Calibri" w:eastAsia="Calibri" w:hAnsi="Calibri"/>
                <w:noProof/>
              </w:rPr>
              <mc:AlternateContent>
                <mc:Choice Requires="wps">
                  <w:drawing>
                    <wp:anchor distT="91440" distB="91440" distL="137160" distR="137160" simplePos="0" relativeHeight="251712512" behindDoc="0" locked="0" layoutInCell="0" allowOverlap="1" wp14:anchorId="54FAAEBE" wp14:editId="300E9993">
                      <wp:simplePos x="0" y="0"/>
                      <wp:positionH relativeFrom="margin">
                        <wp:posOffset>147320</wp:posOffset>
                      </wp:positionH>
                      <wp:positionV relativeFrom="margin">
                        <wp:posOffset>122555</wp:posOffset>
                      </wp:positionV>
                      <wp:extent cx="691515" cy="974090"/>
                      <wp:effectExtent l="0" t="7937" r="5397" b="5398"/>
                      <wp:wrapSquare wrapText="bothSides"/>
                      <wp:docPr id="59"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91515" cy="974090"/>
                              </a:xfrm>
                              <a:prstGeom prst="roundRect">
                                <a:avLst>
                                  <a:gd name="adj" fmla="val 13032"/>
                                </a:avLst>
                              </a:prstGeom>
                              <a:solidFill>
                                <a:srgbClr val="4472C4"/>
                              </a:solidFill>
                            </wps:spPr>
                            <wps:txbx>
                              <w:txbxContent>
                                <w:p w14:paraId="0E6F1FB6"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BEDEN EĞİTİMİ VE SPOR DER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4FAAEBE" id="_x0000_s1034" style="position:absolute;margin-left:11.6pt;margin-top:9.65pt;width:54.45pt;height:76.7pt;rotation:90;z-index:25171251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" o:allowincell="f" fillcolor="#4472c4" stroked="f">
                      <v:textbox>
                        <w:txbxContent>
                          <w:p w14:paraId="0E6F1FB6" w14:textId="77777777" w:rsidR="00A461DE" w:rsidRPr="00335854" w:rsidRDefault="00A461DE" w:rsidP="00260B4E">
                            <w:pPr>
                              <w:jc w:val="center"/>
                              <w:rPr>
                                <w:rFonts w:ascii="Times New Roman" w:eastAsia="Times New Roman" w:hAnsi="Times New Roman" w:cs="Times New Roman"/>
                                <w:i/>
                                <w:iCs/>
                                <w:color w:val="FFFFFF"/>
                                <w:sz w:val="20"/>
                                <w:szCs w:val="20"/>
                              </w:rPr>
                            </w:pPr>
                            <w:r w:rsidRPr="00335854">
                              <w:rPr>
                                <w:rFonts w:ascii="Times New Roman" w:eastAsia="Times New Roman" w:hAnsi="Times New Roman" w:cs="Times New Roman"/>
                                <w:i/>
                                <w:iCs/>
                                <w:color w:val="FFFFFF"/>
                                <w:sz w:val="20"/>
                                <w:szCs w:val="20"/>
                              </w:rPr>
                              <w:t>BEDEN EĞİTİMİ VE SPOR DERSİ</w:t>
                            </w:r>
                          </w:p>
                        </w:txbxContent>
                      </v:textbox>
                      <w10:wrap type="square" anchorx="margin" anchory="margin"/>
                    </v:roundrect>
                  </w:pict>
                </mc:Fallback>
              </mc:AlternateContent>
            </w:r>
          </w:p>
        </w:tc>
        <w:tc>
          <w:tcPr>
            <w:tcW w:w="3544" w:type="dxa"/>
          </w:tcPr>
          <w:p w14:paraId="1491F0D2" w14:textId="77777777" w:rsidR="00260B4E" w:rsidRDefault="00260B4E" w:rsidP="006E43B0">
            <w:pPr>
              <w:rPr>
                <w:noProof/>
              </w:rPr>
            </w:pPr>
            <w:r w:rsidRPr="00260B4E">
              <w:rPr>
                <w:rFonts w:ascii="Calibri" w:eastAsia="Calibri" w:hAnsi="Calibri"/>
                <w:noProof/>
              </w:rPr>
              <w:drawing>
                <wp:inline distT="0" distB="0" distL="0" distR="0" wp14:anchorId="3B265B1E" wp14:editId="49826903">
                  <wp:extent cx="2178050" cy="1216549"/>
                  <wp:effectExtent l="0" t="0" r="0" b="3175"/>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204847" cy="1231516"/>
                          </a:xfrm>
                          <a:prstGeom prst="rect">
                            <a:avLst/>
                          </a:prstGeom>
                          <a:noFill/>
                          <a:ln>
                            <a:noFill/>
                          </a:ln>
                        </pic:spPr>
                      </pic:pic>
                    </a:graphicData>
                  </a:graphic>
                </wp:inline>
              </w:drawing>
            </w:r>
          </w:p>
        </w:tc>
        <w:tc>
          <w:tcPr>
            <w:tcW w:w="4536" w:type="dxa"/>
          </w:tcPr>
          <w:p w14:paraId="3DD06834" w14:textId="77777777" w:rsidR="00260B4E" w:rsidRDefault="003928D3" w:rsidP="00454754">
            <w:pPr>
              <w:spacing w:before="240"/>
              <w:jc w:val="both"/>
            </w:pPr>
            <w:r>
              <w:t>Beden Eğitimi ve Spor dersinin amacı;</w:t>
            </w:r>
            <w:r w:rsidR="00C20242">
              <w:rPr>
                <w:rFonts w:ascii="Arial" w:hAnsi="Arial" w:cs="Arial"/>
                <w:color w:val="222222"/>
                <w:shd w:val="clear" w:color="auto" w:fill="FFFFFF"/>
              </w:rPr>
              <w:t xml:space="preserve"> </w:t>
            </w:r>
            <w:r w:rsidR="00C20242" w:rsidRPr="00454754">
              <w:rPr>
                <w:color w:val="222222"/>
                <w:shd w:val="clear" w:color="auto" w:fill="FFFFFF"/>
              </w:rPr>
              <w:t>öğrencilerin hayatları boyunca kullanacakları hareket becerileri, aktif ve sağlıklı hayat becerileri, kavramları ve stratejileri ile birlikte öz yönetim becerileri, sosyal becerileri ve düşünme becerilerini de geliştirerek bir sonraki öğrenim düzeyine</w:t>
            </w:r>
            <w:r w:rsidR="00454754">
              <w:rPr>
                <w:color w:val="222222"/>
                <w:shd w:val="clear" w:color="auto" w:fill="FFFFFF"/>
              </w:rPr>
              <w:t xml:space="preserve"> hazırlanmasını amaçlamaktadır.</w:t>
            </w:r>
          </w:p>
        </w:tc>
      </w:tr>
      <w:tr w:rsidR="00581879" w14:paraId="1D969246" w14:textId="77777777" w:rsidTr="0085027D">
        <w:trPr>
          <w:trHeight w:val="1833"/>
        </w:trPr>
        <w:tc>
          <w:tcPr>
            <w:tcW w:w="1696" w:type="dxa"/>
          </w:tcPr>
          <w:p w14:paraId="7F10F79C" w14:textId="77777777" w:rsidR="00581879" w:rsidRDefault="00581879" w:rsidP="009C7D86">
            <w:pPr>
              <w:pStyle w:val="Balk2"/>
              <w:outlineLvl w:val="1"/>
            </w:pPr>
            <w:r w:rsidRPr="00581879">
              <mc:AlternateContent>
                <mc:Choice Requires="wps">
                  <w:drawing>
                    <wp:anchor distT="91440" distB="91440" distL="137160" distR="137160" simplePos="0" relativeHeight="251714560" behindDoc="0" locked="0" layoutInCell="0" allowOverlap="1" wp14:anchorId="2B036D23" wp14:editId="3D7E9169">
                      <wp:simplePos x="0" y="0"/>
                      <wp:positionH relativeFrom="margin">
                        <wp:posOffset>99695</wp:posOffset>
                      </wp:positionH>
                      <wp:positionV relativeFrom="margin">
                        <wp:posOffset>240030</wp:posOffset>
                      </wp:positionV>
                      <wp:extent cx="750570" cy="904875"/>
                      <wp:effectExtent l="0" t="953" r="10478" b="10477"/>
                      <wp:wrapSquare wrapText="bothSides"/>
                      <wp:docPr id="79"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50570" cy="90487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6AF77FE7" w14:textId="77777777" w:rsidR="00A461DE" w:rsidRPr="00335854" w:rsidRDefault="00A461DE" w:rsidP="00581879">
                                  <w:pPr>
                                    <w:jc w:val="center"/>
                                    <w:rPr>
                                      <w:rFonts w:ascii="Times New Roman" w:eastAsia="Times New Roman" w:hAnsi="Times New Roman" w:cs="Times New Roman"/>
                                      <w:i/>
                                      <w:iCs/>
                                      <w:sz w:val="20"/>
                                      <w:szCs w:val="20"/>
                                    </w:rPr>
                                  </w:pPr>
                                  <w:r w:rsidRPr="00335854">
                                    <w:rPr>
                                      <w:rFonts w:ascii="Times New Roman" w:eastAsia="Times New Roman" w:hAnsi="Times New Roman" w:cs="Times New Roman"/>
                                      <w:i/>
                                      <w:iCs/>
                                      <w:sz w:val="20"/>
                                      <w:szCs w:val="20"/>
                                    </w:rPr>
                                    <w:t>FEN BİLİMLERİ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B036D23" id="_x0000_s1035" style="position:absolute;left:0;text-align:left;margin-left:7.85pt;margin-top:18.9pt;width:59.1pt;height:71.25pt;rotation:90;z-index:25171456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" o:allowincell="f" fillcolor="#f3a875 [2165]" strokecolor="#ed7d31 [3205]" strokeweight=".5pt">
                      <v:fill color2="#f09558 [2613]" rotate="t" colors="0 #f7bda4;.5 #f5b195;1 #f8a581" focus="100%" type="gradient">
                        <o:fill v:ext="view" type="gradientUnscaled"/>
                      </v:fill>
                      <v:stroke joinstyle="miter"/>
                      <v:textbox>
                        <w:txbxContent>
                          <w:p w14:paraId="6AF77FE7" w14:textId="77777777" w:rsidR="00A461DE" w:rsidRPr="00335854" w:rsidRDefault="00A461DE" w:rsidP="00581879">
                            <w:pPr>
                              <w:jc w:val="center"/>
                              <w:rPr>
                                <w:rFonts w:ascii="Times New Roman" w:eastAsia="Times New Roman" w:hAnsi="Times New Roman" w:cs="Times New Roman"/>
                                <w:i/>
                                <w:iCs/>
                                <w:sz w:val="20"/>
                                <w:szCs w:val="20"/>
                              </w:rPr>
                            </w:pPr>
                            <w:r w:rsidRPr="00335854">
                              <w:rPr>
                                <w:rFonts w:ascii="Times New Roman" w:eastAsia="Times New Roman" w:hAnsi="Times New Roman" w:cs="Times New Roman"/>
                                <w:i/>
                                <w:iCs/>
                                <w:sz w:val="20"/>
                                <w:szCs w:val="20"/>
                              </w:rPr>
                              <w:t>FEN BİLİMLERİ İLGİSİ</w:t>
                            </w:r>
                          </w:p>
                        </w:txbxContent>
                      </v:textbox>
                      <w10:wrap type="square" anchorx="margin" anchory="margin"/>
                    </v:roundrect>
                  </w:pict>
                </mc:Fallback>
              </mc:AlternateContent>
            </w:r>
          </w:p>
        </w:tc>
        <w:tc>
          <w:tcPr>
            <w:tcW w:w="3544" w:type="dxa"/>
          </w:tcPr>
          <w:p w14:paraId="48F8282A" w14:textId="77777777" w:rsidR="00581879" w:rsidRDefault="00824F41" w:rsidP="009C7D86">
            <w:pPr>
              <w:pStyle w:val="Balk2"/>
              <w:outlineLvl w:val="1"/>
            </w:pPr>
            <w:r w:rsidRPr="00824F41">
              <w:drawing>
                <wp:inline distT="0" distB="0" distL="0" distR="0" wp14:anchorId="3B9D3DBD" wp14:editId="1A565846">
                  <wp:extent cx="2122008" cy="1463040"/>
                  <wp:effectExtent l="0" t="0" r="0" b="381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64016" cy="1492003"/>
                          </a:xfrm>
                          <a:prstGeom prst="rect">
                            <a:avLst/>
                          </a:prstGeom>
                          <a:noFill/>
                          <a:ln>
                            <a:noFill/>
                          </a:ln>
                        </pic:spPr>
                      </pic:pic>
                    </a:graphicData>
                  </a:graphic>
                </wp:inline>
              </w:drawing>
            </w:r>
          </w:p>
        </w:tc>
        <w:tc>
          <w:tcPr>
            <w:tcW w:w="4536" w:type="dxa"/>
          </w:tcPr>
          <w:p w14:paraId="73299CE9" w14:textId="77777777" w:rsidR="00212757" w:rsidRPr="00454754" w:rsidRDefault="00A461DE" w:rsidP="009C7D86">
            <w:pPr>
              <w:pStyle w:val="Balk2"/>
              <w:outlineLvl w:val="1"/>
            </w:pPr>
            <w:r w:rsidRPr="00454754">
              <w:t xml:space="preserve"> </w:t>
            </w:r>
          </w:p>
          <w:p w14:paraId="1E7585B1" w14:textId="77777777" w:rsidR="00581879" w:rsidRPr="004F7757" w:rsidRDefault="00A461DE" w:rsidP="009C7D86">
            <w:pPr>
              <w:pStyle w:val="Balk2"/>
              <w:outlineLvl w:val="1"/>
            </w:pPr>
            <w:r w:rsidRPr="004F7757">
              <w:t>Fen bilimlerinin</w:t>
            </w:r>
            <w:r w:rsidR="00335854" w:rsidRPr="004F7757">
              <w:t xml:space="preserve"> </w:t>
            </w:r>
            <w:r w:rsidRPr="004F7757">
              <w:t>konusu olan doğal olayları incelemek, matematik konuları ile uğraşmak gibi davranışlarda kendini gösteren bir ilgi alanıdır. Bu alana ilgisi olan kişiler tıp, veterinerlik ve mühendislik gibi uygulamalı alanlarda bilimsel çalışmalar yapmaktan doyum sağlayabilirler.</w:t>
            </w:r>
          </w:p>
        </w:tc>
      </w:tr>
      <w:tr w:rsidR="00581879" w14:paraId="71D8B5E0" w14:textId="77777777" w:rsidTr="0085027D">
        <w:trPr>
          <w:trHeight w:val="1646"/>
        </w:trPr>
        <w:tc>
          <w:tcPr>
            <w:tcW w:w="1696" w:type="dxa"/>
          </w:tcPr>
          <w:p w14:paraId="34763909" w14:textId="77777777" w:rsidR="00581879" w:rsidRDefault="00824F41" w:rsidP="009C7D86">
            <w:pPr>
              <w:pStyle w:val="Balk2"/>
              <w:outlineLvl w:val="1"/>
            </w:pPr>
            <w:r w:rsidRPr="00581879">
              <mc:AlternateContent>
                <mc:Choice Requires="wps">
                  <w:drawing>
                    <wp:anchor distT="91440" distB="91440" distL="137160" distR="137160" simplePos="0" relativeHeight="251716608" behindDoc="0" locked="0" layoutInCell="0" allowOverlap="1" wp14:anchorId="7D853C62" wp14:editId="7B6A7C53">
                      <wp:simplePos x="0" y="0"/>
                      <wp:positionH relativeFrom="margin">
                        <wp:posOffset>118745</wp:posOffset>
                      </wp:positionH>
                      <wp:positionV relativeFrom="margin">
                        <wp:posOffset>205105</wp:posOffset>
                      </wp:positionV>
                      <wp:extent cx="688340" cy="929005"/>
                      <wp:effectExtent l="0" t="6033" r="10478" b="10477"/>
                      <wp:wrapSquare wrapText="bothSides"/>
                      <wp:docPr id="80"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88340" cy="92900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7EAEC4A2" w14:textId="77777777" w:rsidR="00A461DE" w:rsidRPr="00335854" w:rsidRDefault="00A461DE" w:rsidP="001575B7">
                                  <w:pPr>
                                    <w:spacing w:after="0"/>
                                    <w:jc w:val="center"/>
                                    <w:rPr>
                                      <w:rFonts w:ascii="Times New Roman" w:eastAsia="Times New Roman" w:hAnsi="Times New Roman" w:cs="Times New Roman"/>
                                      <w:i/>
                                      <w:iCs/>
                                      <w:sz w:val="20"/>
                                      <w:szCs w:val="20"/>
                                    </w:rPr>
                                  </w:pPr>
                                  <w:r w:rsidRPr="00335854">
                                    <w:rPr>
                                      <w:rFonts w:ascii="Times New Roman" w:eastAsia="Times New Roman" w:hAnsi="Times New Roman" w:cs="Times New Roman"/>
                                      <w:i/>
                                      <w:iCs/>
                                      <w:sz w:val="20"/>
                                      <w:szCs w:val="20"/>
                                    </w:rPr>
                                    <w:t>SOSYAL BİLİMLER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D853C62" id="_x0000_s1036" style="position:absolute;left:0;text-align:left;margin-left:9.35pt;margin-top:16.15pt;width:54.2pt;height:73.15pt;rotation:90;z-index:25171660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7EAEC4A2" w14:textId="77777777" w:rsidR="00A461DE" w:rsidRPr="00335854" w:rsidRDefault="00A461DE" w:rsidP="001575B7">
                            <w:pPr>
                              <w:spacing w:after="0"/>
                              <w:jc w:val="center"/>
                              <w:rPr>
                                <w:rFonts w:ascii="Times New Roman" w:eastAsia="Times New Roman" w:hAnsi="Times New Roman" w:cs="Times New Roman"/>
                                <w:i/>
                                <w:iCs/>
                                <w:sz w:val="20"/>
                                <w:szCs w:val="20"/>
                              </w:rPr>
                            </w:pPr>
                            <w:r w:rsidRPr="00335854">
                              <w:rPr>
                                <w:rFonts w:ascii="Times New Roman" w:eastAsia="Times New Roman" w:hAnsi="Times New Roman" w:cs="Times New Roman"/>
                                <w:i/>
                                <w:iCs/>
                                <w:sz w:val="20"/>
                                <w:szCs w:val="20"/>
                              </w:rPr>
                              <w:t>SOSYAL BİLİMLER İLGİSİ</w:t>
                            </w:r>
                          </w:p>
                        </w:txbxContent>
                      </v:textbox>
                      <w10:wrap type="square" anchorx="margin" anchory="margin"/>
                    </v:roundrect>
                  </w:pict>
                </mc:Fallback>
              </mc:AlternateContent>
            </w:r>
          </w:p>
        </w:tc>
        <w:tc>
          <w:tcPr>
            <w:tcW w:w="3544" w:type="dxa"/>
          </w:tcPr>
          <w:p w14:paraId="3676CB30" w14:textId="77777777" w:rsidR="00581879" w:rsidRDefault="00824F41" w:rsidP="009C7D86">
            <w:pPr>
              <w:pStyle w:val="Balk2"/>
              <w:outlineLvl w:val="1"/>
            </w:pPr>
            <w:r w:rsidRPr="00824F41">
              <w:drawing>
                <wp:inline distT="0" distB="0" distL="0" distR="0" wp14:anchorId="3F307EC1" wp14:editId="427B7CAB">
                  <wp:extent cx="2107462" cy="1534601"/>
                  <wp:effectExtent l="0" t="0" r="7620" b="8890"/>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81600" cy="1588587"/>
                          </a:xfrm>
                          <a:prstGeom prst="rect">
                            <a:avLst/>
                          </a:prstGeom>
                          <a:noFill/>
                          <a:ln>
                            <a:noFill/>
                          </a:ln>
                        </pic:spPr>
                      </pic:pic>
                    </a:graphicData>
                  </a:graphic>
                </wp:inline>
              </w:drawing>
            </w:r>
          </w:p>
        </w:tc>
        <w:tc>
          <w:tcPr>
            <w:tcW w:w="4536" w:type="dxa"/>
          </w:tcPr>
          <w:p w14:paraId="065DBDC4" w14:textId="77777777" w:rsidR="00212757" w:rsidRPr="00454754" w:rsidRDefault="00A461DE" w:rsidP="009C7D86">
            <w:pPr>
              <w:pStyle w:val="Balk2"/>
              <w:outlineLvl w:val="1"/>
            </w:pPr>
            <w:r w:rsidRPr="00454754">
              <w:t xml:space="preserve"> </w:t>
            </w:r>
          </w:p>
          <w:p w14:paraId="5545CD10" w14:textId="77777777" w:rsidR="00581879" w:rsidRPr="00454754" w:rsidRDefault="00A461DE" w:rsidP="009C7D86">
            <w:pPr>
              <w:pStyle w:val="Balk2"/>
              <w:outlineLvl w:val="1"/>
            </w:pPr>
            <w:r w:rsidRPr="00454754">
              <w:t>Sosyal olayları incelemek ve nedenlerini araştırmak gibi davranışlarda ifadesini bulan bir ilgi alanıdır. Sosyal bilim ilgisi yükse</w:t>
            </w:r>
            <w:r w:rsidR="00335854" w:rsidRPr="00454754">
              <w:t>k</w:t>
            </w:r>
            <w:r w:rsidRPr="00454754">
              <w:t xml:space="preserve"> olan kişiler hukuk, siyaset bilimleri, sosyoloji, psikoloji, ilahiyat gibi alanlarda çalışmakta mutlu ve başarılı olabilirler.</w:t>
            </w:r>
          </w:p>
        </w:tc>
      </w:tr>
      <w:tr w:rsidR="00581879" w14:paraId="019B8AC0" w14:textId="77777777" w:rsidTr="0085027D">
        <w:tc>
          <w:tcPr>
            <w:tcW w:w="1696" w:type="dxa"/>
          </w:tcPr>
          <w:p w14:paraId="21C65521" w14:textId="77777777" w:rsidR="00581879" w:rsidRDefault="00824F41" w:rsidP="009C7D86">
            <w:pPr>
              <w:pStyle w:val="Balk2"/>
              <w:outlineLvl w:val="1"/>
            </w:pPr>
            <w:r w:rsidRPr="00581879">
              <mc:AlternateContent>
                <mc:Choice Requires="wps">
                  <w:drawing>
                    <wp:anchor distT="91440" distB="91440" distL="137160" distR="137160" simplePos="0" relativeHeight="251718656" behindDoc="0" locked="0" layoutInCell="0" allowOverlap="1" wp14:anchorId="166A7BB3" wp14:editId="0E1831C3">
                      <wp:simplePos x="0" y="0"/>
                      <wp:positionH relativeFrom="margin">
                        <wp:posOffset>152400</wp:posOffset>
                      </wp:positionH>
                      <wp:positionV relativeFrom="margin">
                        <wp:posOffset>180975</wp:posOffset>
                      </wp:positionV>
                      <wp:extent cx="644525" cy="971550"/>
                      <wp:effectExtent l="7938" t="0" r="11112" b="11113"/>
                      <wp:wrapSquare wrapText="bothSides"/>
                      <wp:docPr id="81"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44525" cy="971550"/>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3788D702"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ZİRAAT-CANLI VARLIK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66A7BB3" id="_x0000_s1037" style="position:absolute;left:0;text-align:left;margin-left:12pt;margin-top:14.25pt;width:50.75pt;height:76.5pt;rotation:90;z-index:25171865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3788D702"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ZİRAAT-CANLI VARLIK İLGİSİ</w:t>
                            </w:r>
                          </w:p>
                        </w:txbxContent>
                      </v:textbox>
                      <w10:wrap type="square" anchorx="margin" anchory="margin"/>
                    </v:roundrect>
                  </w:pict>
                </mc:Fallback>
              </mc:AlternateContent>
            </w:r>
          </w:p>
        </w:tc>
        <w:tc>
          <w:tcPr>
            <w:tcW w:w="3544" w:type="dxa"/>
          </w:tcPr>
          <w:p w14:paraId="50BC851D" w14:textId="77777777" w:rsidR="00581879" w:rsidRDefault="00824F41" w:rsidP="009C7D86">
            <w:pPr>
              <w:pStyle w:val="Balk2"/>
              <w:outlineLvl w:val="1"/>
            </w:pPr>
            <w:r w:rsidRPr="00824F41">
              <w:drawing>
                <wp:inline distT="0" distB="0" distL="0" distR="0" wp14:anchorId="5139AE00" wp14:editId="2CD51DA1">
                  <wp:extent cx="2109129" cy="1351722"/>
                  <wp:effectExtent l="0" t="0" r="5715" b="1270"/>
                  <wp:docPr id="100" name="Resim 100" descr="Ziraat Mühendisi (Bitkisel Üretim) ile ilgili, Ziraat Mühendis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iraat Mühendisi (Bitkisel Üretim) ile ilgili, Ziraat Mühendisi ..."/>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43082" cy="1373482"/>
                          </a:xfrm>
                          <a:prstGeom prst="rect">
                            <a:avLst/>
                          </a:prstGeom>
                          <a:noFill/>
                          <a:ln>
                            <a:noFill/>
                          </a:ln>
                        </pic:spPr>
                      </pic:pic>
                    </a:graphicData>
                  </a:graphic>
                </wp:inline>
              </w:drawing>
            </w:r>
          </w:p>
        </w:tc>
        <w:tc>
          <w:tcPr>
            <w:tcW w:w="4536" w:type="dxa"/>
          </w:tcPr>
          <w:p w14:paraId="6B4B973A" w14:textId="77777777" w:rsidR="00212757" w:rsidRPr="00454754" w:rsidRDefault="00212757" w:rsidP="001575B7">
            <w:pPr>
              <w:pStyle w:val="AralkYok"/>
              <w:jc w:val="both"/>
            </w:pPr>
          </w:p>
          <w:p w14:paraId="4DF58946" w14:textId="77777777" w:rsidR="00581879" w:rsidRPr="00454754" w:rsidRDefault="00A461DE" w:rsidP="001575B7">
            <w:pPr>
              <w:pStyle w:val="AralkYok"/>
              <w:jc w:val="both"/>
            </w:pPr>
            <w:r w:rsidRPr="00454754">
              <w:t>Bitki (meyve, sebze, tahıl) ve/veya hayvan yetiştirmekten (üretmekten) hoşlanma</w:t>
            </w:r>
            <w:r w:rsidR="001575B7" w:rsidRPr="00454754">
              <w:t>, ziraate olan ilgi alanıdır. Canlı varlıklara ilgisi yüksek olan kişiler ziraat fakültesinin bölümleri, veterinerlik gibi alanlarda</w:t>
            </w:r>
            <w:r w:rsidR="00212757" w:rsidRPr="00454754">
              <w:t xml:space="preserve"> </w:t>
            </w:r>
            <w:r w:rsidR="001575B7" w:rsidRPr="00454754">
              <w:t>çalışmakta başarılı ve mutlu olabilirler.</w:t>
            </w:r>
          </w:p>
          <w:p w14:paraId="5FA03059" w14:textId="77777777" w:rsidR="00212757" w:rsidRPr="00454754" w:rsidRDefault="00212757" w:rsidP="001575B7">
            <w:pPr>
              <w:pStyle w:val="AralkYok"/>
              <w:jc w:val="both"/>
            </w:pPr>
          </w:p>
          <w:p w14:paraId="1F6BB215" w14:textId="77777777" w:rsidR="00212757" w:rsidRPr="00454754" w:rsidRDefault="00212757" w:rsidP="001575B7">
            <w:pPr>
              <w:pStyle w:val="AralkYok"/>
              <w:jc w:val="both"/>
            </w:pPr>
          </w:p>
        </w:tc>
      </w:tr>
      <w:tr w:rsidR="00581879" w14:paraId="5270530C" w14:textId="77777777" w:rsidTr="0085027D">
        <w:tc>
          <w:tcPr>
            <w:tcW w:w="1696" w:type="dxa"/>
          </w:tcPr>
          <w:p w14:paraId="4726A74A" w14:textId="77777777" w:rsidR="00581879" w:rsidRDefault="00824F41" w:rsidP="009C7D86">
            <w:pPr>
              <w:pStyle w:val="Balk2"/>
              <w:outlineLvl w:val="1"/>
            </w:pPr>
            <w:r w:rsidRPr="00581879">
              <mc:AlternateContent>
                <mc:Choice Requires="wps">
                  <w:drawing>
                    <wp:anchor distT="91440" distB="91440" distL="137160" distR="137160" simplePos="0" relativeHeight="251720704" behindDoc="0" locked="0" layoutInCell="0" allowOverlap="1" wp14:anchorId="06DE64FC" wp14:editId="1CD4D391">
                      <wp:simplePos x="0" y="0"/>
                      <wp:positionH relativeFrom="margin">
                        <wp:posOffset>242570</wp:posOffset>
                      </wp:positionH>
                      <wp:positionV relativeFrom="margin">
                        <wp:posOffset>36195</wp:posOffset>
                      </wp:positionV>
                      <wp:extent cx="509905" cy="857250"/>
                      <wp:effectExtent l="0" t="2222" r="21272" b="21273"/>
                      <wp:wrapSquare wrapText="bothSides"/>
                      <wp:docPr id="82"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09905" cy="857250"/>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69F8E908"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MEKANİK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6DE64FC" id="_x0000_s1038" style="position:absolute;left:0;text-align:left;margin-left:19.1pt;margin-top:2.85pt;width:40.15pt;height:67.5pt;rotation:90;z-index:25172070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" o:allowincell="f" fillcolor="#f3a875 [2165]" strokecolor="#ed7d31 [3205]" strokeweight=".5pt">
                      <v:fill color2="#f09558 [2613]" rotate="t" colors="0 #f7bda4;.5 #f5b195;1 #f8a581" focus="100%" type="gradient">
                        <o:fill v:ext="view" type="gradientUnscaled"/>
                      </v:fill>
                      <v:stroke joinstyle="miter"/>
                      <v:textbox>
                        <w:txbxContent>
                          <w:p w14:paraId="69F8E908"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MEKANİK İLGİSİ</w:t>
                            </w:r>
                          </w:p>
                        </w:txbxContent>
                      </v:textbox>
                      <w10:wrap type="square" anchorx="margin" anchory="margin"/>
                    </v:roundrect>
                  </w:pict>
                </mc:Fallback>
              </mc:AlternateContent>
            </w:r>
          </w:p>
        </w:tc>
        <w:tc>
          <w:tcPr>
            <w:tcW w:w="3544" w:type="dxa"/>
          </w:tcPr>
          <w:p w14:paraId="30EC9CEC" w14:textId="77777777" w:rsidR="00581879" w:rsidRDefault="00EF1E9A" w:rsidP="009C7D86">
            <w:pPr>
              <w:pStyle w:val="Balk2"/>
              <w:outlineLvl w:val="1"/>
            </w:pPr>
            <w:r w:rsidRPr="00EF1E9A">
              <w:drawing>
                <wp:inline distT="0" distB="0" distL="0" distR="0" wp14:anchorId="2BC5281C" wp14:editId="45A08A1F">
                  <wp:extent cx="2109229" cy="1248355"/>
                  <wp:effectExtent l="0" t="0" r="5715" b="9525"/>
                  <wp:docPr id="135" name="Resim 135" descr="Mekanik Ne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ekanik Nedi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142154" cy="1267842"/>
                          </a:xfrm>
                          <a:prstGeom prst="rect">
                            <a:avLst/>
                          </a:prstGeom>
                          <a:noFill/>
                          <a:ln>
                            <a:noFill/>
                          </a:ln>
                        </pic:spPr>
                      </pic:pic>
                    </a:graphicData>
                  </a:graphic>
                </wp:inline>
              </w:drawing>
            </w:r>
          </w:p>
        </w:tc>
        <w:tc>
          <w:tcPr>
            <w:tcW w:w="4536" w:type="dxa"/>
          </w:tcPr>
          <w:p w14:paraId="004CE347" w14:textId="77777777" w:rsidR="00212757" w:rsidRPr="00454754" w:rsidRDefault="00212757" w:rsidP="009C7D86">
            <w:pPr>
              <w:pStyle w:val="Balk2"/>
              <w:outlineLvl w:val="1"/>
            </w:pPr>
          </w:p>
          <w:p w14:paraId="20B7D098" w14:textId="77777777" w:rsidR="00581879" w:rsidRPr="00454754" w:rsidRDefault="00A461DE" w:rsidP="009C7D86">
            <w:pPr>
              <w:pStyle w:val="Balk2"/>
              <w:outlineLvl w:val="1"/>
            </w:pPr>
            <w:r w:rsidRPr="00454754">
              <w:t>Çe</w:t>
            </w:r>
            <w:r w:rsidR="001575B7" w:rsidRPr="00454754">
              <w:t>ş</w:t>
            </w:r>
            <w:r w:rsidRPr="00454754">
              <w:t>itli alet ve makineleri yapmak, çalıştırmaktan ve onarmak gibi faaliyetlerden hoşlanmaktır. Mekanik ilgi makine ve elektrik-elektronik mühendisliği alanlarında başarı ve doyum için gereklidir</w:t>
            </w:r>
          </w:p>
          <w:p w14:paraId="46CA1ABB" w14:textId="77777777" w:rsidR="00212757" w:rsidRPr="00454754" w:rsidRDefault="00212757" w:rsidP="00212757"/>
        </w:tc>
      </w:tr>
      <w:tr w:rsidR="00581879" w14:paraId="6B7AA734" w14:textId="77777777" w:rsidTr="0085027D">
        <w:tc>
          <w:tcPr>
            <w:tcW w:w="1696" w:type="dxa"/>
          </w:tcPr>
          <w:p w14:paraId="3A2EC867" w14:textId="77777777" w:rsidR="00581879" w:rsidRDefault="00824F41" w:rsidP="009C7D86">
            <w:pPr>
              <w:pStyle w:val="Balk2"/>
              <w:outlineLvl w:val="1"/>
            </w:pPr>
            <w:r w:rsidRPr="00581879">
              <mc:AlternateContent>
                <mc:Choice Requires="wps">
                  <w:drawing>
                    <wp:anchor distT="91440" distB="91440" distL="137160" distR="137160" simplePos="0" relativeHeight="251722752" behindDoc="0" locked="0" layoutInCell="0" allowOverlap="1" wp14:anchorId="3ADF99D5" wp14:editId="2F1D60AA">
                      <wp:simplePos x="0" y="0"/>
                      <wp:positionH relativeFrom="margin">
                        <wp:posOffset>184150</wp:posOffset>
                      </wp:positionH>
                      <wp:positionV relativeFrom="margin">
                        <wp:posOffset>126365</wp:posOffset>
                      </wp:positionV>
                      <wp:extent cx="549275" cy="818515"/>
                      <wp:effectExtent l="0" t="1270" r="20955" b="20955"/>
                      <wp:wrapSquare wrapText="bothSides"/>
                      <wp:docPr id="83"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49275" cy="81851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564309C1"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İKNA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ADF99D5" id="_x0000_s1039" style="position:absolute;left:0;text-align:left;margin-left:14.5pt;margin-top:9.95pt;width:43.25pt;height:64.45pt;rotation:90;z-index:25172275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564309C1" w14:textId="77777777" w:rsidR="00A461DE" w:rsidRPr="001575B7" w:rsidRDefault="00A461DE" w:rsidP="00824F41">
                            <w:pPr>
                              <w:jc w:val="center"/>
                              <w:rPr>
                                <w:rFonts w:ascii="Times New Roman" w:eastAsia="Times New Roman" w:hAnsi="Times New Roman" w:cs="Times New Roman"/>
                                <w:i/>
                                <w:iCs/>
                                <w:sz w:val="20"/>
                                <w:szCs w:val="20"/>
                              </w:rPr>
                            </w:pPr>
                            <w:r w:rsidRPr="001575B7">
                              <w:rPr>
                                <w:rFonts w:ascii="Times New Roman" w:eastAsia="Times New Roman" w:hAnsi="Times New Roman" w:cs="Times New Roman"/>
                                <w:i/>
                                <w:iCs/>
                                <w:sz w:val="20"/>
                                <w:szCs w:val="20"/>
                              </w:rPr>
                              <w:t>İKNA İLGİSİ</w:t>
                            </w:r>
                          </w:p>
                        </w:txbxContent>
                      </v:textbox>
                      <w10:wrap type="square" anchorx="margin" anchory="margin"/>
                    </v:roundrect>
                  </w:pict>
                </mc:Fallback>
              </mc:AlternateContent>
            </w:r>
          </w:p>
        </w:tc>
        <w:tc>
          <w:tcPr>
            <w:tcW w:w="3544" w:type="dxa"/>
          </w:tcPr>
          <w:p w14:paraId="2FCAF77A" w14:textId="77777777" w:rsidR="00581879" w:rsidRDefault="00EF1E9A" w:rsidP="009C7D86">
            <w:pPr>
              <w:pStyle w:val="Balk2"/>
              <w:outlineLvl w:val="1"/>
            </w:pPr>
            <w:r w:rsidRPr="00EF1E9A">
              <w:drawing>
                <wp:inline distT="0" distB="0" distL="0" distR="0" wp14:anchorId="15121CE6" wp14:editId="72EB4D70">
                  <wp:extent cx="2111324" cy="1335819"/>
                  <wp:effectExtent l="0" t="0" r="3810" b="0"/>
                  <wp:docPr id="136" name="Resi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27217" cy="1345874"/>
                          </a:xfrm>
                          <a:prstGeom prst="rect">
                            <a:avLst/>
                          </a:prstGeom>
                          <a:noFill/>
                          <a:ln>
                            <a:noFill/>
                          </a:ln>
                        </pic:spPr>
                      </pic:pic>
                    </a:graphicData>
                  </a:graphic>
                </wp:inline>
              </w:drawing>
            </w:r>
          </w:p>
        </w:tc>
        <w:tc>
          <w:tcPr>
            <w:tcW w:w="4536" w:type="dxa"/>
          </w:tcPr>
          <w:p w14:paraId="1884D7EB" w14:textId="77777777" w:rsidR="00212757" w:rsidRPr="00454754" w:rsidRDefault="00212757" w:rsidP="009C7D86">
            <w:pPr>
              <w:pStyle w:val="Balk2"/>
              <w:outlineLvl w:val="1"/>
            </w:pPr>
          </w:p>
          <w:p w14:paraId="3B5C089F" w14:textId="77777777" w:rsidR="00A461DE" w:rsidRPr="00454754" w:rsidRDefault="00A461DE" w:rsidP="009C7D86">
            <w:pPr>
              <w:pStyle w:val="Balk2"/>
              <w:outlineLvl w:val="1"/>
              <w:rPr>
                <w:rFonts w:eastAsiaTheme="minorHAnsi"/>
              </w:rPr>
            </w:pPr>
            <w:r w:rsidRPr="00454754">
              <w:t>Duygu ve düşünceleri b</w:t>
            </w:r>
            <w:r w:rsidR="001575B7" w:rsidRPr="00454754">
              <w:t>aş</w:t>
            </w:r>
            <w:r w:rsidRPr="00454754">
              <w:t>kalarına iletmekten ve belli bir amaca ul</w:t>
            </w:r>
            <w:r w:rsidR="001575B7" w:rsidRPr="00454754">
              <w:t>aş</w:t>
            </w:r>
            <w:r w:rsidRPr="00454754">
              <w:t>mak için onları etkileme gibi davranışları içeren ilgi alanıdır. Bu alanla ilgili meslekler arasında yazarlık, gazetecilik, diplomatlık, din görevliliği sayılabilir.</w:t>
            </w:r>
            <w:r w:rsidR="001575B7" w:rsidRPr="00454754">
              <w:rPr>
                <w:rFonts w:eastAsiaTheme="minorHAnsi"/>
              </w:rPr>
              <w:t xml:space="preserve"> </w:t>
            </w:r>
          </w:p>
          <w:p w14:paraId="54C382B8" w14:textId="77777777" w:rsidR="00212757" w:rsidRPr="00454754" w:rsidRDefault="00212757" w:rsidP="00212757"/>
        </w:tc>
      </w:tr>
      <w:tr w:rsidR="00581879" w14:paraId="435B77A8" w14:textId="77777777" w:rsidTr="0085027D">
        <w:tc>
          <w:tcPr>
            <w:tcW w:w="1696" w:type="dxa"/>
          </w:tcPr>
          <w:p w14:paraId="5B6D7857" w14:textId="77777777" w:rsidR="00581879" w:rsidRDefault="00824F41" w:rsidP="009C7D86">
            <w:pPr>
              <w:pStyle w:val="Balk2"/>
              <w:outlineLvl w:val="1"/>
            </w:pPr>
            <w:r w:rsidRPr="00581879">
              <mc:AlternateContent>
                <mc:Choice Requires="wps">
                  <w:drawing>
                    <wp:anchor distT="91440" distB="91440" distL="137160" distR="137160" simplePos="0" relativeHeight="251724800" behindDoc="0" locked="0" layoutInCell="0" allowOverlap="1" wp14:anchorId="4806B022" wp14:editId="439FD84D">
                      <wp:simplePos x="0" y="0"/>
                      <wp:positionH relativeFrom="margin">
                        <wp:posOffset>177800</wp:posOffset>
                      </wp:positionH>
                      <wp:positionV relativeFrom="margin">
                        <wp:posOffset>283210</wp:posOffset>
                      </wp:positionV>
                      <wp:extent cx="549275" cy="857885"/>
                      <wp:effectExtent l="0" t="1905" r="20320" b="20320"/>
                      <wp:wrapSquare wrapText="bothSides"/>
                      <wp:docPr id="84"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49275" cy="85788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1C981C2B"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TİCARET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806B022" id="_x0000_s1040" style="position:absolute;left:0;text-align:left;margin-left:14pt;margin-top:22.3pt;width:43.25pt;height:67.55pt;rotation:90;z-index:25172480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1C981C2B"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TİCARET İLGİSİ</w:t>
                            </w:r>
                          </w:p>
                        </w:txbxContent>
                      </v:textbox>
                      <w10:wrap type="square" anchorx="margin" anchory="margin"/>
                    </v:roundrect>
                  </w:pict>
                </mc:Fallback>
              </mc:AlternateContent>
            </w:r>
          </w:p>
        </w:tc>
        <w:tc>
          <w:tcPr>
            <w:tcW w:w="3544" w:type="dxa"/>
          </w:tcPr>
          <w:p w14:paraId="11AE8497" w14:textId="77777777" w:rsidR="00581879" w:rsidRDefault="00EF1E9A" w:rsidP="009C7D86">
            <w:pPr>
              <w:pStyle w:val="Balk2"/>
              <w:outlineLvl w:val="1"/>
            </w:pPr>
            <w:r w:rsidRPr="00EF1E9A">
              <w:drawing>
                <wp:inline distT="0" distB="0" distL="0" distR="0" wp14:anchorId="6639D48B" wp14:editId="539BB8C7">
                  <wp:extent cx="2111529" cy="1367624"/>
                  <wp:effectExtent l="0" t="0" r="3175" b="4445"/>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22200" cy="1374535"/>
                          </a:xfrm>
                          <a:prstGeom prst="rect">
                            <a:avLst/>
                          </a:prstGeom>
                          <a:noFill/>
                          <a:ln>
                            <a:noFill/>
                          </a:ln>
                        </pic:spPr>
                      </pic:pic>
                    </a:graphicData>
                  </a:graphic>
                </wp:inline>
              </w:drawing>
            </w:r>
          </w:p>
        </w:tc>
        <w:tc>
          <w:tcPr>
            <w:tcW w:w="4536" w:type="dxa"/>
          </w:tcPr>
          <w:p w14:paraId="6F21464E" w14:textId="77777777" w:rsidR="00212757" w:rsidRPr="00454754" w:rsidRDefault="00A461DE" w:rsidP="009C7D86">
            <w:pPr>
              <w:pStyle w:val="Balk2"/>
              <w:outlineLvl w:val="1"/>
            </w:pPr>
            <w:r w:rsidRPr="00454754">
              <w:t xml:space="preserve"> </w:t>
            </w:r>
          </w:p>
          <w:p w14:paraId="6A931A0A" w14:textId="77777777" w:rsidR="00581879" w:rsidRPr="00454754" w:rsidRDefault="00A461DE" w:rsidP="009C7D86">
            <w:pPr>
              <w:pStyle w:val="Balk2"/>
              <w:outlineLvl w:val="1"/>
            </w:pPr>
            <w:r w:rsidRPr="00454754">
              <w:t xml:space="preserve">Alım satım işleri ile uğraşma, ticaret yolu ile kar elde etme, bir malı müşteriye tanıtma ve satma gibi faaliyetlerde ifadesini bulan ticaret ilgisi pazarlama ve reklamcılık programları ile yakından ilişkilidir. Ancak ticarete ilgi duyan kimseler, hangi alanda yetişmiş olursa olsunlar, bir gün meslekleri ile ilgili ticari bir faaliyete girişebilirler. </w:t>
            </w:r>
          </w:p>
          <w:p w14:paraId="285AEDA4" w14:textId="77777777" w:rsidR="00212757" w:rsidRPr="00454754" w:rsidRDefault="00212757" w:rsidP="00212757"/>
        </w:tc>
      </w:tr>
      <w:tr w:rsidR="00581879" w14:paraId="7F9EFA01" w14:textId="77777777" w:rsidTr="0085027D">
        <w:tc>
          <w:tcPr>
            <w:tcW w:w="1696" w:type="dxa"/>
          </w:tcPr>
          <w:p w14:paraId="270A4206" w14:textId="77777777" w:rsidR="00581879" w:rsidRDefault="00824F41" w:rsidP="009C7D86">
            <w:pPr>
              <w:pStyle w:val="Balk2"/>
              <w:outlineLvl w:val="1"/>
            </w:pPr>
            <w:r w:rsidRPr="00581879">
              <mc:AlternateContent>
                <mc:Choice Requires="wps">
                  <w:drawing>
                    <wp:anchor distT="91440" distB="91440" distL="137160" distR="137160" simplePos="0" relativeHeight="251726848" behindDoc="0" locked="0" layoutInCell="0" allowOverlap="1" wp14:anchorId="180C93CB" wp14:editId="358EA2FF">
                      <wp:simplePos x="0" y="0"/>
                      <wp:positionH relativeFrom="margin">
                        <wp:posOffset>110490</wp:posOffset>
                      </wp:positionH>
                      <wp:positionV relativeFrom="margin">
                        <wp:posOffset>167005</wp:posOffset>
                      </wp:positionV>
                      <wp:extent cx="714375" cy="907415"/>
                      <wp:effectExtent l="0" t="1270" r="27305" b="27305"/>
                      <wp:wrapSquare wrapText="bothSides"/>
                      <wp:docPr id="85"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14375" cy="90741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6DE1CF23"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İŞ AYRINTILARI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80C93CB" id="_x0000_s1041" style="position:absolute;left:0;text-align:left;margin-left:8.7pt;margin-top:13.15pt;width:56.25pt;height:71.45pt;rotation:90;z-index:25172684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" o:allowincell="f" fillcolor="#f3a875 [2165]" strokecolor="#ed7d31 [3205]" strokeweight=".5pt">
                      <v:fill color2="#f09558 [2613]" rotate="t" colors="0 #f7bda4;.5 #f5b195;1 #f8a581" focus="100%" type="gradient">
                        <o:fill v:ext="view" type="gradientUnscaled"/>
                      </v:fill>
                      <v:stroke joinstyle="miter"/>
                      <v:textbox>
                        <w:txbxContent>
                          <w:p w14:paraId="6DE1CF23"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İŞ AYRINTILARI İLGİSİ</w:t>
                            </w:r>
                          </w:p>
                        </w:txbxContent>
                      </v:textbox>
                      <w10:wrap type="square" anchorx="margin" anchory="margin"/>
                    </v:roundrect>
                  </w:pict>
                </mc:Fallback>
              </mc:AlternateContent>
            </w:r>
          </w:p>
        </w:tc>
        <w:tc>
          <w:tcPr>
            <w:tcW w:w="3544" w:type="dxa"/>
          </w:tcPr>
          <w:p w14:paraId="4F93996D" w14:textId="77777777" w:rsidR="00581879" w:rsidRDefault="002F5ED6" w:rsidP="009C7D86">
            <w:pPr>
              <w:pStyle w:val="Balk2"/>
              <w:outlineLvl w:val="1"/>
            </w:pPr>
            <w:r>
              <w:drawing>
                <wp:inline distT="0" distB="0" distL="0" distR="0" wp14:anchorId="3C0FD8B8" wp14:editId="46F9DAA4">
                  <wp:extent cx="2112010" cy="1606164"/>
                  <wp:effectExtent l="0" t="0" r="254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23245" cy="1614708"/>
                          </a:xfrm>
                          <a:prstGeom prst="rect">
                            <a:avLst/>
                          </a:prstGeom>
                          <a:noFill/>
                          <a:ln>
                            <a:noFill/>
                          </a:ln>
                        </pic:spPr>
                      </pic:pic>
                    </a:graphicData>
                  </a:graphic>
                </wp:inline>
              </w:drawing>
            </w:r>
          </w:p>
        </w:tc>
        <w:tc>
          <w:tcPr>
            <w:tcW w:w="4536" w:type="dxa"/>
          </w:tcPr>
          <w:p w14:paraId="6C71BBBE" w14:textId="77777777" w:rsidR="00366388" w:rsidRPr="00454754" w:rsidRDefault="00366388" w:rsidP="009C7D86">
            <w:pPr>
              <w:pStyle w:val="Balk2"/>
              <w:outlineLvl w:val="1"/>
            </w:pPr>
          </w:p>
          <w:p w14:paraId="623C5D5C" w14:textId="77777777" w:rsidR="00581879" w:rsidRPr="00454754" w:rsidRDefault="00A461DE" w:rsidP="009C7D86">
            <w:pPr>
              <w:pStyle w:val="Balk2"/>
              <w:outlineLvl w:val="1"/>
            </w:pPr>
            <w:r w:rsidRPr="00454754">
              <w:t xml:space="preserve"> Küçük ayrıntılara dikkat edebilme ve bu hatalar üzerinde çalışmaktan hoşlanma olarak ifade edilebilir. Her işi günü gününe yapma, bir yazıyı ya da hesabı inceden inceye kontrol etme, her şeyi düzenli tutma gibi davranışlarda kendini gösteren bir ilgi alanı ile açık ilişkisi olan yükseköğretim programı muhasebe ve sekreterliktir.</w:t>
            </w:r>
          </w:p>
          <w:p w14:paraId="40D67DA5" w14:textId="77777777" w:rsidR="00366388" w:rsidRPr="00454754" w:rsidRDefault="00366388" w:rsidP="00366388"/>
        </w:tc>
      </w:tr>
      <w:tr w:rsidR="00581879" w14:paraId="69A37ED3" w14:textId="77777777" w:rsidTr="0085027D">
        <w:tc>
          <w:tcPr>
            <w:tcW w:w="1696" w:type="dxa"/>
          </w:tcPr>
          <w:p w14:paraId="10E9FB1E" w14:textId="77777777" w:rsidR="00581879" w:rsidRDefault="00824F41" w:rsidP="009C7D86">
            <w:pPr>
              <w:pStyle w:val="Balk2"/>
              <w:outlineLvl w:val="1"/>
            </w:pPr>
            <w:r w:rsidRPr="00581879">
              <mc:AlternateContent>
                <mc:Choice Requires="wps">
                  <w:drawing>
                    <wp:anchor distT="91440" distB="91440" distL="137160" distR="137160" simplePos="0" relativeHeight="251728896" behindDoc="0" locked="0" layoutInCell="0" allowOverlap="1" wp14:anchorId="7A45B093" wp14:editId="5E93DFED">
                      <wp:simplePos x="0" y="0"/>
                      <wp:positionH relativeFrom="margin">
                        <wp:posOffset>226695</wp:posOffset>
                      </wp:positionH>
                      <wp:positionV relativeFrom="margin">
                        <wp:posOffset>169545</wp:posOffset>
                      </wp:positionV>
                      <wp:extent cx="511175" cy="871855"/>
                      <wp:effectExtent l="0" t="8890" r="13335" b="13335"/>
                      <wp:wrapSquare wrapText="bothSides"/>
                      <wp:docPr id="86"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11175" cy="87185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1245C027"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EDEBİYAT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A45B093" id="_x0000_s1042" style="position:absolute;left:0;text-align:left;margin-left:17.85pt;margin-top:13.35pt;width:40.25pt;height:68.65pt;rotation:90;z-index:25172889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1245C027" w14:textId="77777777" w:rsidR="00A461DE" w:rsidRPr="00212757" w:rsidRDefault="00A461DE" w:rsidP="00824F41">
                            <w:pPr>
                              <w:jc w:val="center"/>
                              <w:rPr>
                                <w:rFonts w:ascii="Times New Roman" w:eastAsia="Times New Roman" w:hAnsi="Times New Roman" w:cs="Times New Roman"/>
                                <w:i/>
                                <w:iCs/>
                                <w:sz w:val="20"/>
                                <w:szCs w:val="20"/>
                              </w:rPr>
                            </w:pPr>
                            <w:r w:rsidRPr="00212757">
                              <w:rPr>
                                <w:rFonts w:ascii="Times New Roman" w:eastAsia="Times New Roman" w:hAnsi="Times New Roman" w:cs="Times New Roman"/>
                                <w:i/>
                                <w:iCs/>
                                <w:sz w:val="20"/>
                                <w:szCs w:val="20"/>
                              </w:rPr>
                              <w:t>EDEBİYAT İLGİSİ</w:t>
                            </w:r>
                          </w:p>
                        </w:txbxContent>
                      </v:textbox>
                      <w10:wrap type="square" anchorx="margin" anchory="margin"/>
                    </v:roundrect>
                  </w:pict>
                </mc:Fallback>
              </mc:AlternateContent>
            </w:r>
          </w:p>
        </w:tc>
        <w:tc>
          <w:tcPr>
            <w:tcW w:w="3544" w:type="dxa"/>
          </w:tcPr>
          <w:p w14:paraId="7B536006" w14:textId="77777777" w:rsidR="00581879" w:rsidRDefault="002F5ED6" w:rsidP="009C7D86">
            <w:pPr>
              <w:pStyle w:val="Balk2"/>
              <w:outlineLvl w:val="1"/>
            </w:pPr>
            <w:r>
              <w:drawing>
                <wp:inline distT="0" distB="0" distL="0" distR="0" wp14:anchorId="6A026FEC" wp14:editId="7A8C8EFE">
                  <wp:extent cx="2111957" cy="1534602"/>
                  <wp:effectExtent l="0" t="0" r="3175" b="889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123790" cy="1543200"/>
                          </a:xfrm>
                          <a:prstGeom prst="rect">
                            <a:avLst/>
                          </a:prstGeom>
                          <a:noFill/>
                          <a:ln>
                            <a:noFill/>
                          </a:ln>
                        </pic:spPr>
                      </pic:pic>
                    </a:graphicData>
                  </a:graphic>
                </wp:inline>
              </w:drawing>
            </w:r>
          </w:p>
        </w:tc>
        <w:tc>
          <w:tcPr>
            <w:tcW w:w="4536" w:type="dxa"/>
          </w:tcPr>
          <w:p w14:paraId="4897B3E0" w14:textId="77777777" w:rsidR="00366388" w:rsidRPr="00454754" w:rsidRDefault="00A461DE" w:rsidP="009C7D86">
            <w:pPr>
              <w:pStyle w:val="Balk2"/>
              <w:outlineLvl w:val="1"/>
            </w:pPr>
            <w:r w:rsidRPr="00454754">
              <w:t xml:space="preserve"> </w:t>
            </w:r>
          </w:p>
          <w:p w14:paraId="7EDC6F37" w14:textId="77777777" w:rsidR="00581879" w:rsidRPr="00454754" w:rsidRDefault="00A461DE" w:rsidP="009C7D86">
            <w:pPr>
              <w:pStyle w:val="Balk2"/>
              <w:outlineLvl w:val="1"/>
            </w:pPr>
            <w:r w:rsidRPr="00454754">
              <w:t>Akıcı konuşabilme ve yazabilme, her türlü edebi eserleri inceleme ve edebi eser üretme ve eleştirme gibi davranışlarla ifade edilen bu alana ilgi duyan kişilerin dil-edebiyat ve basın-yayın programlarında doyum sağlayacakları söylenebilir</w:t>
            </w:r>
          </w:p>
        </w:tc>
      </w:tr>
      <w:tr w:rsidR="00581879" w14:paraId="0A1E05D0" w14:textId="77777777" w:rsidTr="0085027D">
        <w:tc>
          <w:tcPr>
            <w:tcW w:w="1696" w:type="dxa"/>
          </w:tcPr>
          <w:p w14:paraId="40454995" w14:textId="77777777" w:rsidR="00581879" w:rsidRDefault="00824F41" w:rsidP="009C7D86">
            <w:pPr>
              <w:pStyle w:val="Balk2"/>
              <w:outlineLvl w:val="1"/>
            </w:pPr>
            <w:r w:rsidRPr="00581879">
              <mc:AlternateContent>
                <mc:Choice Requires="wps">
                  <w:drawing>
                    <wp:anchor distT="91440" distB="91440" distL="137160" distR="137160" simplePos="0" relativeHeight="251732992" behindDoc="0" locked="0" layoutInCell="0" allowOverlap="1" wp14:anchorId="7D569371" wp14:editId="7D6348EA">
                      <wp:simplePos x="0" y="0"/>
                      <wp:positionH relativeFrom="margin">
                        <wp:posOffset>122555</wp:posOffset>
                      </wp:positionH>
                      <wp:positionV relativeFrom="margin">
                        <wp:posOffset>304165</wp:posOffset>
                      </wp:positionV>
                      <wp:extent cx="709930" cy="915035"/>
                      <wp:effectExtent l="0" t="7303" r="25718" b="25717"/>
                      <wp:wrapSquare wrapText="bothSides"/>
                      <wp:docPr id="88"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09930" cy="915035"/>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4C9CC15C"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GÜZEL SANATLAR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D569371" id="_x0000_s1043" style="position:absolute;left:0;text-align:left;margin-left:9.65pt;margin-top:23.95pt;width:55.9pt;height:72.05pt;rotation:90;z-index:25173299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" o:allowincell="f" fillcolor="#f3a875 [2165]" strokecolor="#ed7d31 [3205]" strokeweight=".5pt">
                      <v:fill color2="#f09558 [2613]" rotate="t" colors="0 #f7bda4;.5 #f5b195;1 #f8a581" focus="100%" type="gradient">
                        <o:fill v:ext="view" type="gradientUnscaled"/>
                      </v:fill>
                      <v:stroke joinstyle="miter"/>
                      <v:textbox>
                        <w:txbxContent>
                          <w:p w14:paraId="4C9CC15C"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GÜZEL SANATLAR İLGİSİ</w:t>
                            </w:r>
                          </w:p>
                        </w:txbxContent>
                      </v:textbox>
                      <w10:wrap type="square" anchorx="margin" anchory="margin"/>
                    </v:roundrect>
                  </w:pict>
                </mc:Fallback>
              </mc:AlternateContent>
            </w:r>
          </w:p>
        </w:tc>
        <w:tc>
          <w:tcPr>
            <w:tcW w:w="3544" w:type="dxa"/>
          </w:tcPr>
          <w:p w14:paraId="3D24A64E" w14:textId="77777777" w:rsidR="00581879" w:rsidRDefault="002F5ED6" w:rsidP="009C7D86">
            <w:pPr>
              <w:pStyle w:val="Balk2"/>
              <w:outlineLvl w:val="1"/>
            </w:pPr>
            <w:r>
              <w:drawing>
                <wp:inline distT="0" distB="0" distL="0" distR="0" wp14:anchorId="64F12461" wp14:editId="120D8252">
                  <wp:extent cx="2111089" cy="1637969"/>
                  <wp:effectExtent l="0" t="0" r="3810" b="635"/>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17183" cy="1642697"/>
                          </a:xfrm>
                          <a:prstGeom prst="rect">
                            <a:avLst/>
                          </a:prstGeom>
                          <a:noFill/>
                          <a:ln>
                            <a:noFill/>
                          </a:ln>
                        </pic:spPr>
                      </pic:pic>
                    </a:graphicData>
                  </a:graphic>
                </wp:inline>
              </w:drawing>
            </w:r>
          </w:p>
        </w:tc>
        <w:tc>
          <w:tcPr>
            <w:tcW w:w="4536" w:type="dxa"/>
          </w:tcPr>
          <w:p w14:paraId="420CDB9F" w14:textId="77777777" w:rsidR="00366388" w:rsidRPr="00454754" w:rsidRDefault="00366388" w:rsidP="009C7D86">
            <w:pPr>
              <w:pStyle w:val="Balk2"/>
              <w:outlineLvl w:val="1"/>
            </w:pPr>
          </w:p>
          <w:p w14:paraId="02524213" w14:textId="77777777" w:rsidR="00366388" w:rsidRPr="00454754" w:rsidRDefault="00366388" w:rsidP="009C7D86">
            <w:pPr>
              <w:pStyle w:val="Balk2"/>
              <w:outlineLvl w:val="1"/>
            </w:pPr>
          </w:p>
          <w:p w14:paraId="28BD882E" w14:textId="77777777" w:rsidR="00581879" w:rsidRPr="00454754" w:rsidRDefault="00A461DE" w:rsidP="009C7D86">
            <w:pPr>
              <w:pStyle w:val="Balk2"/>
              <w:outlineLvl w:val="1"/>
            </w:pPr>
            <w:r w:rsidRPr="00454754">
              <w:t>Resim, heykel gibi plastik sanatlar ve el sanatları ile ilgili eserleri incelemek veya bu tür eserler ortaya koymak gibi davranışlarda ifadesini bulur. Sanat ile ilgili yükseköğretim programları bu alana ilgi duyan kişiler için uygun olabilir.</w:t>
            </w:r>
          </w:p>
        </w:tc>
      </w:tr>
      <w:tr w:rsidR="00581879" w14:paraId="438E94CB" w14:textId="77777777" w:rsidTr="0085027D">
        <w:tc>
          <w:tcPr>
            <w:tcW w:w="1696" w:type="dxa"/>
          </w:tcPr>
          <w:p w14:paraId="3CD1B06A" w14:textId="77777777" w:rsidR="00581879" w:rsidRDefault="00824F41" w:rsidP="009C7D86">
            <w:pPr>
              <w:pStyle w:val="Balk2"/>
              <w:outlineLvl w:val="1"/>
            </w:pPr>
            <w:r w:rsidRPr="00581879">
              <mc:AlternateContent>
                <mc:Choice Requires="wps">
                  <w:drawing>
                    <wp:anchor distT="91440" distB="91440" distL="137160" distR="137160" simplePos="0" relativeHeight="251735040" behindDoc="0" locked="0" layoutInCell="0" allowOverlap="1" wp14:anchorId="2B4D388A" wp14:editId="4C7EDB2D">
                      <wp:simplePos x="0" y="0"/>
                      <wp:positionH relativeFrom="margin">
                        <wp:posOffset>193675</wp:posOffset>
                      </wp:positionH>
                      <wp:positionV relativeFrom="margin">
                        <wp:posOffset>326390</wp:posOffset>
                      </wp:positionV>
                      <wp:extent cx="556895" cy="900430"/>
                      <wp:effectExtent l="0" t="317" r="14287" b="14288"/>
                      <wp:wrapSquare wrapText="bothSides"/>
                      <wp:docPr id="89"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56895" cy="900430"/>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46EB8E81"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MÜZİK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B4D388A" id="_x0000_s1044" style="position:absolute;left:0;text-align:left;margin-left:15.25pt;margin-top:25.7pt;width:43.85pt;height:70.9pt;rotation:90;z-index:25173504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" o:allowincell="f" fillcolor="#f3a875 [2165]" strokecolor="#ed7d31 [3205]" strokeweight=".5pt">
                      <v:fill color2="#f09558 [2613]" rotate="t" colors="0 #f7bda4;.5 #f5b195;1 #f8a581" focus="100%" type="gradient">
                        <o:fill v:ext="view" type="gradientUnscaled"/>
                      </v:fill>
                      <v:stroke joinstyle="miter"/>
                      <v:textbox>
                        <w:txbxContent>
                          <w:p w14:paraId="46EB8E81"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MÜZİK İLGİSİ</w:t>
                            </w:r>
                          </w:p>
                        </w:txbxContent>
                      </v:textbox>
                      <w10:wrap type="square" anchorx="margin" anchory="margin"/>
                    </v:roundrect>
                  </w:pict>
                </mc:Fallback>
              </mc:AlternateContent>
            </w:r>
          </w:p>
        </w:tc>
        <w:tc>
          <w:tcPr>
            <w:tcW w:w="3544" w:type="dxa"/>
          </w:tcPr>
          <w:p w14:paraId="5369A0A8" w14:textId="77777777" w:rsidR="00581879" w:rsidRDefault="002F5ED6" w:rsidP="009C7D86">
            <w:pPr>
              <w:pStyle w:val="Balk2"/>
              <w:outlineLvl w:val="1"/>
            </w:pPr>
            <w:r>
              <w:drawing>
                <wp:inline distT="0" distB="0" distL="0" distR="0" wp14:anchorId="39AB2D68" wp14:editId="76F9C35F">
                  <wp:extent cx="2080772" cy="1653872"/>
                  <wp:effectExtent l="0" t="0" r="0" b="381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116435" cy="1682218"/>
                          </a:xfrm>
                          <a:prstGeom prst="rect">
                            <a:avLst/>
                          </a:prstGeom>
                          <a:noFill/>
                          <a:ln>
                            <a:noFill/>
                          </a:ln>
                        </pic:spPr>
                      </pic:pic>
                    </a:graphicData>
                  </a:graphic>
                </wp:inline>
              </w:drawing>
            </w:r>
          </w:p>
        </w:tc>
        <w:tc>
          <w:tcPr>
            <w:tcW w:w="4536" w:type="dxa"/>
          </w:tcPr>
          <w:p w14:paraId="1645382E" w14:textId="77777777" w:rsidR="00A461DE" w:rsidRPr="00454754" w:rsidRDefault="00A461DE" w:rsidP="00A461DE">
            <w:pPr>
              <w:autoSpaceDE w:val="0"/>
              <w:autoSpaceDN w:val="0"/>
              <w:adjustRightInd w:val="0"/>
              <w:rPr>
                <w:color w:val="000000"/>
                <w:sz w:val="24"/>
                <w:szCs w:val="24"/>
              </w:rPr>
            </w:pPr>
          </w:p>
          <w:p w14:paraId="78890CCE" w14:textId="77777777" w:rsidR="00366388" w:rsidRPr="00454754" w:rsidRDefault="00A461DE" w:rsidP="009C7D86">
            <w:pPr>
              <w:pStyle w:val="Balk2"/>
              <w:outlineLvl w:val="1"/>
            </w:pPr>
            <w:r w:rsidRPr="00454754">
              <w:t xml:space="preserve"> </w:t>
            </w:r>
          </w:p>
          <w:p w14:paraId="3CBD41B5" w14:textId="77777777" w:rsidR="00581879" w:rsidRPr="00454754" w:rsidRDefault="00A461DE" w:rsidP="009C7D86">
            <w:pPr>
              <w:pStyle w:val="Balk2"/>
              <w:outlineLvl w:val="1"/>
            </w:pPr>
            <w:r w:rsidRPr="00454754">
              <w:t xml:space="preserve">Müzik dinleme, müzik aleti çalma ve müzik parçaları besteleme gibi davranışlarla kendini gösteren bir ilgidir. Bu alana ilgi duyan kişiler için konservatuarların müzik bölümleri uygun </w:t>
            </w:r>
            <w:r w:rsidR="00454754" w:rsidRPr="00454754">
              <w:t>eğ</w:t>
            </w:r>
            <w:r w:rsidRPr="00454754">
              <w:t>itim alanı olabilir.</w:t>
            </w:r>
          </w:p>
        </w:tc>
      </w:tr>
      <w:tr w:rsidR="00581879" w14:paraId="48AEBA0B" w14:textId="77777777" w:rsidTr="0085027D">
        <w:tc>
          <w:tcPr>
            <w:tcW w:w="1696" w:type="dxa"/>
          </w:tcPr>
          <w:p w14:paraId="4FEF19FE" w14:textId="77777777" w:rsidR="00581879" w:rsidRDefault="00824F41" w:rsidP="009C7D86">
            <w:pPr>
              <w:pStyle w:val="Balk2"/>
              <w:outlineLvl w:val="1"/>
            </w:pPr>
            <w:r w:rsidRPr="00581879">
              <mc:AlternateContent>
                <mc:Choice Requires="wps">
                  <w:drawing>
                    <wp:anchor distT="91440" distB="91440" distL="137160" distR="137160" simplePos="0" relativeHeight="251737088" behindDoc="0" locked="0" layoutInCell="0" allowOverlap="1" wp14:anchorId="66C9167C" wp14:editId="4B70805E">
                      <wp:simplePos x="0" y="0"/>
                      <wp:positionH relativeFrom="margin">
                        <wp:posOffset>103505</wp:posOffset>
                      </wp:positionH>
                      <wp:positionV relativeFrom="margin">
                        <wp:posOffset>482600</wp:posOffset>
                      </wp:positionV>
                      <wp:extent cx="676910" cy="952500"/>
                      <wp:effectExtent l="0" t="4445" r="23495" b="23495"/>
                      <wp:wrapSquare wrapText="bothSides"/>
                      <wp:docPr id="90"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76910" cy="952500"/>
                              </a:xfrm>
                              <a:prstGeom prst="roundRect">
                                <a:avLst>
                                  <a:gd name="adj" fmla="val 13032"/>
                                </a:avLst>
                              </a:prstGeom>
                            </wps:spPr>
                            <wps:style>
                              <a:lnRef idx="1">
                                <a:schemeClr val="accent2"/>
                              </a:lnRef>
                              <a:fillRef idx="2">
                                <a:schemeClr val="accent2"/>
                              </a:fillRef>
                              <a:effectRef idx="1">
                                <a:schemeClr val="accent2"/>
                              </a:effectRef>
                              <a:fontRef idx="minor">
                                <a:schemeClr val="dk1"/>
                              </a:fontRef>
                            </wps:style>
                            <wps:txbx>
                              <w:txbxContent>
                                <w:p w14:paraId="477787EA"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SOSYAL YARDIM İLGİS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6C9167C" id="_x0000_s1045" style="position:absolute;left:0;text-align:left;margin-left:8.15pt;margin-top:38pt;width:53.3pt;height:75pt;rotation:90;z-index:25173708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" o:allowincell="f" fillcolor="#f3a875 [2165]" strokecolor="#ed7d31 [3205]" strokeweight=".5pt">
                      <v:fill color2="#f09558 [2613]" rotate="t" colors="0 #f7bda4;.5 #f5b195;1 #f8a581" focus="100%" type="gradient">
                        <o:fill v:ext="view" type="gradientUnscaled"/>
                      </v:fill>
                      <v:stroke joinstyle="miter"/>
                      <v:textbox>
                        <w:txbxContent>
                          <w:p w14:paraId="477787EA" w14:textId="77777777" w:rsidR="00A461DE" w:rsidRPr="00366388" w:rsidRDefault="00A461DE" w:rsidP="00824F41">
                            <w:pPr>
                              <w:jc w:val="center"/>
                              <w:rPr>
                                <w:rFonts w:ascii="Times New Roman" w:eastAsia="Times New Roman" w:hAnsi="Times New Roman" w:cs="Times New Roman"/>
                                <w:i/>
                                <w:iCs/>
                                <w:sz w:val="20"/>
                                <w:szCs w:val="20"/>
                              </w:rPr>
                            </w:pPr>
                            <w:r w:rsidRPr="00366388">
                              <w:rPr>
                                <w:rFonts w:ascii="Times New Roman" w:eastAsia="Times New Roman" w:hAnsi="Times New Roman" w:cs="Times New Roman"/>
                                <w:i/>
                                <w:iCs/>
                                <w:sz w:val="20"/>
                                <w:szCs w:val="20"/>
                              </w:rPr>
                              <w:t>SOSYAL YARDIM İLGİSİ</w:t>
                            </w:r>
                          </w:p>
                        </w:txbxContent>
                      </v:textbox>
                      <w10:wrap type="square" anchorx="margin" anchory="margin"/>
                    </v:roundrect>
                  </w:pict>
                </mc:Fallback>
              </mc:AlternateContent>
            </w:r>
          </w:p>
        </w:tc>
        <w:tc>
          <w:tcPr>
            <w:tcW w:w="3544" w:type="dxa"/>
          </w:tcPr>
          <w:p w14:paraId="22C514D8" w14:textId="77777777" w:rsidR="00581879" w:rsidRDefault="002F5ED6" w:rsidP="009C7D86">
            <w:pPr>
              <w:pStyle w:val="Balk2"/>
              <w:outlineLvl w:val="1"/>
            </w:pPr>
            <w:r>
              <w:drawing>
                <wp:inline distT="0" distB="0" distL="0" distR="0" wp14:anchorId="35F97083" wp14:editId="3D5E2DAD">
                  <wp:extent cx="2111375" cy="1924216"/>
                  <wp:effectExtent l="0" t="0" r="3175" b="0"/>
                  <wp:docPr id="65" name="Resim 65" descr="Klinik Psikolog Olmak İsteyen Öğrencilerin Alması Gerek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linik Psikolog Olmak İsteyen Öğrencilerin Alması Gereken ..."/>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15881" cy="1928322"/>
                          </a:xfrm>
                          <a:prstGeom prst="rect">
                            <a:avLst/>
                          </a:prstGeom>
                          <a:noFill/>
                          <a:ln>
                            <a:noFill/>
                          </a:ln>
                        </pic:spPr>
                      </pic:pic>
                    </a:graphicData>
                  </a:graphic>
                </wp:inline>
              </w:drawing>
            </w:r>
          </w:p>
        </w:tc>
        <w:tc>
          <w:tcPr>
            <w:tcW w:w="4536" w:type="dxa"/>
          </w:tcPr>
          <w:p w14:paraId="7DBD67B3" w14:textId="77777777" w:rsidR="00A461DE" w:rsidRPr="00454754" w:rsidRDefault="00A461DE" w:rsidP="00A461DE">
            <w:pPr>
              <w:autoSpaceDE w:val="0"/>
              <w:autoSpaceDN w:val="0"/>
              <w:adjustRightInd w:val="0"/>
              <w:rPr>
                <w:color w:val="000000"/>
                <w:sz w:val="24"/>
                <w:szCs w:val="24"/>
              </w:rPr>
            </w:pPr>
          </w:p>
          <w:p w14:paraId="664037EF" w14:textId="77777777" w:rsidR="00581879" w:rsidRPr="00454754" w:rsidRDefault="00A461DE" w:rsidP="009C7D86">
            <w:pPr>
              <w:pStyle w:val="Balk2"/>
              <w:outlineLvl w:val="1"/>
            </w:pPr>
            <w:r w:rsidRPr="00454754">
              <w:t xml:space="preserve"> Zayıf, yoksul, sakat ve hasta insanlara yardım etme ve onların sıkıntılarını azaltma gibi davranışlarda ifadesini bulur. Bu alanla en yakından ilgili yükseköğretim programı, sosyal hizmetler programıdır. Ayrıca tıp, psikoloji, çocuk geli</w:t>
            </w:r>
            <w:r w:rsidR="00454754" w:rsidRPr="00454754">
              <w:t>şimi</w:t>
            </w:r>
            <w:r w:rsidRPr="00454754">
              <w:t xml:space="preserve"> ve eğitim programları da sosyal yardım ilgisi yüksek kişiler için uygun çalışma alanları olabilir</w:t>
            </w:r>
          </w:p>
        </w:tc>
      </w:tr>
      <w:bookmarkEnd w:id="1"/>
    </w:tbl>
    <w:p w14:paraId="40B8A8CD" w14:textId="77777777" w:rsidR="00366388" w:rsidRDefault="00366388" w:rsidP="005F3572">
      <w:pPr>
        <w:pStyle w:val="Balk2"/>
      </w:pPr>
    </w:p>
    <w:sectPr w:rsidR="00366388" w:rsidSect="00EC1E21">
      <w:footerReference w:type="default" r:id="rId9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9161A" w14:textId="77777777" w:rsidR="00AA0C7F" w:rsidRDefault="00AA0C7F" w:rsidP="00BF2FB1">
      <w:pPr>
        <w:spacing w:after="0" w:line="240" w:lineRule="auto"/>
      </w:pPr>
      <w:r>
        <w:separator/>
      </w:r>
    </w:p>
  </w:endnote>
  <w:endnote w:type="continuationSeparator" w:id="0">
    <w:p w14:paraId="60FDCCAB" w14:textId="77777777" w:rsidR="00AA0C7F" w:rsidRDefault="00AA0C7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TimesNewRomanPS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035AEA78" w14:textId="519CFE37" w:rsidR="00A461DE" w:rsidRDefault="00A461DE">
        <w:pPr>
          <w:pStyle w:val="AltBilgi"/>
          <w:jc w:val="right"/>
        </w:pPr>
        <w:r>
          <w:fldChar w:fldCharType="begin"/>
        </w:r>
        <w:r>
          <w:instrText xml:space="preserve"> PAGE   \* MERGEFORMAT </w:instrText>
        </w:r>
        <w:r>
          <w:fldChar w:fldCharType="separate"/>
        </w:r>
        <w:r w:rsidR="001D4618">
          <w:rPr>
            <w:noProof/>
          </w:rPr>
          <w:t>11</w:t>
        </w:r>
        <w:r>
          <w:rPr>
            <w:noProof/>
          </w:rPr>
          <w:fldChar w:fldCharType="end"/>
        </w:r>
      </w:p>
    </w:sdtContent>
  </w:sdt>
  <w:p w14:paraId="51E1B62A" w14:textId="77777777" w:rsidR="00A461DE" w:rsidRDefault="00A461D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BFBFB" w14:textId="77777777" w:rsidR="00AA0C7F" w:rsidRDefault="00AA0C7F" w:rsidP="00BF2FB1">
      <w:pPr>
        <w:spacing w:after="0" w:line="240" w:lineRule="auto"/>
      </w:pPr>
      <w:r>
        <w:separator/>
      </w:r>
    </w:p>
  </w:footnote>
  <w:footnote w:type="continuationSeparator" w:id="0">
    <w:p w14:paraId="07B76401" w14:textId="77777777" w:rsidR="00AA0C7F" w:rsidRDefault="00AA0C7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B7770"/>
    <w:multiLevelType w:val="hybridMultilevel"/>
    <w:tmpl w:val="21D2E34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7C51F47"/>
    <w:multiLevelType w:val="hybridMultilevel"/>
    <w:tmpl w:val="1CD67DC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40F0794"/>
    <w:multiLevelType w:val="hybridMultilevel"/>
    <w:tmpl w:val="1B226C62"/>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677628E"/>
    <w:multiLevelType w:val="hybridMultilevel"/>
    <w:tmpl w:val="FD44C6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96F499E"/>
    <w:multiLevelType w:val="hybridMultilevel"/>
    <w:tmpl w:val="CAFA92BC"/>
    <w:lvl w:ilvl="0" w:tplc="99921AFC">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3472E1"/>
    <w:multiLevelType w:val="hybridMultilevel"/>
    <w:tmpl w:val="669C0F9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475B4483"/>
    <w:multiLevelType w:val="hybridMultilevel"/>
    <w:tmpl w:val="78A6EAB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74C5F61"/>
    <w:multiLevelType w:val="hybridMultilevel"/>
    <w:tmpl w:val="AF54BDC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D352E94"/>
    <w:multiLevelType w:val="hybridMultilevel"/>
    <w:tmpl w:val="FD44C6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6"/>
  </w:num>
  <w:num w:numId="4">
    <w:abstractNumId w:val="28"/>
  </w:num>
  <w:num w:numId="5">
    <w:abstractNumId w:val="21"/>
  </w:num>
  <w:num w:numId="6">
    <w:abstractNumId w:val="13"/>
  </w:num>
  <w:num w:numId="7">
    <w:abstractNumId w:val="5"/>
  </w:num>
  <w:num w:numId="8">
    <w:abstractNumId w:val="26"/>
  </w:num>
  <w:num w:numId="9">
    <w:abstractNumId w:val="32"/>
  </w:num>
  <w:num w:numId="10">
    <w:abstractNumId w:val="0"/>
  </w:num>
  <w:num w:numId="11">
    <w:abstractNumId w:val="31"/>
  </w:num>
  <w:num w:numId="12">
    <w:abstractNumId w:val="22"/>
  </w:num>
  <w:num w:numId="13">
    <w:abstractNumId w:val="1"/>
  </w:num>
  <w:num w:numId="14">
    <w:abstractNumId w:val="11"/>
  </w:num>
  <w:num w:numId="15">
    <w:abstractNumId w:val="23"/>
  </w:num>
  <w:num w:numId="16">
    <w:abstractNumId w:val="19"/>
  </w:num>
  <w:num w:numId="17">
    <w:abstractNumId w:val="17"/>
  </w:num>
  <w:num w:numId="18">
    <w:abstractNumId w:val="2"/>
  </w:num>
  <w:num w:numId="19">
    <w:abstractNumId w:val="25"/>
  </w:num>
  <w:num w:numId="20">
    <w:abstractNumId w:val="20"/>
  </w:num>
  <w:num w:numId="21">
    <w:abstractNumId w:val="27"/>
  </w:num>
  <w:num w:numId="22">
    <w:abstractNumId w:val="29"/>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
  </w:num>
  <w:num w:numId="27">
    <w:abstractNumId w:val="15"/>
  </w:num>
  <w:num w:numId="28">
    <w:abstractNumId w:val="14"/>
  </w:num>
  <w:num w:numId="29">
    <w:abstractNumId w:val="18"/>
  </w:num>
  <w:num w:numId="30">
    <w:abstractNumId w:val="33"/>
  </w:num>
  <w:num w:numId="31">
    <w:abstractNumId w:val="7"/>
  </w:num>
  <w:num w:numId="32">
    <w:abstractNumId w:val="24"/>
  </w:num>
  <w:num w:numId="33">
    <w:abstractNumId w:val="3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56F96"/>
    <w:rsid w:val="000630C1"/>
    <w:rsid w:val="00065F98"/>
    <w:rsid w:val="00067EE0"/>
    <w:rsid w:val="000735BB"/>
    <w:rsid w:val="0009620C"/>
    <w:rsid w:val="000A38B7"/>
    <w:rsid w:val="000B0DF1"/>
    <w:rsid w:val="000B68CD"/>
    <w:rsid w:val="000C5D67"/>
    <w:rsid w:val="000D549E"/>
    <w:rsid w:val="00102683"/>
    <w:rsid w:val="00106033"/>
    <w:rsid w:val="001575B7"/>
    <w:rsid w:val="00164B52"/>
    <w:rsid w:val="00166597"/>
    <w:rsid w:val="00171633"/>
    <w:rsid w:val="001B538B"/>
    <w:rsid w:val="001C290B"/>
    <w:rsid w:val="001D00F7"/>
    <w:rsid w:val="001D42AF"/>
    <w:rsid w:val="001D4618"/>
    <w:rsid w:val="001D7CBA"/>
    <w:rsid w:val="001E2B21"/>
    <w:rsid w:val="001F27D0"/>
    <w:rsid w:val="001F35E1"/>
    <w:rsid w:val="00212757"/>
    <w:rsid w:val="00217F3D"/>
    <w:rsid w:val="0022004F"/>
    <w:rsid w:val="00230BB2"/>
    <w:rsid w:val="00232E7F"/>
    <w:rsid w:val="00243DBC"/>
    <w:rsid w:val="002501D1"/>
    <w:rsid w:val="002531B1"/>
    <w:rsid w:val="00260B4E"/>
    <w:rsid w:val="00262A2B"/>
    <w:rsid w:val="00266CD3"/>
    <w:rsid w:val="0027734D"/>
    <w:rsid w:val="002A1377"/>
    <w:rsid w:val="002C3820"/>
    <w:rsid w:val="002C4BBD"/>
    <w:rsid w:val="002C77BE"/>
    <w:rsid w:val="002D29C4"/>
    <w:rsid w:val="002D4E95"/>
    <w:rsid w:val="002E1DF0"/>
    <w:rsid w:val="002F5DC9"/>
    <w:rsid w:val="002F5ED6"/>
    <w:rsid w:val="0030093A"/>
    <w:rsid w:val="00302B89"/>
    <w:rsid w:val="00304A19"/>
    <w:rsid w:val="00307E8A"/>
    <w:rsid w:val="00333EAE"/>
    <w:rsid w:val="00335854"/>
    <w:rsid w:val="00340B04"/>
    <w:rsid w:val="00347B4A"/>
    <w:rsid w:val="00360D23"/>
    <w:rsid w:val="00366388"/>
    <w:rsid w:val="0036767C"/>
    <w:rsid w:val="003754FD"/>
    <w:rsid w:val="003831C2"/>
    <w:rsid w:val="00386F2A"/>
    <w:rsid w:val="003873B1"/>
    <w:rsid w:val="003928D3"/>
    <w:rsid w:val="003A134D"/>
    <w:rsid w:val="003A651C"/>
    <w:rsid w:val="003B6078"/>
    <w:rsid w:val="003C138D"/>
    <w:rsid w:val="003C3103"/>
    <w:rsid w:val="003C51B2"/>
    <w:rsid w:val="003C5FA8"/>
    <w:rsid w:val="003D0B1B"/>
    <w:rsid w:val="00401ADD"/>
    <w:rsid w:val="004051F2"/>
    <w:rsid w:val="00407AAA"/>
    <w:rsid w:val="0042157B"/>
    <w:rsid w:val="00442B40"/>
    <w:rsid w:val="00446F4D"/>
    <w:rsid w:val="00454754"/>
    <w:rsid w:val="00455775"/>
    <w:rsid w:val="00456D46"/>
    <w:rsid w:val="00457F3F"/>
    <w:rsid w:val="00460230"/>
    <w:rsid w:val="00471703"/>
    <w:rsid w:val="00486B9A"/>
    <w:rsid w:val="00495188"/>
    <w:rsid w:val="004A035D"/>
    <w:rsid w:val="004A4587"/>
    <w:rsid w:val="004A4DFC"/>
    <w:rsid w:val="004D0E97"/>
    <w:rsid w:val="004F2CD6"/>
    <w:rsid w:val="004F7757"/>
    <w:rsid w:val="00507BB1"/>
    <w:rsid w:val="005350F0"/>
    <w:rsid w:val="00573AFC"/>
    <w:rsid w:val="00581879"/>
    <w:rsid w:val="00587499"/>
    <w:rsid w:val="00591E27"/>
    <w:rsid w:val="0059777E"/>
    <w:rsid w:val="005B6AEB"/>
    <w:rsid w:val="005E1049"/>
    <w:rsid w:val="005E417F"/>
    <w:rsid w:val="005E5A63"/>
    <w:rsid w:val="005F3572"/>
    <w:rsid w:val="005F5274"/>
    <w:rsid w:val="00622186"/>
    <w:rsid w:val="006363A1"/>
    <w:rsid w:val="00642159"/>
    <w:rsid w:val="00664354"/>
    <w:rsid w:val="00675849"/>
    <w:rsid w:val="006911E1"/>
    <w:rsid w:val="006A0CD7"/>
    <w:rsid w:val="006B109D"/>
    <w:rsid w:val="006C0EE2"/>
    <w:rsid w:val="006C698E"/>
    <w:rsid w:val="006D4DD2"/>
    <w:rsid w:val="006D7351"/>
    <w:rsid w:val="006E33B7"/>
    <w:rsid w:val="006E43B0"/>
    <w:rsid w:val="006E57CA"/>
    <w:rsid w:val="006E64D2"/>
    <w:rsid w:val="006F3351"/>
    <w:rsid w:val="007041F5"/>
    <w:rsid w:val="00710BD5"/>
    <w:rsid w:val="007249A8"/>
    <w:rsid w:val="00726C3B"/>
    <w:rsid w:val="00740CE6"/>
    <w:rsid w:val="007648EC"/>
    <w:rsid w:val="007725CC"/>
    <w:rsid w:val="007742B3"/>
    <w:rsid w:val="00775DA4"/>
    <w:rsid w:val="00790606"/>
    <w:rsid w:val="007E119D"/>
    <w:rsid w:val="008053E7"/>
    <w:rsid w:val="00820308"/>
    <w:rsid w:val="00821708"/>
    <w:rsid w:val="00824F41"/>
    <w:rsid w:val="0082649D"/>
    <w:rsid w:val="00826FC0"/>
    <w:rsid w:val="00835B2D"/>
    <w:rsid w:val="00837935"/>
    <w:rsid w:val="0085027D"/>
    <w:rsid w:val="008514B2"/>
    <w:rsid w:val="00863681"/>
    <w:rsid w:val="00865033"/>
    <w:rsid w:val="00873B30"/>
    <w:rsid w:val="008A3658"/>
    <w:rsid w:val="008A3BF6"/>
    <w:rsid w:val="008A6BFB"/>
    <w:rsid w:val="008C35A9"/>
    <w:rsid w:val="008D43B1"/>
    <w:rsid w:val="008E27CF"/>
    <w:rsid w:val="008E7BC4"/>
    <w:rsid w:val="008F1508"/>
    <w:rsid w:val="008F4238"/>
    <w:rsid w:val="00911D97"/>
    <w:rsid w:val="00921AB1"/>
    <w:rsid w:val="00927AC0"/>
    <w:rsid w:val="009322A3"/>
    <w:rsid w:val="009433A2"/>
    <w:rsid w:val="0094573B"/>
    <w:rsid w:val="00947B3C"/>
    <w:rsid w:val="009563D7"/>
    <w:rsid w:val="00967F10"/>
    <w:rsid w:val="00984B9F"/>
    <w:rsid w:val="00987046"/>
    <w:rsid w:val="009A1946"/>
    <w:rsid w:val="009B0858"/>
    <w:rsid w:val="009B4823"/>
    <w:rsid w:val="009C2539"/>
    <w:rsid w:val="009C7BAA"/>
    <w:rsid w:val="009C7D86"/>
    <w:rsid w:val="009D4CCE"/>
    <w:rsid w:val="009D6CCF"/>
    <w:rsid w:val="009E16E8"/>
    <w:rsid w:val="009E31C2"/>
    <w:rsid w:val="009E505B"/>
    <w:rsid w:val="009E5187"/>
    <w:rsid w:val="009E5E7E"/>
    <w:rsid w:val="00A343C4"/>
    <w:rsid w:val="00A43EAE"/>
    <w:rsid w:val="00A461DE"/>
    <w:rsid w:val="00A51382"/>
    <w:rsid w:val="00A6226A"/>
    <w:rsid w:val="00A763D6"/>
    <w:rsid w:val="00A77740"/>
    <w:rsid w:val="00A80C29"/>
    <w:rsid w:val="00A85E8A"/>
    <w:rsid w:val="00AA0C7F"/>
    <w:rsid w:val="00AA34AD"/>
    <w:rsid w:val="00AB690F"/>
    <w:rsid w:val="00AD336A"/>
    <w:rsid w:val="00AD3A3D"/>
    <w:rsid w:val="00AD58F7"/>
    <w:rsid w:val="00B16F3C"/>
    <w:rsid w:val="00B32978"/>
    <w:rsid w:val="00B34A00"/>
    <w:rsid w:val="00B34D4F"/>
    <w:rsid w:val="00B359BF"/>
    <w:rsid w:val="00B5767A"/>
    <w:rsid w:val="00B62CC6"/>
    <w:rsid w:val="00B67E48"/>
    <w:rsid w:val="00B74334"/>
    <w:rsid w:val="00B7784F"/>
    <w:rsid w:val="00B92B45"/>
    <w:rsid w:val="00B956D2"/>
    <w:rsid w:val="00BB4BD3"/>
    <w:rsid w:val="00BC6FCB"/>
    <w:rsid w:val="00BD2974"/>
    <w:rsid w:val="00BF2FB1"/>
    <w:rsid w:val="00C036C4"/>
    <w:rsid w:val="00C059F1"/>
    <w:rsid w:val="00C06C59"/>
    <w:rsid w:val="00C16A92"/>
    <w:rsid w:val="00C20242"/>
    <w:rsid w:val="00C3484E"/>
    <w:rsid w:val="00C523D8"/>
    <w:rsid w:val="00C5565F"/>
    <w:rsid w:val="00C70525"/>
    <w:rsid w:val="00C71A31"/>
    <w:rsid w:val="00C740E1"/>
    <w:rsid w:val="00C92851"/>
    <w:rsid w:val="00CA227F"/>
    <w:rsid w:val="00CC19DE"/>
    <w:rsid w:val="00CC23C7"/>
    <w:rsid w:val="00CC3CFC"/>
    <w:rsid w:val="00CF2847"/>
    <w:rsid w:val="00CF5F54"/>
    <w:rsid w:val="00D01891"/>
    <w:rsid w:val="00D200F9"/>
    <w:rsid w:val="00D34369"/>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14EB9"/>
    <w:rsid w:val="00E42A0E"/>
    <w:rsid w:val="00E42F27"/>
    <w:rsid w:val="00E7183F"/>
    <w:rsid w:val="00E755FA"/>
    <w:rsid w:val="00E81C67"/>
    <w:rsid w:val="00E91FA5"/>
    <w:rsid w:val="00EA1DE2"/>
    <w:rsid w:val="00EB22FF"/>
    <w:rsid w:val="00EB51EE"/>
    <w:rsid w:val="00EB5729"/>
    <w:rsid w:val="00EC1E21"/>
    <w:rsid w:val="00ED1F16"/>
    <w:rsid w:val="00EF1A49"/>
    <w:rsid w:val="00EF1E9A"/>
    <w:rsid w:val="00EF1FA5"/>
    <w:rsid w:val="00F11D8B"/>
    <w:rsid w:val="00F35C5F"/>
    <w:rsid w:val="00F41801"/>
    <w:rsid w:val="00F4185C"/>
    <w:rsid w:val="00F61381"/>
    <w:rsid w:val="00F805CC"/>
    <w:rsid w:val="00F81AC1"/>
    <w:rsid w:val="00F85412"/>
    <w:rsid w:val="00F9426F"/>
    <w:rsid w:val="00FB48E9"/>
    <w:rsid w:val="00FD1D58"/>
    <w:rsid w:val="00FE4D0D"/>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C568"/>
  <w15:docId w15:val="{E21D5658-6E0B-4EA8-9CB3-F233F667E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9C7D86"/>
    <w:pPr>
      <w:keepNext/>
      <w:keepLines/>
      <w:spacing w:after="0" w:line="240" w:lineRule="auto"/>
      <w:jc w:val="center"/>
      <w:outlineLvl w:val="1"/>
    </w:pPr>
    <w:rPr>
      <w:rFonts w:ascii="Times New Roman" w:eastAsia="Batang" w:hAnsi="Times New Roman" w:cs="Times New Roman"/>
      <w:b/>
      <w:bCs/>
      <w:noProof/>
      <w:sz w:val="24"/>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9C7D86"/>
    <w:rPr>
      <w:rFonts w:ascii="Times New Roman" w:eastAsia="Batang" w:hAnsi="Times New Roman" w:cs="Times New Roman"/>
      <w:b/>
      <w:bCs/>
      <w:noProof/>
      <w:sz w:val="24"/>
      <w:szCs w:val="20"/>
      <w:lang w:eastAsia="tr-TR"/>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835B2D"/>
    <w:pPr>
      <w:autoSpaceDE w:val="0"/>
      <w:autoSpaceDN w:val="0"/>
      <w:adjustRightInd w:val="0"/>
      <w:spacing w:after="0" w:line="240" w:lineRule="auto"/>
    </w:pPr>
    <w:rPr>
      <w:rFonts w:ascii="Comic Sans MS" w:hAnsi="Comic Sans MS" w:cs="Comic Sans MS"/>
      <w:color w:val="000000"/>
      <w:sz w:val="24"/>
      <w:szCs w:val="24"/>
    </w:rPr>
  </w:style>
  <w:style w:type="paragraph" w:styleId="GvdeMetni">
    <w:name w:val="Body Text"/>
    <w:basedOn w:val="Normal"/>
    <w:link w:val="GvdeMetniChar"/>
    <w:uiPriority w:val="1"/>
    <w:qFormat/>
    <w:rsid w:val="00622186"/>
    <w:pPr>
      <w:widowControl w:val="0"/>
      <w:spacing w:after="0" w:line="240" w:lineRule="auto"/>
    </w:pPr>
    <w:rPr>
      <w:rFonts w:ascii="Arial" w:eastAsia="Arial" w:hAnsi="Arial" w:cs="Arial"/>
      <w:sz w:val="24"/>
      <w:szCs w:val="24"/>
      <w:lang w:val="en-US"/>
    </w:rPr>
  </w:style>
  <w:style w:type="character" w:customStyle="1" w:styleId="GvdeMetniChar">
    <w:name w:val="Gövde Metni Char"/>
    <w:basedOn w:val="VarsaylanParagrafYazTipi"/>
    <w:link w:val="GvdeMetni"/>
    <w:uiPriority w:val="1"/>
    <w:rsid w:val="00622186"/>
    <w:rPr>
      <w:rFonts w:ascii="Arial" w:eastAsia="Arial" w:hAnsi="Arial" w:cs="Arial"/>
      <w:sz w:val="24"/>
      <w:szCs w:val="24"/>
      <w:lang w:val="en-US"/>
    </w:rPr>
  </w:style>
  <w:style w:type="paragraph" w:styleId="AralkYok">
    <w:name w:val="No Spacing"/>
    <w:link w:val="AralkYokChar"/>
    <w:uiPriority w:val="1"/>
    <w:qFormat/>
    <w:rsid w:val="00A461DE"/>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A461DE"/>
    <w:rPr>
      <w:rFonts w:eastAsiaTheme="minorEastAsia"/>
      <w:lang w:eastAsia="tr-TR"/>
    </w:rPr>
  </w:style>
  <w:style w:type="table" w:styleId="KlavuzuTablo4-Vurgu1">
    <w:name w:val="Grid Table 4 Accent 1"/>
    <w:basedOn w:val="NormalTablo"/>
    <w:uiPriority w:val="49"/>
    <w:rsid w:val="00FE4D0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2">
    <w:name w:val="Grid Table 4 Accent 2"/>
    <w:basedOn w:val="NormalTablo"/>
    <w:uiPriority w:val="49"/>
    <w:rsid w:val="00FE4D0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6-Renkli-Vurgu2">
    <w:name w:val="Grid Table 6 Colorful Accent 2"/>
    <w:basedOn w:val="NormalTablo"/>
    <w:uiPriority w:val="51"/>
    <w:rsid w:val="00FE4D0D"/>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70879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41.png"/><Relationship Id="rId76" Type="http://schemas.openxmlformats.org/officeDocument/2006/relationships/image" Target="media/image53.jpeg"/><Relationship Id="rId84" Type="http://schemas.openxmlformats.org/officeDocument/2006/relationships/image" Target="media/image64.jpeg"/><Relationship Id="rId89"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44.jpe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16.png"/><Relationship Id="rId40" Type="http://schemas.openxmlformats.org/officeDocument/2006/relationships/image" Target="media/image20.pn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image" Target="media/image51.jpeg"/><Relationship Id="rId66" Type="http://schemas.openxmlformats.org/officeDocument/2006/relationships/image" Target="media/image39.png"/><Relationship Id="rId74" Type="http://schemas.openxmlformats.org/officeDocument/2006/relationships/image" Target="media/image48.jpeg"/><Relationship Id="rId79" Type="http://schemas.openxmlformats.org/officeDocument/2006/relationships/image" Target="media/image59.jpeg"/><Relationship Id="rId87" Type="http://schemas.openxmlformats.org/officeDocument/2006/relationships/image" Target="media/image67.jpeg"/><Relationship Id="rId5" Type="http://schemas.openxmlformats.org/officeDocument/2006/relationships/webSettings" Target="webSettings.xml"/><Relationship Id="rId61" Type="http://schemas.openxmlformats.org/officeDocument/2006/relationships/image" Target="media/image54.jpeg"/><Relationship Id="rId82" Type="http://schemas.openxmlformats.org/officeDocument/2006/relationships/image" Target="media/image62.jpeg"/><Relationship Id="rId90" Type="http://schemas.openxmlformats.org/officeDocument/2006/relationships/footer" Target="footer1.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9.png"/><Relationship Id="rId64" Type="http://schemas.openxmlformats.org/officeDocument/2006/relationships/image" Target="media/image57.jpeg"/><Relationship Id="rId69" Type="http://schemas.openxmlformats.org/officeDocument/2006/relationships/image" Target="media/image42.png"/><Relationship Id="rId77" Type="http://schemas.openxmlformats.org/officeDocument/2006/relationships/image" Target="media/image55.jpe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45.jpeg"/><Relationship Id="rId80" Type="http://schemas.openxmlformats.org/officeDocument/2006/relationships/image" Target="media/image60.jpeg"/><Relationship Id="rId85" Type="http://schemas.openxmlformats.org/officeDocument/2006/relationships/image" Target="media/image65.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17.jpeg"/><Relationship Id="rId46" Type="http://schemas.openxmlformats.org/officeDocument/2006/relationships/image" Target="media/image31.jpeg"/><Relationship Id="rId59" Type="http://schemas.openxmlformats.org/officeDocument/2006/relationships/image" Target="media/image52.jpeg"/><Relationship Id="rId67" Type="http://schemas.openxmlformats.org/officeDocument/2006/relationships/image" Target="media/image40.jpeg"/><Relationship Id="rId20" Type="http://schemas.openxmlformats.org/officeDocument/2006/relationships/image" Target="media/image13.png"/><Relationship Id="rId41" Type="http://schemas.openxmlformats.org/officeDocument/2006/relationships/image" Target="media/image23.png"/><Relationship Id="rId54" Type="http://schemas.openxmlformats.org/officeDocument/2006/relationships/image" Target="media/image47.jpeg"/><Relationship Id="rId62" Type="http://schemas.openxmlformats.org/officeDocument/2006/relationships/image" Target="media/image55.png"/><Relationship Id="rId70" Type="http://schemas.openxmlformats.org/officeDocument/2006/relationships/image" Target="media/image43.png"/><Relationship Id="rId75" Type="http://schemas.openxmlformats.org/officeDocument/2006/relationships/image" Target="media/image49.jpeg"/><Relationship Id="rId83" Type="http://schemas.openxmlformats.org/officeDocument/2006/relationships/image" Target="media/image63.jpeg"/><Relationship Id="rId88" Type="http://schemas.openxmlformats.org/officeDocument/2006/relationships/image" Target="media/image68.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15.jpeg"/><Relationship Id="rId49" Type="http://schemas.openxmlformats.org/officeDocument/2006/relationships/image" Target="media/image34.jpe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53.png"/><Relationship Id="rId65" Type="http://schemas.openxmlformats.org/officeDocument/2006/relationships/image" Target="media/image58.jpeg"/><Relationship Id="rId73" Type="http://schemas.openxmlformats.org/officeDocument/2006/relationships/image" Target="media/image46.jpeg"/><Relationship Id="rId78" Type="http://schemas.openxmlformats.org/officeDocument/2006/relationships/image" Target="media/image56.jpeg"/><Relationship Id="rId81" Type="http://schemas.openxmlformats.org/officeDocument/2006/relationships/image" Target="media/image61.jpeg"/><Relationship Id="rId86" Type="http://schemas.openxmlformats.org/officeDocument/2006/relationships/image" Target="media/image66.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74CB31-1FEF-402E-AF44-10ECFD325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1619</Words>
  <Characters>9230</Characters>
  <Application>Microsoft Office Word</Application>
  <DocSecurity>0</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10</cp:revision>
  <dcterms:created xsi:type="dcterms:W3CDTF">2020-11-28T11:22:00Z</dcterms:created>
  <dcterms:modified xsi:type="dcterms:W3CDTF">2021-01-08T20:57:00Z</dcterms:modified>
</cp:coreProperties>
</file>